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1B2000" w14:textId="4D539DB3" w:rsidR="00AE1814" w:rsidRDefault="00AC3B6F" w:rsidP="00AE1814">
      <w:pPr>
        <w:spacing w:before="0" w:after="0"/>
        <w:jc w:val="center"/>
        <w:rPr>
          <w:b/>
          <w:bCs/>
        </w:rPr>
      </w:pPr>
      <w:r w:rsidRPr="004D582F">
        <w:rPr>
          <w:b/>
          <w:bCs/>
        </w:rPr>
        <w:t xml:space="preserve">SUSITARIMAS </w:t>
      </w:r>
      <w:r w:rsidR="00C71CD9">
        <w:rPr>
          <w:b/>
          <w:bCs/>
        </w:rPr>
        <w:t xml:space="preserve">DĖL </w:t>
      </w:r>
      <w:r w:rsidR="00A65498" w:rsidRPr="004D582F">
        <w:rPr>
          <w:b/>
          <w:bCs/>
        </w:rPr>
        <w:t>2024-12-06 SUTART</w:t>
      </w:r>
      <w:r w:rsidR="00AE1814">
        <w:rPr>
          <w:b/>
          <w:bCs/>
        </w:rPr>
        <w:t>IES</w:t>
      </w:r>
      <w:r w:rsidR="00A65498" w:rsidRPr="004D582F">
        <w:rPr>
          <w:b/>
          <w:bCs/>
        </w:rPr>
        <w:t xml:space="preserve"> </w:t>
      </w:r>
      <w:r w:rsidR="00A65498">
        <w:rPr>
          <w:b/>
          <w:bCs/>
        </w:rPr>
        <w:t>N</w:t>
      </w:r>
      <w:r w:rsidR="00A65498" w:rsidRPr="004D582F">
        <w:rPr>
          <w:b/>
          <w:bCs/>
        </w:rPr>
        <w:t xml:space="preserve">R. </w:t>
      </w:r>
      <w:r w:rsidR="00A65498">
        <w:rPr>
          <w:b/>
          <w:bCs/>
        </w:rPr>
        <w:t>S</w:t>
      </w:r>
      <w:r w:rsidR="00A65498" w:rsidRPr="004D582F">
        <w:rPr>
          <w:b/>
          <w:bCs/>
        </w:rPr>
        <w:t xml:space="preserve">-1260 </w:t>
      </w:r>
    </w:p>
    <w:p w14:paraId="2F5BAB0A" w14:textId="43228275" w:rsidR="004D582F" w:rsidRDefault="00AE1814" w:rsidP="00AE1814">
      <w:pPr>
        <w:spacing w:before="0" w:after="0"/>
        <w:jc w:val="center"/>
        <w:rPr>
          <w:b/>
          <w:bCs/>
        </w:rPr>
      </w:pPr>
      <w:r w:rsidRPr="004D582F">
        <w:rPr>
          <w:b/>
          <w:bCs/>
        </w:rPr>
        <w:t xml:space="preserve"> </w:t>
      </w:r>
      <w:r>
        <w:rPr>
          <w:b/>
          <w:bCs/>
        </w:rPr>
        <w:t xml:space="preserve">DARBŲ </w:t>
      </w:r>
      <w:r w:rsidR="00A65498">
        <w:rPr>
          <w:b/>
          <w:bCs/>
        </w:rPr>
        <w:t xml:space="preserve">VYKDYMO TERMINO </w:t>
      </w:r>
      <w:r w:rsidR="00A65498" w:rsidRPr="004D582F">
        <w:rPr>
          <w:b/>
          <w:bCs/>
        </w:rPr>
        <w:t>PRATĘSIMO</w:t>
      </w:r>
    </w:p>
    <w:p w14:paraId="387C8622" w14:textId="77777777" w:rsidR="005A530C" w:rsidRDefault="005A530C" w:rsidP="00AE1814">
      <w:pPr>
        <w:spacing w:before="0" w:after="0"/>
        <w:jc w:val="center"/>
        <w:rPr>
          <w:b/>
          <w:bCs/>
        </w:rPr>
      </w:pPr>
    </w:p>
    <w:p w14:paraId="378E3185" w14:textId="77777777" w:rsidR="004D582F" w:rsidRDefault="004D582F" w:rsidP="00F20F9A">
      <w:pPr>
        <w:pStyle w:val="prastapastraipaEllex"/>
        <w:numPr>
          <w:ilvl w:val="0"/>
          <w:numId w:val="0"/>
        </w:numPr>
        <w:ind w:firstLine="567"/>
      </w:pPr>
      <w:r w:rsidRPr="004D582F">
        <w:rPr>
          <w:b/>
          <w:bCs/>
        </w:rPr>
        <w:t>Akcinė bendrovė Via Lietuva</w:t>
      </w:r>
      <w:r>
        <w:t xml:space="preserve">, juridinio asmens kodas 188710638, buveinės adresas Kauno g. 22-202, Vilnius, duomenys apie bendrovę kaupiami ir saugomi Lietuvos Respublikos juridinių asmenų registre, atstovaujama įgalioto darbuotojo, toliau vadinama </w:t>
      </w:r>
      <w:r w:rsidRPr="004D582F">
        <w:rPr>
          <w:b/>
          <w:bCs/>
        </w:rPr>
        <w:t>Užsakovu</w:t>
      </w:r>
      <w:r>
        <w:t xml:space="preserve"> </w:t>
      </w:r>
    </w:p>
    <w:p w14:paraId="650E9454" w14:textId="77777777" w:rsidR="004D582F" w:rsidRDefault="004D582F" w:rsidP="004D582F">
      <w:pPr>
        <w:pStyle w:val="prastapastraipaEllex"/>
        <w:numPr>
          <w:ilvl w:val="0"/>
          <w:numId w:val="0"/>
        </w:numPr>
      </w:pPr>
      <w:r>
        <w:t>ir</w:t>
      </w:r>
    </w:p>
    <w:p w14:paraId="14FB74E3" w14:textId="5545676C" w:rsidR="004D582F" w:rsidRPr="004D582F" w:rsidRDefault="004D582F" w:rsidP="00F20F9A">
      <w:pPr>
        <w:pStyle w:val="prastapastraipaEllex"/>
        <w:numPr>
          <w:ilvl w:val="0"/>
          <w:numId w:val="0"/>
        </w:numPr>
        <w:ind w:firstLine="567"/>
      </w:pPr>
      <w:r w:rsidRPr="004D582F">
        <w:rPr>
          <w:b/>
          <w:bCs/>
        </w:rPr>
        <w:t>Advokatų kontora „Ellex Valiūnas ir partneriai“</w:t>
      </w:r>
      <w:r>
        <w:t xml:space="preserve">, juridinio asmens/ registracijos kodas 9158471, duomenys apie bendrovę kaupiami ir saugomi Lietuvos Respublikos juridinių asmenų registre, atstovaujama, veikiančio pagal įgaliojimą, toliau vadinama </w:t>
      </w:r>
      <w:r w:rsidRPr="004D582F">
        <w:rPr>
          <w:b/>
          <w:bCs/>
        </w:rPr>
        <w:t xml:space="preserve">Tiekėju </w:t>
      </w:r>
      <w:r w:rsidRPr="004D582F">
        <w:t xml:space="preserve">(toliau vadinamos – </w:t>
      </w:r>
      <w:r w:rsidRPr="004D582F">
        <w:rPr>
          <w:b/>
          <w:bCs/>
        </w:rPr>
        <w:t>Šalimis</w:t>
      </w:r>
      <w:r w:rsidRPr="004D582F">
        <w:t xml:space="preserve">, o kiekviena atskirai – </w:t>
      </w:r>
      <w:r w:rsidRPr="004D582F">
        <w:rPr>
          <w:b/>
          <w:bCs/>
        </w:rPr>
        <w:t>Šalimi</w:t>
      </w:r>
      <w:r w:rsidRPr="004D582F">
        <w:t xml:space="preserve">): </w:t>
      </w:r>
    </w:p>
    <w:p w14:paraId="1B2779B6" w14:textId="23473633" w:rsidR="004D582F" w:rsidRPr="004D582F" w:rsidRDefault="004D582F" w:rsidP="004D582F">
      <w:pPr>
        <w:pStyle w:val="prastapastraipaEllex"/>
        <w:numPr>
          <w:ilvl w:val="0"/>
          <w:numId w:val="0"/>
        </w:numPr>
        <w:rPr>
          <w:b/>
          <w:bCs/>
        </w:rPr>
      </w:pPr>
      <w:r>
        <w:t xml:space="preserve"> </w:t>
      </w:r>
      <w:r w:rsidRPr="004D582F">
        <w:rPr>
          <w:b/>
          <w:bCs/>
        </w:rPr>
        <w:t>ATSIŽVELGDAMOS Į TAI, KAD</w:t>
      </w:r>
      <w:r w:rsidR="00586B1F">
        <w:rPr>
          <w:b/>
          <w:bCs/>
        </w:rPr>
        <w:t>:</w:t>
      </w:r>
    </w:p>
    <w:p w14:paraId="0AA46631" w14:textId="77777777" w:rsidR="00F20F9A" w:rsidRDefault="004D582F" w:rsidP="00357587">
      <w:pPr>
        <w:pStyle w:val="prastapastraipaEllex"/>
        <w:numPr>
          <w:ilvl w:val="0"/>
          <w:numId w:val="35"/>
        </w:numPr>
        <w:ind w:left="567" w:hanging="567"/>
      </w:pPr>
      <w:r>
        <w:t>Šalys 2024-12-06 sudarė teisinių paslaugų sutartį Nr. S-1260 „</w:t>
      </w:r>
      <w:r w:rsidRPr="004D582F">
        <w:t xml:space="preserve">Naujo valstybinės reikšmės kelių ir bendrovės veiklos finansavimo modelio galimybių studijos parengimo ir įgyvendinimo kuriant / keičiant Lietuvos Respublikos teisės aktus teisinės paslaugos“ </w:t>
      </w:r>
      <w:r>
        <w:t xml:space="preserve">(toliau – </w:t>
      </w:r>
      <w:r w:rsidRPr="00F20F9A">
        <w:rPr>
          <w:b/>
          <w:bCs/>
        </w:rPr>
        <w:t>Sutartis</w:t>
      </w:r>
      <w:r>
        <w:t>)</w:t>
      </w:r>
      <w:r w:rsidR="00F20F9A">
        <w:t>.</w:t>
      </w:r>
    </w:p>
    <w:p w14:paraId="7D028EE8" w14:textId="4F1EE2FB" w:rsidR="00F20F9A" w:rsidRPr="005334C7" w:rsidRDefault="00F20F9A" w:rsidP="00357587">
      <w:pPr>
        <w:pStyle w:val="prastapastraipaEllex"/>
        <w:numPr>
          <w:ilvl w:val="0"/>
          <w:numId w:val="35"/>
        </w:numPr>
        <w:ind w:left="567" w:hanging="567"/>
      </w:pPr>
      <w:r w:rsidRPr="005334C7">
        <w:t xml:space="preserve">Sutarties pagrindu </w:t>
      </w:r>
      <w:r>
        <w:t>Teikėjas Užsakovui</w:t>
      </w:r>
      <w:r w:rsidRPr="005334C7">
        <w:t xml:space="preserve"> teikia teisines paslaugas, kurių apimtys ir reikalavimai yra nustatyti </w:t>
      </w:r>
      <w:r>
        <w:t xml:space="preserve">Sutarties priede Nr. 1 </w:t>
      </w:r>
      <w:r w:rsidRPr="005334C7">
        <w:t>„</w:t>
      </w:r>
      <w:r w:rsidRPr="005A530C">
        <w:rPr>
          <w:i/>
          <w:iCs/>
        </w:rPr>
        <w:t>Techninė specifikacija</w:t>
      </w:r>
      <w:r w:rsidRPr="005334C7">
        <w:t>“.</w:t>
      </w:r>
      <w:r>
        <w:t xml:space="preserve"> </w:t>
      </w:r>
      <w:r w:rsidR="005A530C">
        <w:t xml:space="preserve">Sutarties pagrindu teikiamos </w:t>
      </w:r>
      <w:r w:rsidRPr="005334C7">
        <w:t xml:space="preserve">Paslaugos yra </w:t>
      </w:r>
      <w:r w:rsidR="005A530C">
        <w:t xml:space="preserve">išskaidytos </w:t>
      </w:r>
      <w:r w:rsidRPr="005334C7">
        <w:t xml:space="preserve">į tris etapus: </w:t>
      </w:r>
    </w:p>
    <w:p w14:paraId="663149FF" w14:textId="32F99267" w:rsidR="00F20F9A" w:rsidRPr="005334C7" w:rsidRDefault="00F20F9A" w:rsidP="00357587">
      <w:pPr>
        <w:pStyle w:val="Sraopastraipa"/>
        <w:keepNext w:val="0"/>
        <w:widowControl w:val="0"/>
        <w:numPr>
          <w:ilvl w:val="1"/>
          <w:numId w:val="39"/>
        </w:numPr>
        <w:ind w:left="1134" w:hanging="567"/>
      </w:pPr>
      <w:r>
        <w:t>E</w:t>
      </w:r>
      <w:r w:rsidRPr="005334C7">
        <w:t xml:space="preserve">samos Lietuvos ir užsienio valstybių teisinės aplinkos dėl valstybinės reikšmės kelių ir </w:t>
      </w:r>
      <w:r w:rsidR="00586B1F">
        <w:t xml:space="preserve">Užsakovo </w:t>
      </w:r>
      <w:r w:rsidRPr="005334C7">
        <w:t>veiklos finansavimo šaltinių analizę (</w:t>
      </w:r>
      <w:r w:rsidRPr="005334C7">
        <w:rPr>
          <w:b/>
          <w:bCs/>
        </w:rPr>
        <w:t>I etapas</w:t>
      </w:r>
      <w:r w:rsidRPr="005334C7">
        <w:t>)</w:t>
      </w:r>
      <w:r>
        <w:t>. I etapo darbai turi būti užbaigti per ne ilgesnį nei 2 mėn. nuo sutarties sudarymo terminą</w:t>
      </w:r>
      <w:r>
        <w:rPr>
          <w:rStyle w:val="Puslapioinaosnuoroda"/>
        </w:rPr>
        <w:footnoteReference w:id="2"/>
      </w:r>
      <w:r w:rsidR="005A530C">
        <w:t>.</w:t>
      </w:r>
    </w:p>
    <w:p w14:paraId="0BF0B540" w14:textId="29D40604" w:rsidR="00F20F9A" w:rsidRPr="005334C7" w:rsidRDefault="00F20F9A" w:rsidP="00357587">
      <w:pPr>
        <w:pStyle w:val="Sraopastraipa"/>
        <w:keepNext w:val="0"/>
        <w:widowControl w:val="0"/>
        <w:numPr>
          <w:ilvl w:val="1"/>
          <w:numId w:val="39"/>
        </w:numPr>
        <w:ind w:left="1134" w:hanging="567"/>
      </w:pPr>
      <w:r>
        <w:t>N</w:t>
      </w:r>
      <w:r w:rsidRPr="005334C7">
        <w:t xml:space="preserve">aujo valstybinės reikšmės kelių ir </w:t>
      </w:r>
      <w:r w:rsidR="00586B1F">
        <w:t>Užsakovo</w:t>
      </w:r>
      <w:r w:rsidRPr="005334C7">
        <w:t xml:space="preserve"> veiklos finansavimo modelio (-ių) pasiūlymų parengimą (</w:t>
      </w:r>
      <w:r w:rsidRPr="005334C7">
        <w:rPr>
          <w:b/>
          <w:bCs/>
        </w:rPr>
        <w:t>II etapas</w:t>
      </w:r>
      <w:r w:rsidRPr="005334C7">
        <w:t>)</w:t>
      </w:r>
      <w:r>
        <w:t>.</w:t>
      </w:r>
      <w:r w:rsidRPr="005334C7">
        <w:t xml:space="preserve"> </w:t>
      </w:r>
      <w:r>
        <w:t>II etapo darbai turi būti užbaigti per ne ilgesnį nei 4 mėn. nuo sutarties sudarymo terminą</w:t>
      </w:r>
      <w:r>
        <w:rPr>
          <w:rStyle w:val="Puslapioinaosnuoroda"/>
        </w:rPr>
        <w:footnoteReference w:id="3"/>
      </w:r>
      <w:r>
        <w:t>.</w:t>
      </w:r>
    </w:p>
    <w:p w14:paraId="43D5A2BD" w14:textId="56C01CE1" w:rsidR="00F20F9A" w:rsidRDefault="00F20F9A" w:rsidP="00357587">
      <w:pPr>
        <w:pStyle w:val="Sraopastraipa"/>
        <w:keepNext w:val="0"/>
        <w:widowControl w:val="0"/>
        <w:numPr>
          <w:ilvl w:val="1"/>
          <w:numId w:val="39"/>
        </w:numPr>
        <w:ind w:left="1134" w:hanging="567"/>
      </w:pPr>
      <w:r>
        <w:t>T</w:t>
      </w:r>
      <w:r w:rsidRPr="005334C7">
        <w:t xml:space="preserve">eisės aktų, reikalingų </w:t>
      </w:r>
      <w:r w:rsidR="00586B1F">
        <w:t>Užsakovo</w:t>
      </w:r>
      <w:r w:rsidRPr="005334C7">
        <w:t xml:space="preserve"> pasirinkto naujo valstybinės reikšmės kelių ir </w:t>
      </w:r>
      <w:r w:rsidR="00586B1F">
        <w:t>Užsakovo</w:t>
      </w:r>
      <w:r w:rsidRPr="005334C7">
        <w:t xml:space="preserve"> finansavimo modelio įgyvendinimui, projektų parengimą ir suderinimą su valstybės valdžios institucijomis (</w:t>
      </w:r>
      <w:r w:rsidRPr="005334C7">
        <w:rPr>
          <w:b/>
          <w:bCs/>
        </w:rPr>
        <w:t>III etapas</w:t>
      </w:r>
      <w:r w:rsidRPr="005334C7">
        <w:t>)</w:t>
      </w:r>
      <w:r>
        <w:t xml:space="preserve">. III etapo darbai turi būti užbaigti per ne ilgesnį nei 2 mėn. </w:t>
      </w:r>
      <w:r w:rsidR="00586B1F">
        <w:t>nuo Užsakovo</w:t>
      </w:r>
      <w:r>
        <w:t xml:space="preserve"> užsakymo</w:t>
      </w:r>
      <w:r>
        <w:rPr>
          <w:rStyle w:val="Puslapioinaosnuoroda"/>
        </w:rPr>
        <w:footnoteReference w:id="4"/>
      </w:r>
      <w:r>
        <w:t>.</w:t>
      </w:r>
    </w:p>
    <w:p w14:paraId="283C7333" w14:textId="378A2D44" w:rsidR="00F20F9A" w:rsidRPr="005334C7" w:rsidRDefault="00586B1F" w:rsidP="00357587">
      <w:pPr>
        <w:pStyle w:val="Sraopastraipa"/>
        <w:keepNext w:val="0"/>
        <w:widowControl w:val="0"/>
        <w:numPr>
          <w:ilvl w:val="1"/>
          <w:numId w:val="39"/>
        </w:numPr>
        <w:ind w:left="1134" w:hanging="567"/>
      </w:pPr>
      <w:r>
        <w:t>Užsakovas</w:t>
      </w:r>
      <w:r w:rsidR="00F20F9A" w:rsidRPr="005334C7">
        <w:t xml:space="preserve"> taip pat gali įsigyti papildomų I-III etapo paslaugų neapimančių paslaugų (prezentacijų/konsultacijų teikimą) (</w:t>
      </w:r>
      <w:r w:rsidR="00F20F9A" w:rsidRPr="00F20F9A">
        <w:rPr>
          <w:b/>
          <w:bCs/>
        </w:rPr>
        <w:t>IV etapas</w:t>
      </w:r>
      <w:r w:rsidR="00F20F9A" w:rsidRPr="005334C7">
        <w:t>)</w:t>
      </w:r>
      <w:r w:rsidR="00F20F9A" w:rsidRPr="005334C7">
        <w:rPr>
          <w:rStyle w:val="Puslapioinaosnuoroda"/>
        </w:rPr>
        <w:footnoteReference w:id="5"/>
      </w:r>
      <w:r w:rsidR="00F20F9A" w:rsidRPr="005334C7">
        <w:t>.</w:t>
      </w:r>
    </w:p>
    <w:p w14:paraId="7B6E71B1" w14:textId="5791C495" w:rsidR="005A530C" w:rsidRDefault="005A530C" w:rsidP="00357587">
      <w:pPr>
        <w:pStyle w:val="prastapastraipaEllex"/>
        <w:numPr>
          <w:ilvl w:val="0"/>
          <w:numId w:val="35"/>
        </w:numPr>
        <w:ind w:left="567" w:hanging="567"/>
      </w:pPr>
      <w:r>
        <w:t>Sutartyje numatytos Paslaugos turėjo būti suteikiamos eiliškumo tvarka, II etapo paslaugos pradedamos teikti užbaigus I etapo paslaugas ir t.t.</w:t>
      </w:r>
    </w:p>
    <w:p w14:paraId="5023BF3B" w14:textId="229E2CA4" w:rsidR="00F20F9A" w:rsidRPr="00F20F9A" w:rsidRDefault="00F20F9A" w:rsidP="00357587">
      <w:pPr>
        <w:pStyle w:val="prastapastraipaEllex"/>
        <w:numPr>
          <w:ilvl w:val="0"/>
          <w:numId w:val="35"/>
        </w:numPr>
        <w:ind w:left="567" w:hanging="567"/>
      </w:pPr>
      <w:r>
        <w:t>T</w:t>
      </w:r>
      <w:r w:rsidR="00586B1F">
        <w:t>ie</w:t>
      </w:r>
      <w:r>
        <w:t>kėjas</w:t>
      </w:r>
      <w:r w:rsidRPr="00F20F9A">
        <w:t xml:space="preserve"> I etapo darbus įvykdė 2025-02-06 pareng</w:t>
      </w:r>
      <w:r>
        <w:t xml:space="preserve">ęs </w:t>
      </w:r>
      <w:r w:rsidRPr="00F20F9A">
        <w:t xml:space="preserve">galutinę Lietuvos ir užsienio valstybių teisinės aplinkos dėl valstybinės reikšmės kelių ir </w:t>
      </w:r>
      <w:r w:rsidR="00586B1F">
        <w:t>Užsakovo</w:t>
      </w:r>
      <w:r w:rsidRPr="00F20F9A">
        <w:t xml:space="preserve"> veiklos finansavimo šaltinių analizę.</w:t>
      </w:r>
      <w:r w:rsidR="00586B1F">
        <w:t xml:space="preserve"> </w:t>
      </w:r>
      <w:r w:rsidR="005A530C">
        <w:t xml:space="preserve">Užbaigus I etapo darbų atlikimą </w:t>
      </w:r>
      <w:r w:rsidR="00586B1F">
        <w:t>Tiekėjas</w:t>
      </w:r>
      <w:r w:rsidRPr="00F20F9A">
        <w:t xml:space="preserve"> pradėjo vykdyti II etapo darbus – naujo valstybinės reikšmės kelių ir </w:t>
      </w:r>
      <w:r w:rsidR="00586B1F">
        <w:t>Užsakovo</w:t>
      </w:r>
      <w:r w:rsidRPr="00F20F9A">
        <w:t xml:space="preserve"> veiklos finansavimo modelių pasiūlymų studijos rengimą, kuris tur</w:t>
      </w:r>
      <w:r w:rsidR="005A530C">
        <w:t>ėjo</w:t>
      </w:r>
      <w:r w:rsidRPr="00F20F9A">
        <w:t xml:space="preserve"> būti užbaigtas iki 2026-04-06. </w:t>
      </w:r>
    </w:p>
    <w:p w14:paraId="066C26EF" w14:textId="09032B6D" w:rsidR="00F20F9A" w:rsidRPr="00F20F9A" w:rsidRDefault="005A530C" w:rsidP="00EA33E1">
      <w:pPr>
        <w:pStyle w:val="prastapastraipaEllex"/>
        <w:numPr>
          <w:ilvl w:val="0"/>
          <w:numId w:val="35"/>
        </w:numPr>
        <w:ind w:left="567" w:hanging="567"/>
      </w:pPr>
      <w:r>
        <w:t xml:space="preserve">Vykdant Sutartyje numatytus darbus Susisiekimo ministerija (Ministerija) </w:t>
      </w:r>
      <w:r w:rsidR="00F20F9A" w:rsidRPr="00F20F9A">
        <w:t xml:space="preserve">inicijavo </w:t>
      </w:r>
      <w:r>
        <w:t xml:space="preserve">savo parengtų teisės </w:t>
      </w:r>
      <w:r w:rsidR="00F20F9A" w:rsidRPr="00F20F9A">
        <w:t xml:space="preserve">aktų, </w:t>
      </w:r>
      <w:r>
        <w:t xml:space="preserve">kuriuose sprendžiami </w:t>
      </w:r>
      <w:r w:rsidR="00F20F9A" w:rsidRPr="00F20F9A">
        <w:t xml:space="preserve">valstybinės reikšmės kelių ir </w:t>
      </w:r>
      <w:r w:rsidR="00586B1F">
        <w:t>Užsakovo</w:t>
      </w:r>
      <w:r w:rsidR="00F20F9A" w:rsidRPr="00F20F9A">
        <w:t xml:space="preserve"> finansavimo</w:t>
      </w:r>
      <w:r>
        <w:t xml:space="preserve"> klausimai, </w:t>
      </w:r>
      <w:r w:rsidR="00F20F9A" w:rsidRPr="00F20F9A">
        <w:t xml:space="preserve">derinimo procesą. </w:t>
      </w:r>
    </w:p>
    <w:p w14:paraId="75C8F3A2" w14:textId="6B57C38B" w:rsidR="00AC3B6F" w:rsidRDefault="00F20F9A" w:rsidP="00357587">
      <w:pPr>
        <w:pStyle w:val="prastapastraipaEllex"/>
        <w:numPr>
          <w:ilvl w:val="0"/>
          <w:numId w:val="35"/>
        </w:numPr>
        <w:ind w:left="567" w:hanging="567"/>
      </w:pPr>
      <w:r w:rsidRPr="00F20F9A">
        <w:lastRenderedPageBreak/>
        <w:t>Atsižvelgdama</w:t>
      </w:r>
      <w:r w:rsidR="00586B1F">
        <w:t>s</w:t>
      </w:r>
      <w:r w:rsidRPr="00F20F9A">
        <w:t xml:space="preserve"> į Ministerijos inicijuotus teisėkūros procesus</w:t>
      </w:r>
      <w:r w:rsidR="005A530C">
        <w:t xml:space="preserve"> </w:t>
      </w:r>
      <w:r w:rsidRPr="00F20F9A">
        <w:t>ir siek</w:t>
      </w:r>
      <w:r>
        <w:t>dama</w:t>
      </w:r>
      <w:r w:rsidR="00586B1F">
        <w:t>s</w:t>
      </w:r>
      <w:r w:rsidRPr="00F20F9A">
        <w:t xml:space="preserve"> laiku pateikti tikslingus pasiūlymus dėl teisės aktų projektų bei naujo valstybinės reikšmės kelių ir </w:t>
      </w:r>
      <w:r w:rsidR="00586B1F">
        <w:t>Užsakovo</w:t>
      </w:r>
      <w:r w:rsidRPr="00F20F9A">
        <w:t xml:space="preserve"> finansavimo modelio nustatymo, </w:t>
      </w:r>
      <w:r w:rsidR="00586B1F">
        <w:t>Užsakovas</w:t>
      </w:r>
      <w:r w:rsidRPr="00F20F9A">
        <w:t xml:space="preserve"> kreipėsi į Kontorą su 2025-02-2</w:t>
      </w:r>
      <w:r>
        <w:t xml:space="preserve">4, </w:t>
      </w:r>
      <w:r w:rsidRPr="00F20F9A">
        <w:t xml:space="preserve">2025-03-06 </w:t>
      </w:r>
      <w:r>
        <w:t xml:space="preserve">ir </w:t>
      </w:r>
      <w:r w:rsidRPr="00F20F9A">
        <w:t>2025-03-18 prašym</w:t>
      </w:r>
      <w:r>
        <w:t>ais</w:t>
      </w:r>
      <w:r w:rsidRPr="00F20F9A">
        <w:t xml:space="preserve"> </w:t>
      </w:r>
      <w:r w:rsidR="00586B1F">
        <w:t xml:space="preserve">pradėti anksčiau vykdyti </w:t>
      </w:r>
      <w:r w:rsidRPr="00F20F9A">
        <w:t>III etapo darbus – teisės aktų projektų parengimo ir derinimo darbus</w:t>
      </w:r>
      <w:r>
        <w:t>.</w:t>
      </w:r>
    </w:p>
    <w:p w14:paraId="3A159221" w14:textId="22D5E652" w:rsidR="00586B1F" w:rsidRPr="00F20F9A" w:rsidRDefault="00586B1F" w:rsidP="00357587">
      <w:pPr>
        <w:pStyle w:val="prastapastraipaEllex"/>
        <w:numPr>
          <w:ilvl w:val="0"/>
          <w:numId w:val="35"/>
        </w:numPr>
        <w:ind w:left="567" w:hanging="567"/>
      </w:pPr>
      <w:r>
        <w:t>Lietuvos Respublikos viešųjų pirkimų įstatymo 89 straipsnio 1 dalies 3 punkte nustatyta, kad p</w:t>
      </w:r>
      <w:r w:rsidRPr="00586B1F">
        <w:t>irkimo sutartis ar preliminarioji sutartis jos galiojimo laikotarpiu gali būti keičiama neatliekant naujos pirkimo procedūros pagal šį įstatymą, kai</w:t>
      </w:r>
      <w:r>
        <w:t xml:space="preserve"> pakeitimo poreikis atsirado dėl aplinkybių, kurių protinga ir apdairi perkančioji organizacija negalėjo numatyti, ir kai kartu yra šios sąlygos: (i) pakeitimas iš esmės nepakeičia pirkimo sutarties ar preliminariosios sutarties pobūdžio; (ii) atskiro pakeitimo vertė neviršija 50 procentų pradinės pirkimo sutarties ar preliminariosios sutarties vertės.</w:t>
      </w:r>
    </w:p>
    <w:p w14:paraId="5153D3AC" w14:textId="77777777" w:rsidR="00AC3B6F" w:rsidRDefault="00586B1F" w:rsidP="00357587">
      <w:pPr>
        <w:pStyle w:val="prastapastraipaEllex"/>
        <w:numPr>
          <w:ilvl w:val="0"/>
          <w:numId w:val="35"/>
        </w:numPr>
        <w:ind w:left="567" w:hanging="567"/>
      </w:pPr>
      <w:r>
        <w:t>Šalys pripažįsta, kad</w:t>
      </w:r>
      <w:r w:rsidR="00F20F9A" w:rsidRPr="00F20F9A">
        <w:t xml:space="preserve"> </w:t>
      </w:r>
      <w:r w:rsidR="00AC3B6F">
        <w:t xml:space="preserve">dėl Ministerijos inicijuoto teisėkūros proceso pasikeitė </w:t>
      </w:r>
      <w:r w:rsidRPr="00586B1F">
        <w:t xml:space="preserve">darbų </w:t>
      </w:r>
      <w:r w:rsidR="00AC3B6F">
        <w:t xml:space="preserve">pagal Sutartį </w:t>
      </w:r>
      <w:r w:rsidRPr="00586B1F">
        <w:t>vykdymo grafik</w:t>
      </w:r>
      <w:r w:rsidR="00AC3B6F">
        <w:t xml:space="preserve">as: </w:t>
      </w:r>
      <w:r w:rsidR="00AC3B6F" w:rsidRPr="00F20F9A">
        <w:t xml:space="preserve">III etapo darbus pradėjus vykdyti tuo pačiu metu, kuriuo turėjo būti atliekami tik II etapo darbai, pastarojo etapo darbų vykdymo terminas yra reikšmingai (beveik 27 dienomis) sutrumpinamas, kadangi </w:t>
      </w:r>
      <w:r w:rsidR="00AC3B6F">
        <w:t>Tiekėjo</w:t>
      </w:r>
      <w:r w:rsidR="00AC3B6F" w:rsidRPr="00F20F9A">
        <w:t xml:space="preserve"> specialistai</w:t>
      </w:r>
      <w:r w:rsidR="00AC3B6F">
        <w:t xml:space="preserve">, kurie pagal Sutartį turi teikti paslaugas, </w:t>
      </w:r>
      <w:r w:rsidR="00AC3B6F" w:rsidRPr="00F20F9A">
        <w:t>neturi galimybių abiejų etapų darbus kokybiškai atlikti vienu metu</w:t>
      </w:r>
      <w:r w:rsidR="00AC3B6F">
        <w:t xml:space="preserve">.  </w:t>
      </w:r>
    </w:p>
    <w:p w14:paraId="5F2D79FC" w14:textId="618409C6" w:rsidR="00586B1F" w:rsidRPr="00586B1F" w:rsidRDefault="00AC3B6F" w:rsidP="00357587">
      <w:pPr>
        <w:pStyle w:val="prastapastraipaEllex"/>
        <w:numPr>
          <w:ilvl w:val="0"/>
          <w:numId w:val="35"/>
        </w:numPr>
        <w:ind w:left="567" w:hanging="567"/>
      </w:pPr>
      <w:r>
        <w:t xml:space="preserve">Kadangi Šalys tokios aplinkybės negalėjo protingai numatyti sudarydamos Sutartį, kyla </w:t>
      </w:r>
      <w:r w:rsidRPr="00586B1F">
        <w:t>būtinybė pratęsti II etapo darbų (galimybių studijos dėl naujo valstybinės reikšmės kelių ir Bendrovės veiklos finansavimo modelių pasiūlymo) terminą papildomam 30 dienų laikotarpiui – iki 2025-05-06 (imtinai).</w:t>
      </w:r>
    </w:p>
    <w:p w14:paraId="7D531424" w14:textId="10B55F2D" w:rsidR="00586B1F" w:rsidRPr="00AC3B6F" w:rsidRDefault="00586B1F" w:rsidP="00357587">
      <w:pPr>
        <w:pStyle w:val="prastapastraipaEllex"/>
        <w:numPr>
          <w:ilvl w:val="0"/>
          <w:numId w:val="0"/>
        </w:numPr>
        <w:ind w:left="567" w:hanging="567"/>
        <w:rPr>
          <w:b/>
          <w:bCs/>
        </w:rPr>
      </w:pPr>
      <w:r w:rsidRPr="00AC3B6F">
        <w:rPr>
          <w:b/>
          <w:bCs/>
        </w:rPr>
        <w:t>ŠALYS SUSITARIA:</w:t>
      </w:r>
    </w:p>
    <w:p w14:paraId="5197B2BA" w14:textId="426D1EF0" w:rsidR="00586B1F" w:rsidRPr="009866DD" w:rsidRDefault="00586B1F" w:rsidP="00357587">
      <w:pPr>
        <w:pStyle w:val="prastapastraipaEllex"/>
        <w:numPr>
          <w:ilvl w:val="0"/>
          <w:numId w:val="35"/>
        </w:numPr>
        <w:ind w:left="567" w:hanging="567"/>
      </w:pPr>
      <w:r>
        <w:t>Pratęsti Sutarties II etapo – Nau</w:t>
      </w:r>
      <w:r w:rsidRPr="00586B1F">
        <w:t>jo valstybinės reikšmės kelių ir Bendrovės veiklos modelio (-ių) parengimas</w:t>
      </w:r>
      <w:r>
        <w:t>“ – darbų vykdymo terminą iki 2025-05-06 (imtinai).</w:t>
      </w:r>
    </w:p>
    <w:p w14:paraId="55AD81AD" w14:textId="040BCBCF" w:rsidR="00586B1F" w:rsidRPr="00AC3B6F" w:rsidRDefault="00AC3B6F" w:rsidP="00357587">
      <w:pPr>
        <w:pStyle w:val="prastapastraipaEllex"/>
        <w:numPr>
          <w:ilvl w:val="0"/>
          <w:numId w:val="0"/>
        </w:numPr>
        <w:ind w:left="567" w:hanging="567"/>
        <w:rPr>
          <w:b/>
          <w:bCs/>
          <w:lang w:val="en-US"/>
        </w:rPr>
      </w:pPr>
      <w:r w:rsidRPr="00AC3B6F">
        <w:rPr>
          <w:b/>
          <w:bCs/>
          <w:lang w:val="en-US"/>
        </w:rPr>
        <w:t>BAIGIAMOSIOS NUOSTATOS:</w:t>
      </w:r>
    </w:p>
    <w:p w14:paraId="5057240D" w14:textId="3A30347F" w:rsidR="00AC3B6F" w:rsidRDefault="00AC3B6F" w:rsidP="00357587">
      <w:pPr>
        <w:pStyle w:val="prastapastraipaEllex"/>
        <w:numPr>
          <w:ilvl w:val="0"/>
          <w:numId w:val="35"/>
        </w:numPr>
        <w:ind w:left="567" w:hanging="567"/>
      </w:pPr>
      <w:r w:rsidRPr="00AC3B6F">
        <w:t xml:space="preserve">Papildomas susitarimas sudarytas vadovaujantis Lietuvos Respublikos </w:t>
      </w:r>
      <w:r>
        <w:t>v</w:t>
      </w:r>
      <w:r w:rsidRPr="00AC3B6F">
        <w:t xml:space="preserve">iešųjų pirkimų </w:t>
      </w:r>
      <w:r>
        <w:t>į</w:t>
      </w:r>
      <w:r w:rsidRPr="00AC3B6F">
        <w:t xml:space="preserve">statymo 89 straipsnio 1 dalies </w:t>
      </w:r>
      <w:r>
        <w:t>3</w:t>
      </w:r>
      <w:r w:rsidRPr="00AC3B6F">
        <w:t xml:space="preserve"> punktu</w:t>
      </w:r>
      <w:r>
        <w:t>.</w:t>
      </w:r>
    </w:p>
    <w:p w14:paraId="5CB9227A" w14:textId="11D3AD03" w:rsidR="00AC3B6F" w:rsidRDefault="00AC3B6F" w:rsidP="00357587">
      <w:pPr>
        <w:pStyle w:val="prastapastraipaEllex"/>
        <w:numPr>
          <w:ilvl w:val="0"/>
          <w:numId w:val="35"/>
        </w:numPr>
        <w:ind w:left="567" w:hanging="567"/>
      </w:pPr>
      <w:r>
        <w:t xml:space="preserve">Papildomas susitarimas </w:t>
      </w:r>
      <w:r w:rsidR="005A530C">
        <w:t xml:space="preserve">įsigalioja nuo </w:t>
      </w:r>
      <w:r>
        <w:t>jo pasirašymo dienos</w:t>
      </w:r>
      <w:r w:rsidR="005A530C">
        <w:t xml:space="preserve"> ir galioja šalių santykiams nuo 2025-04-04 dienos.</w:t>
      </w:r>
    </w:p>
    <w:p w14:paraId="456C96C3" w14:textId="0E4A1CC4" w:rsidR="00AC3B6F" w:rsidRDefault="00AC3B6F" w:rsidP="00357587">
      <w:pPr>
        <w:pStyle w:val="prastapastraipaEllex"/>
        <w:numPr>
          <w:ilvl w:val="0"/>
          <w:numId w:val="35"/>
        </w:numPr>
        <w:ind w:left="567" w:hanging="567"/>
      </w:pPr>
      <w:r>
        <w:t>Kitos Sutarties sąlygos, nepaminėtos šiame papildomame susitarime, lieka nepakeistos ir Šalys patvirtina iš jų kylančias savo prievoles.</w:t>
      </w:r>
    </w:p>
    <w:p w14:paraId="5A8CE806" w14:textId="3C2566E2" w:rsidR="00AC3B6F" w:rsidRDefault="00AC3B6F" w:rsidP="00357587">
      <w:pPr>
        <w:pStyle w:val="prastapastraipaEllex"/>
        <w:numPr>
          <w:ilvl w:val="0"/>
          <w:numId w:val="35"/>
        </w:numPr>
        <w:ind w:left="567" w:hanging="567"/>
      </w:pPr>
      <w:r>
        <w:t>Papildomas susitarimas sudarytas dviem vienodos juridinės galios egzemplioriais – po vieną kiekvienai Šaliai.</w:t>
      </w:r>
    </w:p>
    <w:p w14:paraId="32878D34" w14:textId="52BCC991" w:rsidR="00AC3B6F" w:rsidRDefault="00AC3B6F" w:rsidP="00AC3B6F">
      <w:pPr>
        <w:pStyle w:val="prastapastraipaEllex"/>
        <w:numPr>
          <w:ilvl w:val="0"/>
          <w:numId w:val="0"/>
        </w:numPr>
        <w:rPr>
          <w:b/>
          <w:bCs/>
        </w:rPr>
      </w:pPr>
      <w:r w:rsidRPr="00AC3B6F">
        <w:rPr>
          <w:b/>
          <w:bCs/>
        </w:rPr>
        <w:t>ŠALIŲ ADRESAI IR PARAŠAI: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AC3B6F" w14:paraId="32FB4E90" w14:textId="77777777" w:rsidTr="00201563">
        <w:tc>
          <w:tcPr>
            <w:tcW w:w="4811" w:type="dxa"/>
          </w:tcPr>
          <w:p w14:paraId="7B9A6EF1" w14:textId="77777777" w:rsidR="00AC3B6F" w:rsidRPr="00201563" w:rsidRDefault="00AC3B6F" w:rsidP="00AC3B6F">
            <w:pPr>
              <w:pStyle w:val="prastapastraipaEllex"/>
              <w:numPr>
                <w:ilvl w:val="0"/>
                <w:numId w:val="0"/>
              </w:numPr>
              <w:rPr>
                <w:b/>
                <w:bCs/>
              </w:rPr>
            </w:pPr>
            <w:r w:rsidRPr="00201563">
              <w:rPr>
                <w:b/>
                <w:bCs/>
              </w:rPr>
              <w:t>Užsakovas</w:t>
            </w:r>
          </w:p>
          <w:p w14:paraId="2D4CA99D" w14:textId="77777777" w:rsidR="00AC3B6F" w:rsidRPr="00201563" w:rsidRDefault="00AC3B6F" w:rsidP="00AC3B6F">
            <w:pPr>
              <w:pStyle w:val="prastapastraipaEllex"/>
              <w:rPr>
                <w:b/>
                <w:bCs/>
              </w:rPr>
            </w:pPr>
            <w:r w:rsidRPr="00201563">
              <w:rPr>
                <w:b/>
                <w:bCs/>
              </w:rPr>
              <w:t>Akcinė bendrovė „Via Lietuva“</w:t>
            </w:r>
          </w:p>
          <w:p w14:paraId="7113C2B9" w14:textId="3A0D2A03" w:rsidR="00AC3B6F" w:rsidRDefault="00AC3B6F" w:rsidP="00AC3B6F">
            <w:pPr>
              <w:pStyle w:val="prastapastraipaEllex"/>
            </w:pPr>
            <w:r>
              <w:t>Kodas 188710638</w:t>
            </w:r>
          </w:p>
          <w:p w14:paraId="2203EA58" w14:textId="77777777" w:rsidR="00AC3B6F" w:rsidRDefault="00AC3B6F" w:rsidP="00AC3B6F">
            <w:pPr>
              <w:pStyle w:val="prastapastraipaEllex"/>
            </w:pPr>
            <w:r>
              <w:t>Kauno g. 22, LT-03212 Vilnius</w:t>
            </w:r>
          </w:p>
          <w:p w14:paraId="0F73AB50" w14:textId="261182CB" w:rsidR="00AC3B6F" w:rsidRDefault="00AC3B6F" w:rsidP="00AC3B6F">
            <w:pPr>
              <w:pStyle w:val="prastapastraipaEllex"/>
            </w:pPr>
            <w:r>
              <w:t>+ 370 5 232 9600</w:t>
            </w:r>
          </w:p>
          <w:p w14:paraId="15F1DE98" w14:textId="1B6D7394" w:rsidR="00AC3B6F" w:rsidRDefault="00201563" w:rsidP="00AC3B6F">
            <w:pPr>
              <w:pStyle w:val="prastapastraipaEllex"/>
              <w:numPr>
                <w:ilvl w:val="0"/>
                <w:numId w:val="0"/>
              </w:numPr>
            </w:pPr>
            <w:hyperlink r:id="rId12" w:history="1">
              <w:r w:rsidRPr="00BD2EBA">
                <w:rPr>
                  <w:rStyle w:val="Hipersaitas"/>
                </w:rPr>
                <w:t>info@vialietuva.lt</w:t>
              </w:r>
            </w:hyperlink>
          </w:p>
          <w:p w14:paraId="3B0608F1" w14:textId="77777777" w:rsidR="00201563" w:rsidRDefault="00201563" w:rsidP="00201563">
            <w:pPr>
              <w:pStyle w:val="prastapastraipaEllex"/>
            </w:pPr>
            <w:r>
              <w:t>A.s. LT427300010084105478</w:t>
            </w:r>
          </w:p>
          <w:p w14:paraId="50BF87C1" w14:textId="7191C83C" w:rsidR="00201563" w:rsidRDefault="00201563" w:rsidP="00201563">
            <w:pPr>
              <w:pStyle w:val="prastapastraipaEllex"/>
              <w:numPr>
                <w:ilvl w:val="0"/>
                <w:numId w:val="0"/>
              </w:numPr>
            </w:pPr>
            <w:r>
              <w:t>Atstovaujama įgalioto darbuotojo</w:t>
            </w:r>
          </w:p>
        </w:tc>
        <w:tc>
          <w:tcPr>
            <w:tcW w:w="4811" w:type="dxa"/>
          </w:tcPr>
          <w:p w14:paraId="31267974" w14:textId="77777777" w:rsidR="00AC3B6F" w:rsidRPr="00201563" w:rsidRDefault="00AC3B6F" w:rsidP="00AC3B6F">
            <w:pPr>
              <w:pStyle w:val="prastapastraipaEllex"/>
              <w:numPr>
                <w:ilvl w:val="0"/>
                <w:numId w:val="0"/>
              </w:numPr>
              <w:rPr>
                <w:b/>
                <w:bCs/>
              </w:rPr>
            </w:pPr>
            <w:r w:rsidRPr="00201563">
              <w:rPr>
                <w:b/>
                <w:bCs/>
              </w:rPr>
              <w:t>Tiekėjas</w:t>
            </w:r>
          </w:p>
          <w:p w14:paraId="63C42B65" w14:textId="77777777" w:rsidR="00AC3B6F" w:rsidRPr="00201563" w:rsidRDefault="00AC3B6F" w:rsidP="00AC3B6F">
            <w:pPr>
              <w:pStyle w:val="prastapastraipaEllex"/>
              <w:numPr>
                <w:ilvl w:val="0"/>
                <w:numId w:val="0"/>
              </w:numPr>
              <w:rPr>
                <w:b/>
                <w:bCs/>
              </w:rPr>
            </w:pPr>
            <w:r w:rsidRPr="00201563">
              <w:rPr>
                <w:b/>
                <w:bCs/>
              </w:rPr>
              <w:t>Advokatų kontora „Ellex Valiūnas ir partneriai“</w:t>
            </w:r>
          </w:p>
          <w:p w14:paraId="5B290AA2" w14:textId="77777777" w:rsidR="00AC3B6F" w:rsidRDefault="00AC3B6F" w:rsidP="00AC3B6F">
            <w:pPr>
              <w:pStyle w:val="prastapastraipaEllex"/>
              <w:numPr>
                <w:ilvl w:val="0"/>
                <w:numId w:val="0"/>
              </w:numPr>
            </w:pPr>
            <w:r>
              <w:t>Juridinio asmens/ registracijos kodas 9158471</w:t>
            </w:r>
          </w:p>
          <w:p w14:paraId="725329F6" w14:textId="77777777" w:rsidR="00AC3B6F" w:rsidRDefault="00AC3B6F" w:rsidP="00AC3B6F">
            <w:pPr>
              <w:pStyle w:val="prastapastraipaEllex"/>
              <w:numPr>
                <w:ilvl w:val="0"/>
                <w:numId w:val="0"/>
              </w:numPr>
            </w:pPr>
            <w:r>
              <w:t xml:space="preserve">Jogailos g. 9, </w:t>
            </w:r>
            <w:r w:rsidR="00201563">
              <w:t>LT-</w:t>
            </w:r>
            <w:r>
              <w:t>0</w:t>
            </w:r>
            <w:r w:rsidR="00201563">
              <w:t>1116</w:t>
            </w:r>
          </w:p>
          <w:p w14:paraId="6711B8B6" w14:textId="77777777" w:rsidR="00201563" w:rsidRDefault="00201563" w:rsidP="00AC3B6F">
            <w:pPr>
              <w:pStyle w:val="prastapastraipaEllex"/>
              <w:numPr>
                <w:ilvl w:val="0"/>
                <w:numId w:val="0"/>
              </w:numPr>
            </w:pPr>
            <w:r>
              <w:t>+370 526 81888</w:t>
            </w:r>
          </w:p>
          <w:p w14:paraId="188BDD54" w14:textId="6FB49CC4" w:rsidR="00201563" w:rsidRDefault="00201563" w:rsidP="00AC3B6F">
            <w:pPr>
              <w:pStyle w:val="prastapastraipaEllex"/>
              <w:numPr>
                <w:ilvl w:val="0"/>
                <w:numId w:val="0"/>
              </w:numPr>
            </w:pPr>
            <w:hyperlink r:id="rId13" w:history="1">
              <w:r w:rsidRPr="00BD2EBA">
                <w:rPr>
                  <w:rStyle w:val="Hipersaitas"/>
                </w:rPr>
                <w:t>lithuania@ellex.legal</w:t>
              </w:r>
            </w:hyperlink>
          </w:p>
          <w:p w14:paraId="359E5507" w14:textId="7A22802A" w:rsidR="00201563" w:rsidRDefault="00201563" w:rsidP="00AC3B6F">
            <w:pPr>
              <w:pStyle w:val="prastapastraipaEllex"/>
              <w:numPr>
                <w:ilvl w:val="0"/>
                <w:numId w:val="0"/>
              </w:numPr>
            </w:pPr>
            <w:r w:rsidRPr="00201563">
              <w:t xml:space="preserve">A.s. LT022140030001535606  </w:t>
            </w:r>
          </w:p>
          <w:p w14:paraId="5EC7D320" w14:textId="73105979" w:rsidR="00201563" w:rsidRDefault="00201563" w:rsidP="00AC3B6F">
            <w:pPr>
              <w:pStyle w:val="prastapastraipaEllex"/>
              <w:numPr>
                <w:ilvl w:val="0"/>
                <w:numId w:val="0"/>
              </w:numPr>
            </w:pPr>
            <w:r>
              <w:t xml:space="preserve">Atstovaujama įgalioto </w:t>
            </w:r>
          </w:p>
        </w:tc>
      </w:tr>
    </w:tbl>
    <w:p w14:paraId="5771FD94" w14:textId="77777777" w:rsidR="00AC3B6F" w:rsidRPr="00AC3B6F" w:rsidRDefault="00AC3B6F" w:rsidP="00AC3B6F">
      <w:pPr>
        <w:pStyle w:val="prastapastraipaEllex"/>
        <w:numPr>
          <w:ilvl w:val="0"/>
          <w:numId w:val="0"/>
        </w:numPr>
      </w:pPr>
    </w:p>
    <w:sectPr w:rsidR="00AC3B6F" w:rsidRPr="00AC3B6F" w:rsidSect="008D48EE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0" w:h="16840" w:code="9"/>
      <w:pgMar w:top="1134" w:right="1134" w:bottom="1134" w:left="1134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CD12C" w14:textId="77777777" w:rsidR="00805D13" w:rsidRDefault="00805D13" w:rsidP="00D90726">
      <w:r>
        <w:separator/>
      </w:r>
    </w:p>
    <w:p w14:paraId="25913E75" w14:textId="77777777" w:rsidR="00805D13" w:rsidRDefault="00805D13" w:rsidP="00D90726"/>
    <w:p w14:paraId="5015CE31" w14:textId="77777777" w:rsidR="00805D13" w:rsidRDefault="00805D13" w:rsidP="00D90726"/>
    <w:p w14:paraId="6F9416C6" w14:textId="77777777" w:rsidR="00805D13" w:rsidRDefault="00805D13" w:rsidP="00D90726"/>
  </w:endnote>
  <w:endnote w:type="continuationSeparator" w:id="0">
    <w:p w14:paraId="259E2E8E" w14:textId="77777777" w:rsidR="00805D13" w:rsidRDefault="00805D13" w:rsidP="00D90726">
      <w:r>
        <w:continuationSeparator/>
      </w:r>
    </w:p>
    <w:p w14:paraId="406CCAC3" w14:textId="77777777" w:rsidR="00805D13" w:rsidRDefault="00805D13" w:rsidP="00D90726"/>
    <w:p w14:paraId="28AB7821" w14:textId="77777777" w:rsidR="00805D13" w:rsidRDefault="00805D13" w:rsidP="00D90726"/>
    <w:p w14:paraId="552C42EF" w14:textId="77777777" w:rsidR="00805D13" w:rsidRDefault="00805D13" w:rsidP="00D90726"/>
  </w:endnote>
  <w:endnote w:type="continuationNotice" w:id="1">
    <w:p w14:paraId="7FCEDC52" w14:textId="77777777" w:rsidR="00805D13" w:rsidRDefault="00805D13" w:rsidP="00D90726"/>
    <w:p w14:paraId="3DE745BA" w14:textId="77777777" w:rsidR="00805D13" w:rsidRDefault="00805D13" w:rsidP="00D90726"/>
    <w:p w14:paraId="6C6AC7DC" w14:textId="77777777" w:rsidR="00805D13" w:rsidRDefault="00805D13" w:rsidP="00D90726"/>
    <w:p w14:paraId="57823436" w14:textId="77777777" w:rsidR="00805D13" w:rsidRDefault="00805D13" w:rsidP="00D90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Segoe UI"/>
    <w:charset w:val="58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CF08C" w14:textId="77777777" w:rsidR="00361320" w:rsidRDefault="00361320">
    <w:pPr>
      <w:pStyle w:val="Porat"/>
    </w:pPr>
  </w:p>
  <w:p w14:paraId="2D650599" w14:textId="77777777" w:rsidR="00361320" w:rsidRDefault="003613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39017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775B1B" w14:textId="77777777" w:rsidR="00361320" w:rsidRDefault="00361320">
        <w:pPr>
          <w:pStyle w:val="Por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EEED88" w14:textId="77777777" w:rsidR="00361320" w:rsidRDefault="00361320" w:rsidP="00EF7AEE">
    <w:pPr>
      <w:pStyle w:val="Porat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44862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F7890" w14:textId="77777777" w:rsidR="00361320" w:rsidRDefault="00361320">
        <w:pPr>
          <w:pStyle w:val="Por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12D57" w14:textId="77777777" w:rsidR="00361320" w:rsidRDefault="00361320" w:rsidP="00EF7AEE">
    <w:pPr>
      <w:pStyle w:val="Por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FCA6B" w14:textId="77777777" w:rsidR="00805D13" w:rsidRDefault="00805D13" w:rsidP="00D90726">
      <w:r>
        <w:separator/>
      </w:r>
    </w:p>
  </w:footnote>
  <w:footnote w:type="continuationSeparator" w:id="0">
    <w:p w14:paraId="4B18B640" w14:textId="77777777" w:rsidR="00805D13" w:rsidRDefault="00805D13" w:rsidP="00D90726">
      <w:r>
        <w:continuationSeparator/>
      </w:r>
    </w:p>
    <w:p w14:paraId="0E149157" w14:textId="77777777" w:rsidR="00805D13" w:rsidRDefault="00805D13" w:rsidP="00D90726"/>
    <w:p w14:paraId="46187326" w14:textId="77777777" w:rsidR="00805D13" w:rsidRDefault="00805D13" w:rsidP="00D90726"/>
    <w:p w14:paraId="330649A7" w14:textId="77777777" w:rsidR="00805D13" w:rsidRDefault="00805D13" w:rsidP="00D90726"/>
  </w:footnote>
  <w:footnote w:type="continuationNotice" w:id="1">
    <w:p w14:paraId="41E89E8C" w14:textId="77777777" w:rsidR="00805D13" w:rsidRDefault="00805D13" w:rsidP="00D90726"/>
    <w:p w14:paraId="1417287E" w14:textId="77777777" w:rsidR="00805D13" w:rsidRDefault="00805D13" w:rsidP="00D90726"/>
    <w:p w14:paraId="57793620" w14:textId="77777777" w:rsidR="00805D13" w:rsidRDefault="00805D13" w:rsidP="00D90726"/>
    <w:p w14:paraId="601E46FC" w14:textId="77777777" w:rsidR="00805D13" w:rsidRDefault="00805D13" w:rsidP="00D90726"/>
  </w:footnote>
  <w:footnote w:id="2">
    <w:p w14:paraId="60BA5D4D" w14:textId="77777777" w:rsidR="00F20F9A" w:rsidRDefault="00F20F9A" w:rsidP="00F20F9A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r>
        <w:tab/>
        <w:t>Sutarties 9.1.1 p.</w:t>
      </w:r>
    </w:p>
  </w:footnote>
  <w:footnote w:id="3">
    <w:p w14:paraId="689A4CF4" w14:textId="77777777" w:rsidR="00F20F9A" w:rsidRDefault="00F20F9A" w:rsidP="00F20F9A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r>
        <w:tab/>
        <w:t xml:space="preserve">Sutarties 9.1.2 p. </w:t>
      </w:r>
    </w:p>
  </w:footnote>
  <w:footnote w:id="4">
    <w:p w14:paraId="028721C2" w14:textId="77777777" w:rsidR="00F20F9A" w:rsidRDefault="00F20F9A" w:rsidP="00F20F9A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r>
        <w:tab/>
        <w:t xml:space="preserve">Sutarties 9.1.3 p. </w:t>
      </w:r>
    </w:p>
  </w:footnote>
  <w:footnote w:id="5">
    <w:p w14:paraId="58366637" w14:textId="77777777" w:rsidR="00F20F9A" w:rsidRDefault="00F20F9A" w:rsidP="00F20F9A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r>
        <w:tab/>
        <w:t>Sutarties 9.1.4 p</w:t>
      </w:r>
      <w:r w:rsidRPr="00BE1D5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6632" w14:textId="77777777" w:rsidR="00361320" w:rsidRDefault="00C56B04">
    <w:pPr>
      <w:pStyle w:val="Antrats"/>
    </w:pPr>
    <w:r>
      <w:rPr>
        <w:noProof/>
      </w:rPr>
      <w:pict w14:anchorId="1C7A803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957063" o:spid="_x0000_s1031" type="#_x0000_t136" style="position:absolute;left:0;text-align:left;margin-left:0;margin-top:0;width:470.7pt;height:188.2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  <w:p w14:paraId="56AB6A46" w14:textId="77777777" w:rsidR="00361320" w:rsidRDefault="0036132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105FB" w14:textId="664F411C" w:rsidR="005A530C" w:rsidRDefault="003344C4" w:rsidP="003344C4">
    <w:pPr>
      <w:pStyle w:val="Antrats"/>
      <w:jc w:val="right"/>
    </w:pPr>
    <w:r>
      <w:t xml:space="preserve"> </w:t>
    </w:r>
    <w:r>
      <w:rPr>
        <w:noProof/>
      </w:rPr>
      <w:drawing>
        <wp:inline distT="0" distB="0" distL="0" distR="0" wp14:anchorId="0F16E289" wp14:editId="7BFD523F">
          <wp:extent cx="1613640" cy="206023"/>
          <wp:effectExtent l="0" t="0" r="0" b="0"/>
          <wp:docPr id="577725293" name="officeArt object" descr="Via Lietuva Logo - Skaidrus Juodas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Via Lietuva Logo - Skaidrus Juodas.png" descr="Via Lietuva Logo - Skaidrus Juodas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3640" cy="206023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5472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35AEB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BA3020"/>
    <w:lvl w:ilvl="0">
      <w:start w:val="1"/>
      <w:numFmt w:val="decimal"/>
      <w:pStyle w:val="Sraassunumeriai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98CBA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8062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3AF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42C9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06AC8"/>
    <w:lvl w:ilvl="0">
      <w:start w:val="1"/>
      <w:numFmt w:val="bullet"/>
      <w:pStyle w:val="Sraassuenkleliai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A63A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4E4A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822B30"/>
    <w:multiLevelType w:val="hybridMultilevel"/>
    <w:tmpl w:val="172C486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357501"/>
    <w:multiLevelType w:val="multilevel"/>
    <w:tmpl w:val="06BA8D1E"/>
    <w:lvl w:ilvl="0">
      <w:start w:val="1"/>
      <w:numFmt w:val="decimal"/>
      <w:pStyle w:val="prastapastraipaEllex"/>
      <w:lvlText w:val="(%1)"/>
      <w:lvlJc w:val="left"/>
      <w:pPr>
        <w:ind w:left="0" w:hanging="720"/>
      </w:pPr>
      <w:rPr>
        <w:rFonts w:hint="default"/>
        <w:sz w:val="14"/>
      </w:rPr>
    </w:lvl>
    <w:lvl w:ilvl="1">
      <w:start w:val="1"/>
      <w:numFmt w:val="decimal"/>
      <w:pStyle w:val="Sraas-1lygioEllex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Sraasskaiiais-2lygioSraassunumeriais2"/>
      <w:lvlText w:val="%3."/>
      <w:lvlJc w:val="left"/>
      <w:pPr>
        <w:ind w:left="1134" w:hanging="567"/>
      </w:pPr>
      <w:rPr>
        <w:rFonts w:ascii="Arial" w:hAnsi="Arial" w:cs="Arial" w:hint="default"/>
        <w:i w:val="0"/>
        <w:iCs w:val="0"/>
        <w:sz w:val="20"/>
        <w:szCs w:val="20"/>
      </w:rPr>
    </w:lvl>
    <w:lvl w:ilvl="3">
      <w:start w:val="1"/>
      <w:numFmt w:val="lowerRoman"/>
      <w:pStyle w:val="Sraas-3lygioEllex"/>
      <w:lvlText w:val="%4."/>
      <w:lvlJc w:val="left"/>
      <w:pPr>
        <w:ind w:left="1701" w:hanging="56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2268" w:hanging="567"/>
      </w:pPr>
      <w:rPr>
        <w:rFonts w:hint="default"/>
      </w:rPr>
    </w:lvl>
    <w:lvl w:ilvl="5">
      <w:start w:val="1"/>
      <w:numFmt w:val="lowerRoman"/>
      <w:lvlRestart w:val="0"/>
      <w:lvlText w:val="%6."/>
      <w:lvlJc w:val="left"/>
      <w:pPr>
        <w:tabs>
          <w:tab w:val="num" w:pos="2268"/>
        </w:tabs>
        <w:ind w:left="2835" w:hanging="567"/>
      </w:pPr>
      <w:rPr>
        <w:rFonts w:hint="default"/>
        <w:b w:val="0"/>
        <w:bCs w:val="0"/>
        <w:i w:val="0"/>
        <w:iCs w:val="0"/>
        <w:sz w:val="20"/>
        <w:szCs w:val="14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402" w:hanging="567"/>
      </w:pPr>
      <w:rPr>
        <w:rFonts w:ascii="Arial" w:hAnsi="Arial" w:cs="Arial" w:hint="default"/>
        <w:b w:val="0"/>
        <w:bCs w:val="0"/>
        <w:i w:val="0"/>
        <w:iCs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3402"/>
        </w:tabs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9"/>
        </w:tabs>
        <w:ind w:left="4536" w:hanging="567"/>
      </w:pPr>
      <w:rPr>
        <w:rFonts w:hint="default"/>
      </w:rPr>
    </w:lvl>
  </w:abstractNum>
  <w:abstractNum w:abstractNumId="12" w15:restartNumberingAfterBreak="0">
    <w:nsid w:val="172E7469"/>
    <w:multiLevelType w:val="multilevel"/>
    <w:tmpl w:val="F92495B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bullet"/>
      <w:lvlText w:val=""/>
      <w:lvlJc w:val="left"/>
      <w:pPr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○"/>
      <w:lvlJc w:val="left"/>
      <w:pPr>
        <w:ind w:left="2268" w:hanging="567"/>
      </w:pPr>
      <w:rPr>
        <w:rFonts w:ascii="Arial" w:hAnsi="Arial" w:hint="default"/>
      </w:rPr>
    </w:lvl>
    <w:lvl w:ilvl="4">
      <w:start w:val="1"/>
      <w:numFmt w:val="lowerLetter"/>
      <w:lvlText w:val="%5."/>
      <w:lvlJc w:val="left"/>
      <w:pPr>
        <w:tabs>
          <w:tab w:val="num" w:pos="3402"/>
        </w:tabs>
        <w:ind w:left="2835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abstractNum w:abstractNumId="13" w15:restartNumberingAfterBreak="0">
    <w:nsid w:val="1EE622F5"/>
    <w:multiLevelType w:val="hybridMultilevel"/>
    <w:tmpl w:val="F0048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3A23CE"/>
    <w:multiLevelType w:val="hybridMultilevel"/>
    <w:tmpl w:val="D820E678"/>
    <w:lvl w:ilvl="0" w:tplc="5BB25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995EB0"/>
    <w:multiLevelType w:val="hybridMultilevel"/>
    <w:tmpl w:val="8DAA5A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921473"/>
    <w:multiLevelType w:val="hybridMultilevel"/>
    <w:tmpl w:val="F1F87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D02C7"/>
    <w:multiLevelType w:val="hybridMultilevel"/>
    <w:tmpl w:val="CB88A8E0"/>
    <w:lvl w:ilvl="0" w:tplc="A5564FD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1B6D97"/>
    <w:multiLevelType w:val="hybridMultilevel"/>
    <w:tmpl w:val="D16CD3E6"/>
    <w:lvl w:ilvl="0" w:tplc="BC9C5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5419F"/>
    <w:multiLevelType w:val="hybridMultilevel"/>
    <w:tmpl w:val="8DAA5A92"/>
    <w:lvl w:ilvl="0" w:tplc="6F3A877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FA2282"/>
    <w:multiLevelType w:val="hybridMultilevel"/>
    <w:tmpl w:val="CF3842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79A7808">
      <w:start w:val="1"/>
      <w:numFmt w:val="lowerRoman"/>
      <w:lvlText w:val="(%2)"/>
      <w:lvlJc w:val="righ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1C2DC3"/>
    <w:multiLevelType w:val="multilevel"/>
    <w:tmpl w:val="FC24BAFE"/>
    <w:lvl w:ilvl="0">
      <w:start w:val="1"/>
      <w:numFmt w:val="decimal"/>
      <w:pStyle w:val="Antrat1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pStyle w:val="Antra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Antrat3"/>
      <w:lvlText w:val="%1.%2.%3."/>
      <w:lvlJc w:val="left"/>
      <w:pPr>
        <w:ind w:left="4899" w:hanging="504"/>
      </w:pPr>
      <w:rPr>
        <w:rFonts w:hint="default"/>
      </w:rPr>
    </w:lvl>
    <w:lvl w:ilvl="3">
      <w:start w:val="1"/>
      <w:numFmt w:val="decimal"/>
      <w:pStyle w:val="Antrat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E6D64A8"/>
    <w:multiLevelType w:val="multilevel"/>
    <w:tmpl w:val="29A877F8"/>
    <w:lvl w:ilvl="0">
      <w:start w:val="1"/>
      <w:numFmt w:val="decimal"/>
      <w:lvlText w:val="(%1)"/>
      <w:lvlJc w:val="left"/>
      <w:pPr>
        <w:ind w:left="0" w:hanging="720"/>
      </w:pPr>
      <w:rPr>
        <w:rFonts w:hint="default"/>
        <w:sz w:val="14"/>
      </w:rPr>
    </w:lvl>
    <w:lvl w:ilvl="1">
      <w:start w:val="1"/>
      <w:numFmt w:val="bullet"/>
      <w:pStyle w:val="Sraaspunktais-1lygioSraopastraipa"/>
      <w:lvlText w:val=""/>
      <w:lvlJc w:val="left"/>
      <w:pPr>
        <w:ind w:left="567" w:hanging="567"/>
      </w:pPr>
      <w:rPr>
        <w:rFonts w:ascii="Symbol" w:hAnsi="Symbol" w:hint="default"/>
      </w:rPr>
    </w:lvl>
    <w:lvl w:ilvl="2">
      <w:start w:val="1"/>
      <w:numFmt w:val="bullet"/>
      <w:pStyle w:val="Sraaspunktais-2lygioEllex"/>
      <w:lvlText w:val="o"/>
      <w:lvlJc w:val="left"/>
      <w:pPr>
        <w:ind w:left="1134" w:hanging="567"/>
      </w:pPr>
      <w:rPr>
        <w:rFonts w:ascii="Courier New" w:hAnsi="Courier New" w:hint="default"/>
        <w:i w:val="0"/>
        <w:iCs w:val="0"/>
        <w:sz w:val="20"/>
        <w:szCs w:val="20"/>
      </w:rPr>
    </w:lvl>
    <w:lvl w:ilvl="3">
      <w:start w:val="1"/>
      <w:numFmt w:val="bullet"/>
      <w:pStyle w:val="Sraaspunktais-3lygioEllex"/>
      <w:lvlText w:val=""/>
      <w:lvlJc w:val="left"/>
      <w:pPr>
        <w:ind w:left="1701" w:hanging="567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lvlRestart w:val="0"/>
      <w:lvlText w:val="(%6)"/>
      <w:lvlJc w:val="left"/>
      <w:pPr>
        <w:ind w:left="720" w:hanging="720"/>
      </w:pPr>
      <w:rPr>
        <w:rFonts w:hint="default"/>
        <w:b w:val="0"/>
        <w:bCs w:val="0"/>
        <w:i w:val="0"/>
        <w:iCs w:val="0"/>
        <w:sz w:val="14"/>
        <w:szCs w:val="14"/>
      </w:rPr>
    </w:lvl>
    <w:lvl w:ilvl="6">
      <w:start w:val="1"/>
      <w:numFmt w:val="decimal"/>
      <w:lvlText w:val="%7.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 w:val="0"/>
        <w:bCs w:val="0"/>
        <w:i w:val="0"/>
        <w:iCs w:val="0"/>
        <w:color w:val="auto"/>
      </w:rPr>
    </w:lvl>
    <w:lvl w:ilvl="7">
      <w:start w:val="1"/>
      <w:numFmt w:val="lowerLetter"/>
      <w:lvlText w:val="%8."/>
      <w:lvlJc w:val="left"/>
      <w:pPr>
        <w:ind w:left="21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720"/>
      </w:pPr>
      <w:rPr>
        <w:rFonts w:hint="default"/>
      </w:rPr>
    </w:lvl>
  </w:abstractNum>
  <w:num w:numId="1" w16cid:durableId="173958630">
    <w:abstractNumId w:val="11"/>
  </w:num>
  <w:num w:numId="2" w16cid:durableId="1965308316">
    <w:abstractNumId w:val="17"/>
  </w:num>
  <w:num w:numId="3" w16cid:durableId="391805948">
    <w:abstractNumId w:val="18"/>
  </w:num>
  <w:num w:numId="4" w16cid:durableId="1617299194">
    <w:abstractNumId w:val="21"/>
  </w:num>
  <w:num w:numId="5" w16cid:durableId="905722335">
    <w:abstractNumId w:val="22"/>
  </w:num>
  <w:num w:numId="6" w16cid:durableId="1279335748">
    <w:abstractNumId w:val="13"/>
  </w:num>
  <w:num w:numId="7" w16cid:durableId="1199926578">
    <w:abstractNumId w:val="12"/>
  </w:num>
  <w:num w:numId="8" w16cid:durableId="436952205">
    <w:abstractNumId w:val="8"/>
  </w:num>
  <w:num w:numId="9" w16cid:durableId="913322559">
    <w:abstractNumId w:val="3"/>
  </w:num>
  <w:num w:numId="10" w16cid:durableId="1997218604">
    <w:abstractNumId w:val="2"/>
  </w:num>
  <w:num w:numId="11" w16cid:durableId="1276056558">
    <w:abstractNumId w:val="1"/>
  </w:num>
  <w:num w:numId="12" w16cid:durableId="1628007866">
    <w:abstractNumId w:val="0"/>
  </w:num>
  <w:num w:numId="13" w16cid:durableId="1058093230">
    <w:abstractNumId w:val="9"/>
  </w:num>
  <w:num w:numId="14" w16cid:durableId="2115322847">
    <w:abstractNumId w:val="7"/>
  </w:num>
  <w:num w:numId="15" w16cid:durableId="515386243">
    <w:abstractNumId w:val="6"/>
  </w:num>
  <w:num w:numId="16" w16cid:durableId="2013951482">
    <w:abstractNumId w:val="5"/>
  </w:num>
  <w:num w:numId="17" w16cid:durableId="1080298615">
    <w:abstractNumId w:val="4"/>
  </w:num>
  <w:num w:numId="18" w16cid:durableId="20038479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260191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0018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03283253">
    <w:abstractNumId w:val="12"/>
    <w:lvlOverride w:ilvl="0">
      <w:startOverride w:val="1"/>
    </w:lvlOverride>
  </w:num>
  <w:num w:numId="22" w16cid:durableId="102965196">
    <w:abstractNumId w:val="11"/>
  </w:num>
  <w:num w:numId="23" w16cid:durableId="890966400">
    <w:abstractNumId w:val="11"/>
  </w:num>
  <w:num w:numId="24" w16cid:durableId="1719892802">
    <w:abstractNumId w:val="11"/>
  </w:num>
  <w:num w:numId="25" w16cid:durableId="617955957">
    <w:abstractNumId w:val="11"/>
  </w:num>
  <w:num w:numId="26" w16cid:durableId="959997889">
    <w:abstractNumId w:val="11"/>
  </w:num>
  <w:num w:numId="27" w16cid:durableId="1566259970">
    <w:abstractNumId w:val="18"/>
  </w:num>
  <w:num w:numId="28" w16cid:durableId="19302633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104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75400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3836517">
    <w:abstractNumId w:val="22"/>
  </w:num>
  <w:num w:numId="32" w16cid:durableId="10528462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59128917">
    <w:abstractNumId w:val="10"/>
  </w:num>
  <w:num w:numId="34" w16cid:durableId="1298535693">
    <w:abstractNumId w:val="22"/>
  </w:num>
  <w:num w:numId="35" w16cid:durableId="1514344920">
    <w:abstractNumId w:val="14"/>
  </w:num>
  <w:num w:numId="36" w16cid:durableId="2133359957">
    <w:abstractNumId w:val="20"/>
  </w:num>
  <w:num w:numId="37" w16cid:durableId="1172404643">
    <w:abstractNumId w:val="19"/>
  </w:num>
  <w:num w:numId="38" w16cid:durableId="1341740685">
    <w:abstractNumId w:val="15"/>
  </w:num>
  <w:num w:numId="39" w16cid:durableId="837159515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hyphenationZone w:val="396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7Y0MDOyNLY0NTJV0lEKTi0uzszPAykwNqoFAPSrQtQtAAAA"/>
  </w:docVars>
  <w:rsids>
    <w:rsidRoot w:val="002B3CC0"/>
    <w:rsid w:val="00000487"/>
    <w:rsid w:val="00001E83"/>
    <w:rsid w:val="000028DF"/>
    <w:rsid w:val="00002D9F"/>
    <w:rsid w:val="00002EB3"/>
    <w:rsid w:val="000034A4"/>
    <w:rsid w:val="00003833"/>
    <w:rsid w:val="000041A5"/>
    <w:rsid w:val="00004530"/>
    <w:rsid w:val="00004598"/>
    <w:rsid w:val="0000473D"/>
    <w:rsid w:val="000049A1"/>
    <w:rsid w:val="000049E7"/>
    <w:rsid w:val="00004A01"/>
    <w:rsid w:val="00004C67"/>
    <w:rsid w:val="000056CE"/>
    <w:rsid w:val="000060F8"/>
    <w:rsid w:val="00006A33"/>
    <w:rsid w:val="00006C47"/>
    <w:rsid w:val="00006DE9"/>
    <w:rsid w:val="00010069"/>
    <w:rsid w:val="00010192"/>
    <w:rsid w:val="00010C1E"/>
    <w:rsid w:val="00010EF4"/>
    <w:rsid w:val="00011640"/>
    <w:rsid w:val="00011882"/>
    <w:rsid w:val="00012211"/>
    <w:rsid w:val="0001233C"/>
    <w:rsid w:val="000127AA"/>
    <w:rsid w:val="00012A4E"/>
    <w:rsid w:val="00013FFE"/>
    <w:rsid w:val="00014020"/>
    <w:rsid w:val="00014E1B"/>
    <w:rsid w:val="00014F91"/>
    <w:rsid w:val="00015429"/>
    <w:rsid w:val="00015430"/>
    <w:rsid w:val="00015F27"/>
    <w:rsid w:val="00016762"/>
    <w:rsid w:val="00017591"/>
    <w:rsid w:val="00020076"/>
    <w:rsid w:val="00020208"/>
    <w:rsid w:val="000205AF"/>
    <w:rsid w:val="000206BB"/>
    <w:rsid w:val="00021840"/>
    <w:rsid w:val="000218E7"/>
    <w:rsid w:val="00021A79"/>
    <w:rsid w:val="00021DB4"/>
    <w:rsid w:val="00022207"/>
    <w:rsid w:val="000223A7"/>
    <w:rsid w:val="00022608"/>
    <w:rsid w:val="00022ABC"/>
    <w:rsid w:val="00022ACD"/>
    <w:rsid w:val="00022BED"/>
    <w:rsid w:val="00023400"/>
    <w:rsid w:val="00023C35"/>
    <w:rsid w:val="00023C5A"/>
    <w:rsid w:val="00024299"/>
    <w:rsid w:val="000243D2"/>
    <w:rsid w:val="000251A4"/>
    <w:rsid w:val="00025358"/>
    <w:rsid w:val="000253B0"/>
    <w:rsid w:val="000254D7"/>
    <w:rsid w:val="000259DF"/>
    <w:rsid w:val="000266A1"/>
    <w:rsid w:val="000272B6"/>
    <w:rsid w:val="00027DCC"/>
    <w:rsid w:val="000302ED"/>
    <w:rsid w:val="000323AD"/>
    <w:rsid w:val="00032660"/>
    <w:rsid w:val="00032A1C"/>
    <w:rsid w:val="00032E23"/>
    <w:rsid w:val="000331AD"/>
    <w:rsid w:val="000336EA"/>
    <w:rsid w:val="000337C7"/>
    <w:rsid w:val="000345EE"/>
    <w:rsid w:val="00034CD4"/>
    <w:rsid w:val="00034EB5"/>
    <w:rsid w:val="0003506E"/>
    <w:rsid w:val="0003622B"/>
    <w:rsid w:val="0003635D"/>
    <w:rsid w:val="0003663B"/>
    <w:rsid w:val="00037C22"/>
    <w:rsid w:val="0004008F"/>
    <w:rsid w:val="000404DA"/>
    <w:rsid w:val="000405C4"/>
    <w:rsid w:val="000405DB"/>
    <w:rsid w:val="000406BD"/>
    <w:rsid w:val="00040E83"/>
    <w:rsid w:val="000413C3"/>
    <w:rsid w:val="00041B1A"/>
    <w:rsid w:val="00042D23"/>
    <w:rsid w:val="00043093"/>
    <w:rsid w:val="0004326C"/>
    <w:rsid w:val="00043BCF"/>
    <w:rsid w:val="00044191"/>
    <w:rsid w:val="00044331"/>
    <w:rsid w:val="00044523"/>
    <w:rsid w:val="0004465B"/>
    <w:rsid w:val="000446B6"/>
    <w:rsid w:val="000456A9"/>
    <w:rsid w:val="000456CD"/>
    <w:rsid w:val="00046631"/>
    <w:rsid w:val="000467AE"/>
    <w:rsid w:val="000467C8"/>
    <w:rsid w:val="00047013"/>
    <w:rsid w:val="00047B71"/>
    <w:rsid w:val="00047F66"/>
    <w:rsid w:val="000500B1"/>
    <w:rsid w:val="000500EE"/>
    <w:rsid w:val="000509E2"/>
    <w:rsid w:val="00050B28"/>
    <w:rsid w:val="00050BF7"/>
    <w:rsid w:val="00051129"/>
    <w:rsid w:val="0005123B"/>
    <w:rsid w:val="00051932"/>
    <w:rsid w:val="00051C8A"/>
    <w:rsid w:val="00051E6C"/>
    <w:rsid w:val="000523A3"/>
    <w:rsid w:val="000525F4"/>
    <w:rsid w:val="00052676"/>
    <w:rsid w:val="00052696"/>
    <w:rsid w:val="00052705"/>
    <w:rsid w:val="0005287B"/>
    <w:rsid w:val="00052B57"/>
    <w:rsid w:val="00052F17"/>
    <w:rsid w:val="00052F91"/>
    <w:rsid w:val="0005335C"/>
    <w:rsid w:val="00054FF7"/>
    <w:rsid w:val="00055059"/>
    <w:rsid w:val="000550CE"/>
    <w:rsid w:val="00055483"/>
    <w:rsid w:val="000555E6"/>
    <w:rsid w:val="00055C55"/>
    <w:rsid w:val="00055C56"/>
    <w:rsid w:val="00055D8C"/>
    <w:rsid w:val="00055E4D"/>
    <w:rsid w:val="0005628C"/>
    <w:rsid w:val="00056397"/>
    <w:rsid w:val="00056872"/>
    <w:rsid w:val="00056896"/>
    <w:rsid w:val="00056D03"/>
    <w:rsid w:val="0005743D"/>
    <w:rsid w:val="00057687"/>
    <w:rsid w:val="000577E3"/>
    <w:rsid w:val="00057B41"/>
    <w:rsid w:val="00057F65"/>
    <w:rsid w:val="00060E58"/>
    <w:rsid w:val="0006109F"/>
    <w:rsid w:val="00061289"/>
    <w:rsid w:val="00061620"/>
    <w:rsid w:val="00061834"/>
    <w:rsid w:val="00062962"/>
    <w:rsid w:val="00062B87"/>
    <w:rsid w:val="00062BB1"/>
    <w:rsid w:val="00062E8F"/>
    <w:rsid w:val="00062F7F"/>
    <w:rsid w:val="00062FF8"/>
    <w:rsid w:val="0006332B"/>
    <w:rsid w:val="0006398D"/>
    <w:rsid w:val="00063ABB"/>
    <w:rsid w:val="00063BCD"/>
    <w:rsid w:val="00063ECE"/>
    <w:rsid w:val="00064F71"/>
    <w:rsid w:val="0006624F"/>
    <w:rsid w:val="000664D6"/>
    <w:rsid w:val="0006672D"/>
    <w:rsid w:val="00066AD9"/>
    <w:rsid w:val="000671CF"/>
    <w:rsid w:val="000671E0"/>
    <w:rsid w:val="0006766C"/>
    <w:rsid w:val="0006788D"/>
    <w:rsid w:val="00067DED"/>
    <w:rsid w:val="00067E7D"/>
    <w:rsid w:val="00067FE3"/>
    <w:rsid w:val="00070716"/>
    <w:rsid w:val="00070C2E"/>
    <w:rsid w:val="00071875"/>
    <w:rsid w:val="00071879"/>
    <w:rsid w:val="00071BAE"/>
    <w:rsid w:val="00072225"/>
    <w:rsid w:val="0007242F"/>
    <w:rsid w:val="000727DF"/>
    <w:rsid w:val="000746D7"/>
    <w:rsid w:val="000748CA"/>
    <w:rsid w:val="00074A8D"/>
    <w:rsid w:val="00074D22"/>
    <w:rsid w:val="000768C8"/>
    <w:rsid w:val="00076DDE"/>
    <w:rsid w:val="00076EFA"/>
    <w:rsid w:val="00077B5F"/>
    <w:rsid w:val="000801FB"/>
    <w:rsid w:val="0008040B"/>
    <w:rsid w:val="000813E9"/>
    <w:rsid w:val="000824E6"/>
    <w:rsid w:val="00082D5B"/>
    <w:rsid w:val="000836CC"/>
    <w:rsid w:val="000837B0"/>
    <w:rsid w:val="0008385A"/>
    <w:rsid w:val="00083B1D"/>
    <w:rsid w:val="00083D52"/>
    <w:rsid w:val="000845C5"/>
    <w:rsid w:val="00084EC1"/>
    <w:rsid w:val="000851D3"/>
    <w:rsid w:val="00085233"/>
    <w:rsid w:val="00085CB2"/>
    <w:rsid w:val="00085FBE"/>
    <w:rsid w:val="000867A6"/>
    <w:rsid w:val="00086B83"/>
    <w:rsid w:val="00087648"/>
    <w:rsid w:val="00087787"/>
    <w:rsid w:val="00090082"/>
    <w:rsid w:val="00090344"/>
    <w:rsid w:val="00090E99"/>
    <w:rsid w:val="0009130C"/>
    <w:rsid w:val="00091595"/>
    <w:rsid w:val="000918A9"/>
    <w:rsid w:val="00092212"/>
    <w:rsid w:val="000925A1"/>
    <w:rsid w:val="000927D8"/>
    <w:rsid w:val="00092821"/>
    <w:rsid w:val="000928BF"/>
    <w:rsid w:val="0009420B"/>
    <w:rsid w:val="00094B1A"/>
    <w:rsid w:val="00094BF8"/>
    <w:rsid w:val="000955E7"/>
    <w:rsid w:val="00095CFA"/>
    <w:rsid w:val="00095DA9"/>
    <w:rsid w:val="00095DAC"/>
    <w:rsid w:val="00097374"/>
    <w:rsid w:val="00097447"/>
    <w:rsid w:val="0009775B"/>
    <w:rsid w:val="000A0928"/>
    <w:rsid w:val="000A0AA1"/>
    <w:rsid w:val="000A0C35"/>
    <w:rsid w:val="000A0C5C"/>
    <w:rsid w:val="000A0E2A"/>
    <w:rsid w:val="000A0F34"/>
    <w:rsid w:val="000A11B6"/>
    <w:rsid w:val="000A1245"/>
    <w:rsid w:val="000A12F4"/>
    <w:rsid w:val="000A2075"/>
    <w:rsid w:val="000A2AE6"/>
    <w:rsid w:val="000A2D4C"/>
    <w:rsid w:val="000A388B"/>
    <w:rsid w:val="000A3D44"/>
    <w:rsid w:val="000A3D9F"/>
    <w:rsid w:val="000A5520"/>
    <w:rsid w:val="000A5C13"/>
    <w:rsid w:val="000A5D38"/>
    <w:rsid w:val="000A691D"/>
    <w:rsid w:val="000A71E2"/>
    <w:rsid w:val="000A727A"/>
    <w:rsid w:val="000A76BC"/>
    <w:rsid w:val="000A78C9"/>
    <w:rsid w:val="000A795B"/>
    <w:rsid w:val="000A7BCF"/>
    <w:rsid w:val="000A7E50"/>
    <w:rsid w:val="000A7EEA"/>
    <w:rsid w:val="000B00AC"/>
    <w:rsid w:val="000B040C"/>
    <w:rsid w:val="000B08A6"/>
    <w:rsid w:val="000B0CC5"/>
    <w:rsid w:val="000B0DB5"/>
    <w:rsid w:val="000B0FAD"/>
    <w:rsid w:val="000B1355"/>
    <w:rsid w:val="000B1902"/>
    <w:rsid w:val="000B1E6B"/>
    <w:rsid w:val="000B20DD"/>
    <w:rsid w:val="000B28CE"/>
    <w:rsid w:val="000B28E8"/>
    <w:rsid w:val="000B2A27"/>
    <w:rsid w:val="000B3B4B"/>
    <w:rsid w:val="000B3DFE"/>
    <w:rsid w:val="000B4292"/>
    <w:rsid w:val="000B44CA"/>
    <w:rsid w:val="000B45DA"/>
    <w:rsid w:val="000B4ED6"/>
    <w:rsid w:val="000B51D5"/>
    <w:rsid w:val="000B5870"/>
    <w:rsid w:val="000B58FA"/>
    <w:rsid w:val="000B5EBA"/>
    <w:rsid w:val="000B61F3"/>
    <w:rsid w:val="000B630A"/>
    <w:rsid w:val="000B6751"/>
    <w:rsid w:val="000B6C51"/>
    <w:rsid w:val="000B6DA3"/>
    <w:rsid w:val="000B6ECA"/>
    <w:rsid w:val="000B7386"/>
    <w:rsid w:val="000C10E6"/>
    <w:rsid w:val="000C11FD"/>
    <w:rsid w:val="000C126E"/>
    <w:rsid w:val="000C14DE"/>
    <w:rsid w:val="000C1F93"/>
    <w:rsid w:val="000C22DD"/>
    <w:rsid w:val="000C26DB"/>
    <w:rsid w:val="000C2727"/>
    <w:rsid w:val="000C2A88"/>
    <w:rsid w:val="000C2ABC"/>
    <w:rsid w:val="000C2C24"/>
    <w:rsid w:val="000C3E09"/>
    <w:rsid w:val="000C4989"/>
    <w:rsid w:val="000C4B4E"/>
    <w:rsid w:val="000C4B7C"/>
    <w:rsid w:val="000C4FE7"/>
    <w:rsid w:val="000C5789"/>
    <w:rsid w:val="000C5C41"/>
    <w:rsid w:val="000C604E"/>
    <w:rsid w:val="000C6135"/>
    <w:rsid w:val="000C708C"/>
    <w:rsid w:val="000C70CB"/>
    <w:rsid w:val="000C71AE"/>
    <w:rsid w:val="000C7808"/>
    <w:rsid w:val="000C7D70"/>
    <w:rsid w:val="000D0032"/>
    <w:rsid w:val="000D0228"/>
    <w:rsid w:val="000D05D6"/>
    <w:rsid w:val="000D05DB"/>
    <w:rsid w:val="000D0615"/>
    <w:rsid w:val="000D13DD"/>
    <w:rsid w:val="000D1492"/>
    <w:rsid w:val="000D1761"/>
    <w:rsid w:val="000D1C91"/>
    <w:rsid w:val="000D1D2E"/>
    <w:rsid w:val="000D2300"/>
    <w:rsid w:val="000D2E2F"/>
    <w:rsid w:val="000D2EB4"/>
    <w:rsid w:val="000D35C8"/>
    <w:rsid w:val="000D47FB"/>
    <w:rsid w:val="000D4BBC"/>
    <w:rsid w:val="000D4DF2"/>
    <w:rsid w:val="000D4EC9"/>
    <w:rsid w:val="000D50E8"/>
    <w:rsid w:val="000D528F"/>
    <w:rsid w:val="000D5400"/>
    <w:rsid w:val="000D5672"/>
    <w:rsid w:val="000D570A"/>
    <w:rsid w:val="000D5A38"/>
    <w:rsid w:val="000D60FA"/>
    <w:rsid w:val="000D62AD"/>
    <w:rsid w:val="000D6B09"/>
    <w:rsid w:val="000D7308"/>
    <w:rsid w:val="000D765C"/>
    <w:rsid w:val="000D7BF9"/>
    <w:rsid w:val="000E0062"/>
    <w:rsid w:val="000E0064"/>
    <w:rsid w:val="000E008E"/>
    <w:rsid w:val="000E08B6"/>
    <w:rsid w:val="000E0B6D"/>
    <w:rsid w:val="000E1050"/>
    <w:rsid w:val="000E1098"/>
    <w:rsid w:val="000E119B"/>
    <w:rsid w:val="000E1C3E"/>
    <w:rsid w:val="000E2284"/>
    <w:rsid w:val="000E27A0"/>
    <w:rsid w:val="000E2E26"/>
    <w:rsid w:val="000E318B"/>
    <w:rsid w:val="000E38AF"/>
    <w:rsid w:val="000E4115"/>
    <w:rsid w:val="000E4E6F"/>
    <w:rsid w:val="000E5468"/>
    <w:rsid w:val="000E5832"/>
    <w:rsid w:val="000E6F59"/>
    <w:rsid w:val="000E73C5"/>
    <w:rsid w:val="000E7711"/>
    <w:rsid w:val="000E7955"/>
    <w:rsid w:val="000E7C82"/>
    <w:rsid w:val="000F0260"/>
    <w:rsid w:val="000F1802"/>
    <w:rsid w:val="000F1F61"/>
    <w:rsid w:val="000F218B"/>
    <w:rsid w:val="000F2C61"/>
    <w:rsid w:val="000F37C0"/>
    <w:rsid w:val="000F3C38"/>
    <w:rsid w:val="000F3D6B"/>
    <w:rsid w:val="000F4C4B"/>
    <w:rsid w:val="000F4D88"/>
    <w:rsid w:val="000F52DA"/>
    <w:rsid w:val="000F6029"/>
    <w:rsid w:val="000F7A77"/>
    <w:rsid w:val="00100478"/>
    <w:rsid w:val="001008A8"/>
    <w:rsid w:val="001010A6"/>
    <w:rsid w:val="00101252"/>
    <w:rsid w:val="00101794"/>
    <w:rsid w:val="00101E02"/>
    <w:rsid w:val="00101ECD"/>
    <w:rsid w:val="00102F54"/>
    <w:rsid w:val="00103541"/>
    <w:rsid w:val="00103563"/>
    <w:rsid w:val="0010391F"/>
    <w:rsid w:val="0010398A"/>
    <w:rsid w:val="001039D8"/>
    <w:rsid w:val="00103B4B"/>
    <w:rsid w:val="00104897"/>
    <w:rsid w:val="00104905"/>
    <w:rsid w:val="00104A81"/>
    <w:rsid w:val="00106E14"/>
    <w:rsid w:val="001071B9"/>
    <w:rsid w:val="0010721E"/>
    <w:rsid w:val="00107662"/>
    <w:rsid w:val="001077BD"/>
    <w:rsid w:val="001104B9"/>
    <w:rsid w:val="00110662"/>
    <w:rsid w:val="00110F0F"/>
    <w:rsid w:val="00111025"/>
    <w:rsid w:val="00111959"/>
    <w:rsid w:val="00111FCF"/>
    <w:rsid w:val="0011204C"/>
    <w:rsid w:val="0011285A"/>
    <w:rsid w:val="0011333F"/>
    <w:rsid w:val="00113432"/>
    <w:rsid w:val="00113923"/>
    <w:rsid w:val="0011485E"/>
    <w:rsid w:val="00114CEB"/>
    <w:rsid w:val="00115087"/>
    <w:rsid w:val="00115098"/>
    <w:rsid w:val="001152E2"/>
    <w:rsid w:val="00115676"/>
    <w:rsid w:val="001157EE"/>
    <w:rsid w:val="00115918"/>
    <w:rsid w:val="00115BA1"/>
    <w:rsid w:val="00115D78"/>
    <w:rsid w:val="00116388"/>
    <w:rsid w:val="00116D98"/>
    <w:rsid w:val="00116FCD"/>
    <w:rsid w:val="00117262"/>
    <w:rsid w:val="001178A8"/>
    <w:rsid w:val="00120147"/>
    <w:rsid w:val="001202A7"/>
    <w:rsid w:val="001202E7"/>
    <w:rsid w:val="001206B0"/>
    <w:rsid w:val="00120B43"/>
    <w:rsid w:val="00121539"/>
    <w:rsid w:val="00121E54"/>
    <w:rsid w:val="00122844"/>
    <w:rsid w:val="00122970"/>
    <w:rsid w:val="00122CEF"/>
    <w:rsid w:val="00122DF4"/>
    <w:rsid w:val="00122EE3"/>
    <w:rsid w:val="001233FA"/>
    <w:rsid w:val="001240C4"/>
    <w:rsid w:val="00124440"/>
    <w:rsid w:val="001245E7"/>
    <w:rsid w:val="001246B3"/>
    <w:rsid w:val="00124C74"/>
    <w:rsid w:val="001257BB"/>
    <w:rsid w:val="00125A12"/>
    <w:rsid w:val="00125AF2"/>
    <w:rsid w:val="00125BCF"/>
    <w:rsid w:val="00125E5D"/>
    <w:rsid w:val="00126101"/>
    <w:rsid w:val="00126207"/>
    <w:rsid w:val="00126FEF"/>
    <w:rsid w:val="001270E7"/>
    <w:rsid w:val="00127837"/>
    <w:rsid w:val="00130AF3"/>
    <w:rsid w:val="00130C9F"/>
    <w:rsid w:val="00130FE3"/>
    <w:rsid w:val="0013177D"/>
    <w:rsid w:val="00131B72"/>
    <w:rsid w:val="00131D42"/>
    <w:rsid w:val="001329E6"/>
    <w:rsid w:val="001331F4"/>
    <w:rsid w:val="0013433E"/>
    <w:rsid w:val="0013440C"/>
    <w:rsid w:val="001344A7"/>
    <w:rsid w:val="001346EE"/>
    <w:rsid w:val="00134829"/>
    <w:rsid w:val="00134872"/>
    <w:rsid w:val="001348B4"/>
    <w:rsid w:val="00134DAE"/>
    <w:rsid w:val="00135252"/>
    <w:rsid w:val="001353F3"/>
    <w:rsid w:val="00135B57"/>
    <w:rsid w:val="00136102"/>
    <w:rsid w:val="001366D3"/>
    <w:rsid w:val="00136DB0"/>
    <w:rsid w:val="00136EAB"/>
    <w:rsid w:val="00136F40"/>
    <w:rsid w:val="00136FCC"/>
    <w:rsid w:val="001370BC"/>
    <w:rsid w:val="001371F9"/>
    <w:rsid w:val="00137432"/>
    <w:rsid w:val="00137519"/>
    <w:rsid w:val="00140340"/>
    <w:rsid w:val="0014091F"/>
    <w:rsid w:val="00141273"/>
    <w:rsid w:val="0014195F"/>
    <w:rsid w:val="00141DC9"/>
    <w:rsid w:val="0014390C"/>
    <w:rsid w:val="00143ABC"/>
    <w:rsid w:val="00143AEC"/>
    <w:rsid w:val="00143E32"/>
    <w:rsid w:val="001444F2"/>
    <w:rsid w:val="00144C26"/>
    <w:rsid w:val="00145089"/>
    <w:rsid w:val="00146F2F"/>
    <w:rsid w:val="00146F57"/>
    <w:rsid w:val="00146FEA"/>
    <w:rsid w:val="00147202"/>
    <w:rsid w:val="00147693"/>
    <w:rsid w:val="0014780C"/>
    <w:rsid w:val="00147E43"/>
    <w:rsid w:val="001503B3"/>
    <w:rsid w:val="0015046E"/>
    <w:rsid w:val="00150D8D"/>
    <w:rsid w:val="001511CC"/>
    <w:rsid w:val="0015127C"/>
    <w:rsid w:val="001515A9"/>
    <w:rsid w:val="00151E19"/>
    <w:rsid w:val="00152210"/>
    <w:rsid w:val="00152715"/>
    <w:rsid w:val="00152CB1"/>
    <w:rsid w:val="001534C3"/>
    <w:rsid w:val="001535EF"/>
    <w:rsid w:val="00153ACB"/>
    <w:rsid w:val="00153AF6"/>
    <w:rsid w:val="00153E87"/>
    <w:rsid w:val="00153EFF"/>
    <w:rsid w:val="00154283"/>
    <w:rsid w:val="00154A07"/>
    <w:rsid w:val="00154C5E"/>
    <w:rsid w:val="00155535"/>
    <w:rsid w:val="00156931"/>
    <w:rsid w:val="00156961"/>
    <w:rsid w:val="0015742E"/>
    <w:rsid w:val="00160BB7"/>
    <w:rsid w:val="001619EC"/>
    <w:rsid w:val="001621C9"/>
    <w:rsid w:val="001629A2"/>
    <w:rsid w:val="00162AF3"/>
    <w:rsid w:val="00163B88"/>
    <w:rsid w:val="00163D0D"/>
    <w:rsid w:val="00163EC9"/>
    <w:rsid w:val="001640D1"/>
    <w:rsid w:val="001640D6"/>
    <w:rsid w:val="00164D0A"/>
    <w:rsid w:val="001650B3"/>
    <w:rsid w:val="00165624"/>
    <w:rsid w:val="00166393"/>
    <w:rsid w:val="00166546"/>
    <w:rsid w:val="001668B0"/>
    <w:rsid w:val="00166D4A"/>
    <w:rsid w:val="00167215"/>
    <w:rsid w:val="00167FA6"/>
    <w:rsid w:val="001702F8"/>
    <w:rsid w:val="0017083E"/>
    <w:rsid w:val="00171245"/>
    <w:rsid w:val="001712C2"/>
    <w:rsid w:val="00171A4E"/>
    <w:rsid w:val="0017226F"/>
    <w:rsid w:val="00172319"/>
    <w:rsid w:val="00172766"/>
    <w:rsid w:val="00172B02"/>
    <w:rsid w:val="00172FF6"/>
    <w:rsid w:val="0017383B"/>
    <w:rsid w:val="00173BB0"/>
    <w:rsid w:val="0017447E"/>
    <w:rsid w:val="00174D2F"/>
    <w:rsid w:val="00175867"/>
    <w:rsid w:val="00175A11"/>
    <w:rsid w:val="00175A4F"/>
    <w:rsid w:val="00175A6F"/>
    <w:rsid w:val="00176EA1"/>
    <w:rsid w:val="001772A2"/>
    <w:rsid w:val="0017748D"/>
    <w:rsid w:val="001802AF"/>
    <w:rsid w:val="00180334"/>
    <w:rsid w:val="001805AE"/>
    <w:rsid w:val="001808E2"/>
    <w:rsid w:val="00181670"/>
    <w:rsid w:val="00181C62"/>
    <w:rsid w:val="00181D4C"/>
    <w:rsid w:val="00182077"/>
    <w:rsid w:val="001827BB"/>
    <w:rsid w:val="001828AC"/>
    <w:rsid w:val="00183D03"/>
    <w:rsid w:val="00183FB3"/>
    <w:rsid w:val="00184510"/>
    <w:rsid w:val="00184C8E"/>
    <w:rsid w:val="00184D48"/>
    <w:rsid w:val="0018520F"/>
    <w:rsid w:val="00185371"/>
    <w:rsid w:val="001854BB"/>
    <w:rsid w:val="0018560C"/>
    <w:rsid w:val="00185D93"/>
    <w:rsid w:val="00185F0B"/>
    <w:rsid w:val="00186A48"/>
    <w:rsid w:val="00186B5C"/>
    <w:rsid w:val="00187318"/>
    <w:rsid w:val="001874B9"/>
    <w:rsid w:val="00187A25"/>
    <w:rsid w:val="00187CA3"/>
    <w:rsid w:val="00190732"/>
    <w:rsid w:val="00190DAA"/>
    <w:rsid w:val="001914CB"/>
    <w:rsid w:val="00191D14"/>
    <w:rsid w:val="00191DEE"/>
    <w:rsid w:val="001920D6"/>
    <w:rsid w:val="00192289"/>
    <w:rsid w:val="001929F4"/>
    <w:rsid w:val="00193186"/>
    <w:rsid w:val="00193F86"/>
    <w:rsid w:val="0019401F"/>
    <w:rsid w:val="001941C3"/>
    <w:rsid w:val="001946A0"/>
    <w:rsid w:val="001946A7"/>
    <w:rsid w:val="00194E82"/>
    <w:rsid w:val="001955CB"/>
    <w:rsid w:val="00195809"/>
    <w:rsid w:val="00195A47"/>
    <w:rsid w:val="00195C5B"/>
    <w:rsid w:val="001968C5"/>
    <w:rsid w:val="001969FA"/>
    <w:rsid w:val="00196A2C"/>
    <w:rsid w:val="00196AC9"/>
    <w:rsid w:val="00196AE6"/>
    <w:rsid w:val="00197041"/>
    <w:rsid w:val="0019725D"/>
    <w:rsid w:val="00197A21"/>
    <w:rsid w:val="00197AEC"/>
    <w:rsid w:val="001A0284"/>
    <w:rsid w:val="001A042F"/>
    <w:rsid w:val="001A05BB"/>
    <w:rsid w:val="001A082B"/>
    <w:rsid w:val="001A1527"/>
    <w:rsid w:val="001A1864"/>
    <w:rsid w:val="001A18B4"/>
    <w:rsid w:val="001A1A8A"/>
    <w:rsid w:val="001A201F"/>
    <w:rsid w:val="001A2224"/>
    <w:rsid w:val="001A242F"/>
    <w:rsid w:val="001A2AEF"/>
    <w:rsid w:val="001A2D79"/>
    <w:rsid w:val="001A3418"/>
    <w:rsid w:val="001A35AB"/>
    <w:rsid w:val="001A4071"/>
    <w:rsid w:val="001A41A4"/>
    <w:rsid w:val="001A4B9C"/>
    <w:rsid w:val="001A4BC5"/>
    <w:rsid w:val="001A4F29"/>
    <w:rsid w:val="001A504F"/>
    <w:rsid w:val="001A526B"/>
    <w:rsid w:val="001A566D"/>
    <w:rsid w:val="001A5EEA"/>
    <w:rsid w:val="001A63CB"/>
    <w:rsid w:val="001A72B9"/>
    <w:rsid w:val="001A7837"/>
    <w:rsid w:val="001A7923"/>
    <w:rsid w:val="001A7972"/>
    <w:rsid w:val="001A7CAD"/>
    <w:rsid w:val="001A7D74"/>
    <w:rsid w:val="001B1390"/>
    <w:rsid w:val="001B225F"/>
    <w:rsid w:val="001B2484"/>
    <w:rsid w:val="001B25D2"/>
    <w:rsid w:val="001B2B4F"/>
    <w:rsid w:val="001B2C85"/>
    <w:rsid w:val="001B315A"/>
    <w:rsid w:val="001B3E10"/>
    <w:rsid w:val="001B3E86"/>
    <w:rsid w:val="001B4D90"/>
    <w:rsid w:val="001B4DA8"/>
    <w:rsid w:val="001B5502"/>
    <w:rsid w:val="001B55C7"/>
    <w:rsid w:val="001B5622"/>
    <w:rsid w:val="001B67D7"/>
    <w:rsid w:val="001B699D"/>
    <w:rsid w:val="001B6CEF"/>
    <w:rsid w:val="001B6ECA"/>
    <w:rsid w:val="001B70AC"/>
    <w:rsid w:val="001B71C4"/>
    <w:rsid w:val="001B7C5F"/>
    <w:rsid w:val="001C05C5"/>
    <w:rsid w:val="001C0734"/>
    <w:rsid w:val="001C1393"/>
    <w:rsid w:val="001C22BC"/>
    <w:rsid w:val="001C24EF"/>
    <w:rsid w:val="001C2A97"/>
    <w:rsid w:val="001C2AC6"/>
    <w:rsid w:val="001C2E5C"/>
    <w:rsid w:val="001C350D"/>
    <w:rsid w:val="001C3BAC"/>
    <w:rsid w:val="001C3C2C"/>
    <w:rsid w:val="001C3FA8"/>
    <w:rsid w:val="001C44B6"/>
    <w:rsid w:val="001C45B7"/>
    <w:rsid w:val="001C50C2"/>
    <w:rsid w:val="001C55E8"/>
    <w:rsid w:val="001C6770"/>
    <w:rsid w:val="001C68F4"/>
    <w:rsid w:val="001C6DA8"/>
    <w:rsid w:val="001C7D78"/>
    <w:rsid w:val="001D074D"/>
    <w:rsid w:val="001D090F"/>
    <w:rsid w:val="001D0B79"/>
    <w:rsid w:val="001D0CB2"/>
    <w:rsid w:val="001D1285"/>
    <w:rsid w:val="001D2435"/>
    <w:rsid w:val="001D3237"/>
    <w:rsid w:val="001D33BA"/>
    <w:rsid w:val="001D39D3"/>
    <w:rsid w:val="001D3B3D"/>
    <w:rsid w:val="001D3F47"/>
    <w:rsid w:val="001D535F"/>
    <w:rsid w:val="001D5533"/>
    <w:rsid w:val="001D58F6"/>
    <w:rsid w:val="001D5ED1"/>
    <w:rsid w:val="001D6DB5"/>
    <w:rsid w:val="001D7BB1"/>
    <w:rsid w:val="001E08F4"/>
    <w:rsid w:val="001E0904"/>
    <w:rsid w:val="001E1C93"/>
    <w:rsid w:val="001E1D4E"/>
    <w:rsid w:val="001E27FA"/>
    <w:rsid w:val="001E2A1E"/>
    <w:rsid w:val="001E2A95"/>
    <w:rsid w:val="001E2AE9"/>
    <w:rsid w:val="001E34A8"/>
    <w:rsid w:val="001E4119"/>
    <w:rsid w:val="001E4829"/>
    <w:rsid w:val="001E4DA4"/>
    <w:rsid w:val="001E54B7"/>
    <w:rsid w:val="001E5591"/>
    <w:rsid w:val="001E5946"/>
    <w:rsid w:val="001E5984"/>
    <w:rsid w:val="001E639F"/>
    <w:rsid w:val="001E675F"/>
    <w:rsid w:val="001E685B"/>
    <w:rsid w:val="001E6941"/>
    <w:rsid w:val="001E6AFB"/>
    <w:rsid w:val="001E713A"/>
    <w:rsid w:val="001F0185"/>
    <w:rsid w:val="001F06D5"/>
    <w:rsid w:val="001F0A7B"/>
    <w:rsid w:val="001F1660"/>
    <w:rsid w:val="001F278B"/>
    <w:rsid w:val="001F281C"/>
    <w:rsid w:val="001F2A6F"/>
    <w:rsid w:val="001F2E45"/>
    <w:rsid w:val="001F3024"/>
    <w:rsid w:val="001F32AA"/>
    <w:rsid w:val="001F39B2"/>
    <w:rsid w:val="001F4149"/>
    <w:rsid w:val="001F423A"/>
    <w:rsid w:val="001F5036"/>
    <w:rsid w:val="001F6146"/>
    <w:rsid w:val="001F62A5"/>
    <w:rsid w:val="001F66A1"/>
    <w:rsid w:val="001F68A6"/>
    <w:rsid w:val="001F6CFC"/>
    <w:rsid w:val="001F79AC"/>
    <w:rsid w:val="001F79D1"/>
    <w:rsid w:val="001F7E33"/>
    <w:rsid w:val="00201493"/>
    <w:rsid w:val="00201553"/>
    <w:rsid w:val="00201563"/>
    <w:rsid w:val="002019D4"/>
    <w:rsid w:val="0020210A"/>
    <w:rsid w:val="00202701"/>
    <w:rsid w:val="00202761"/>
    <w:rsid w:val="002027D5"/>
    <w:rsid w:val="002028DF"/>
    <w:rsid w:val="00202FB2"/>
    <w:rsid w:val="00203D2E"/>
    <w:rsid w:val="00203D9C"/>
    <w:rsid w:val="00203E40"/>
    <w:rsid w:val="00204891"/>
    <w:rsid w:val="00204E0E"/>
    <w:rsid w:val="00204EF5"/>
    <w:rsid w:val="00204F7E"/>
    <w:rsid w:val="00206303"/>
    <w:rsid w:val="00206E81"/>
    <w:rsid w:val="00207568"/>
    <w:rsid w:val="00207911"/>
    <w:rsid w:val="00207E59"/>
    <w:rsid w:val="00207F80"/>
    <w:rsid w:val="00207FB4"/>
    <w:rsid w:val="002106C9"/>
    <w:rsid w:val="00210D2B"/>
    <w:rsid w:val="00212372"/>
    <w:rsid w:val="00212398"/>
    <w:rsid w:val="00212655"/>
    <w:rsid w:val="002133FB"/>
    <w:rsid w:val="00213731"/>
    <w:rsid w:val="002139B7"/>
    <w:rsid w:val="002139C7"/>
    <w:rsid w:val="00214029"/>
    <w:rsid w:val="00214317"/>
    <w:rsid w:val="00214A55"/>
    <w:rsid w:val="0021586C"/>
    <w:rsid w:val="00215F53"/>
    <w:rsid w:val="00216466"/>
    <w:rsid w:val="002174B1"/>
    <w:rsid w:val="0021778D"/>
    <w:rsid w:val="002178D5"/>
    <w:rsid w:val="002207A3"/>
    <w:rsid w:val="00220936"/>
    <w:rsid w:val="00220D70"/>
    <w:rsid w:val="00220F92"/>
    <w:rsid w:val="00221058"/>
    <w:rsid w:val="00221C7B"/>
    <w:rsid w:val="00221D4C"/>
    <w:rsid w:val="00222156"/>
    <w:rsid w:val="002222E3"/>
    <w:rsid w:val="0022247C"/>
    <w:rsid w:val="00222516"/>
    <w:rsid w:val="00222B87"/>
    <w:rsid w:val="0022303A"/>
    <w:rsid w:val="002235FC"/>
    <w:rsid w:val="0022364C"/>
    <w:rsid w:val="00223ED6"/>
    <w:rsid w:val="002242F5"/>
    <w:rsid w:val="002246C8"/>
    <w:rsid w:val="00224708"/>
    <w:rsid w:val="00224E02"/>
    <w:rsid w:val="002266D4"/>
    <w:rsid w:val="00226703"/>
    <w:rsid w:val="00226B02"/>
    <w:rsid w:val="00230790"/>
    <w:rsid w:val="00230C03"/>
    <w:rsid w:val="00231803"/>
    <w:rsid w:val="00231D0F"/>
    <w:rsid w:val="0023241E"/>
    <w:rsid w:val="0023261B"/>
    <w:rsid w:val="0023282D"/>
    <w:rsid w:val="0023306E"/>
    <w:rsid w:val="00233B47"/>
    <w:rsid w:val="00233C6F"/>
    <w:rsid w:val="00233EDA"/>
    <w:rsid w:val="00233F54"/>
    <w:rsid w:val="002340A3"/>
    <w:rsid w:val="00234216"/>
    <w:rsid w:val="00234532"/>
    <w:rsid w:val="00234A56"/>
    <w:rsid w:val="00234DE2"/>
    <w:rsid w:val="00235B20"/>
    <w:rsid w:val="002361AB"/>
    <w:rsid w:val="00236258"/>
    <w:rsid w:val="002362CA"/>
    <w:rsid w:val="0023679F"/>
    <w:rsid w:val="0023685A"/>
    <w:rsid w:val="00236908"/>
    <w:rsid w:val="00236ABE"/>
    <w:rsid w:val="00236B00"/>
    <w:rsid w:val="00236BA3"/>
    <w:rsid w:val="002371F2"/>
    <w:rsid w:val="002372B3"/>
    <w:rsid w:val="002375CD"/>
    <w:rsid w:val="002378A3"/>
    <w:rsid w:val="00237B73"/>
    <w:rsid w:val="00237F38"/>
    <w:rsid w:val="00240C35"/>
    <w:rsid w:val="00241993"/>
    <w:rsid w:val="00241DA0"/>
    <w:rsid w:val="00241F5A"/>
    <w:rsid w:val="00242131"/>
    <w:rsid w:val="00242254"/>
    <w:rsid w:val="002423FD"/>
    <w:rsid w:val="00242983"/>
    <w:rsid w:val="00242A6D"/>
    <w:rsid w:val="00242FE0"/>
    <w:rsid w:val="002433C5"/>
    <w:rsid w:val="0024396C"/>
    <w:rsid w:val="0024415A"/>
    <w:rsid w:val="00244893"/>
    <w:rsid w:val="00244A3F"/>
    <w:rsid w:val="00245ABB"/>
    <w:rsid w:val="002460A3"/>
    <w:rsid w:val="00247F89"/>
    <w:rsid w:val="0025004D"/>
    <w:rsid w:val="0025081F"/>
    <w:rsid w:val="002508F9"/>
    <w:rsid w:val="00250981"/>
    <w:rsid w:val="00250B70"/>
    <w:rsid w:val="00250E08"/>
    <w:rsid w:val="00251395"/>
    <w:rsid w:val="0025172C"/>
    <w:rsid w:val="00251A60"/>
    <w:rsid w:val="00251B86"/>
    <w:rsid w:val="00251DCE"/>
    <w:rsid w:val="00251EC7"/>
    <w:rsid w:val="002521AD"/>
    <w:rsid w:val="00252A21"/>
    <w:rsid w:val="00252FB3"/>
    <w:rsid w:val="002534F8"/>
    <w:rsid w:val="002535C6"/>
    <w:rsid w:val="00253AEF"/>
    <w:rsid w:val="00253DB1"/>
    <w:rsid w:val="00253E2D"/>
    <w:rsid w:val="00254F98"/>
    <w:rsid w:val="00255866"/>
    <w:rsid w:val="002558EB"/>
    <w:rsid w:val="00255ABF"/>
    <w:rsid w:val="00255FBF"/>
    <w:rsid w:val="0025665E"/>
    <w:rsid w:val="002569CB"/>
    <w:rsid w:val="00256C98"/>
    <w:rsid w:val="00256D27"/>
    <w:rsid w:val="00257112"/>
    <w:rsid w:val="002572D8"/>
    <w:rsid w:val="0025793C"/>
    <w:rsid w:val="00257E1B"/>
    <w:rsid w:val="0026048B"/>
    <w:rsid w:val="002605A5"/>
    <w:rsid w:val="0026084E"/>
    <w:rsid w:val="0026099F"/>
    <w:rsid w:val="002614E0"/>
    <w:rsid w:val="002616D0"/>
    <w:rsid w:val="0026266E"/>
    <w:rsid w:val="00262BFE"/>
    <w:rsid w:val="00262F1A"/>
    <w:rsid w:val="00263341"/>
    <w:rsid w:val="00263545"/>
    <w:rsid w:val="00263975"/>
    <w:rsid w:val="00263B42"/>
    <w:rsid w:val="00263CDE"/>
    <w:rsid w:val="00263F52"/>
    <w:rsid w:val="00264433"/>
    <w:rsid w:val="002645A2"/>
    <w:rsid w:val="002648E0"/>
    <w:rsid w:val="002648F6"/>
    <w:rsid w:val="00264C80"/>
    <w:rsid w:val="00265AB1"/>
    <w:rsid w:val="00265ABF"/>
    <w:rsid w:val="00265C3E"/>
    <w:rsid w:val="002663C1"/>
    <w:rsid w:val="00266521"/>
    <w:rsid w:val="002671F0"/>
    <w:rsid w:val="0026737E"/>
    <w:rsid w:val="0026755F"/>
    <w:rsid w:val="0026787B"/>
    <w:rsid w:val="00267B5E"/>
    <w:rsid w:val="00267F49"/>
    <w:rsid w:val="0027003E"/>
    <w:rsid w:val="00270A9D"/>
    <w:rsid w:val="00270B2D"/>
    <w:rsid w:val="00270B31"/>
    <w:rsid w:val="00271A6A"/>
    <w:rsid w:val="0027235D"/>
    <w:rsid w:val="002723E2"/>
    <w:rsid w:val="00272625"/>
    <w:rsid w:val="0027345B"/>
    <w:rsid w:val="00273BA0"/>
    <w:rsid w:val="00273D28"/>
    <w:rsid w:val="002743A9"/>
    <w:rsid w:val="0027440C"/>
    <w:rsid w:val="0027462C"/>
    <w:rsid w:val="00274867"/>
    <w:rsid w:val="00274B8C"/>
    <w:rsid w:val="00275391"/>
    <w:rsid w:val="002757CF"/>
    <w:rsid w:val="00275D78"/>
    <w:rsid w:val="00275F09"/>
    <w:rsid w:val="00275FA0"/>
    <w:rsid w:val="00276903"/>
    <w:rsid w:val="00276948"/>
    <w:rsid w:val="00276D10"/>
    <w:rsid w:val="002773E8"/>
    <w:rsid w:val="0027767C"/>
    <w:rsid w:val="002776DC"/>
    <w:rsid w:val="00277BD1"/>
    <w:rsid w:val="00277D19"/>
    <w:rsid w:val="0028007A"/>
    <w:rsid w:val="00280345"/>
    <w:rsid w:val="00280C3F"/>
    <w:rsid w:val="00281AFF"/>
    <w:rsid w:val="00281CEB"/>
    <w:rsid w:val="00281F7A"/>
    <w:rsid w:val="002824AA"/>
    <w:rsid w:val="0028295A"/>
    <w:rsid w:val="00282A1E"/>
    <w:rsid w:val="00282C45"/>
    <w:rsid w:val="00282C78"/>
    <w:rsid w:val="00282D48"/>
    <w:rsid w:val="0028363B"/>
    <w:rsid w:val="002837C0"/>
    <w:rsid w:val="00283AD6"/>
    <w:rsid w:val="00283F47"/>
    <w:rsid w:val="00284166"/>
    <w:rsid w:val="002849ED"/>
    <w:rsid w:val="00284A2A"/>
    <w:rsid w:val="00284FBF"/>
    <w:rsid w:val="002851F4"/>
    <w:rsid w:val="0028560B"/>
    <w:rsid w:val="00286201"/>
    <w:rsid w:val="00286AA7"/>
    <w:rsid w:val="00286AE2"/>
    <w:rsid w:val="002871AD"/>
    <w:rsid w:val="0028756D"/>
    <w:rsid w:val="0028779C"/>
    <w:rsid w:val="0028782D"/>
    <w:rsid w:val="00287919"/>
    <w:rsid w:val="00287938"/>
    <w:rsid w:val="0028796A"/>
    <w:rsid w:val="00287B9B"/>
    <w:rsid w:val="00287C8C"/>
    <w:rsid w:val="002908EC"/>
    <w:rsid w:val="00290927"/>
    <w:rsid w:val="00291AF2"/>
    <w:rsid w:val="00291E63"/>
    <w:rsid w:val="00291F3D"/>
    <w:rsid w:val="0029280D"/>
    <w:rsid w:val="002928C0"/>
    <w:rsid w:val="00292D92"/>
    <w:rsid w:val="00292FB5"/>
    <w:rsid w:val="002931EA"/>
    <w:rsid w:val="00293799"/>
    <w:rsid w:val="0029392A"/>
    <w:rsid w:val="00293A16"/>
    <w:rsid w:val="002948EE"/>
    <w:rsid w:val="00295B55"/>
    <w:rsid w:val="0029612E"/>
    <w:rsid w:val="002967CC"/>
    <w:rsid w:val="00296857"/>
    <w:rsid w:val="002969F3"/>
    <w:rsid w:val="002969FC"/>
    <w:rsid w:val="00296FD3"/>
    <w:rsid w:val="002979BC"/>
    <w:rsid w:val="00297DDE"/>
    <w:rsid w:val="00297F6A"/>
    <w:rsid w:val="002A0A82"/>
    <w:rsid w:val="002A0BC3"/>
    <w:rsid w:val="002A1D0D"/>
    <w:rsid w:val="002A2303"/>
    <w:rsid w:val="002A24BC"/>
    <w:rsid w:val="002A2BF5"/>
    <w:rsid w:val="002A3288"/>
    <w:rsid w:val="002A4178"/>
    <w:rsid w:val="002A50C3"/>
    <w:rsid w:val="002A5ED9"/>
    <w:rsid w:val="002A5FFA"/>
    <w:rsid w:val="002A6527"/>
    <w:rsid w:val="002A66ED"/>
    <w:rsid w:val="002A6AE8"/>
    <w:rsid w:val="002A6C29"/>
    <w:rsid w:val="002A7B0B"/>
    <w:rsid w:val="002A7CBB"/>
    <w:rsid w:val="002B0646"/>
    <w:rsid w:val="002B0CF9"/>
    <w:rsid w:val="002B0D11"/>
    <w:rsid w:val="002B161B"/>
    <w:rsid w:val="002B18B2"/>
    <w:rsid w:val="002B216E"/>
    <w:rsid w:val="002B218D"/>
    <w:rsid w:val="002B272E"/>
    <w:rsid w:val="002B3437"/>
    <w:rsid w:val="002B3C33"/>
    <w:rsid w:val="002B3CC0"/>
    <w:rsid w:val="002B426D"/>
    <w:rsid w:val="002B4D1D"/>
    <w:rsid w:val="002B50DD"/>
    <w:rsid w:val="002B539F"/>
    <w:rsid w:val="002B5B6B"/>
    <w:rsid w:val="002B6047"/>
    <w:rsid w:val="002B67E9"/>
    <w:rsid w:val="002B6A18"/>
    <w:rsid w:val="002B740B"/>
    <w:rsid w:val="002B75A8"/>
    <w:rsid w:val="002C0ADF"/>
    <w:rsid w:val="002C15CC"/>
    <w:rsid w:val="002C291D"/>
    <w:rsid w:val="002C2EB8"/>
    <w:rsid w:val="002C39AF"/>
    <w:rsid w:val="002C3AEF"/>
    <w:rsid w:val="002C44A8"/>
    <w:rsid w:val="002C5DD7"/>
    <w:rsid w:val="002C61BD"/>
    <w:rsid w:val="002C6372"/>
    <w:rsid w:val="002C669A"/>
    <w:rsid w:val="002C73C8"/>
    <w:rsid w:val="002C77AC"/>
    <w:rsid w:val="002C79DA"/>
    <w:rsid w:val="002D05FA"/>
    <w:rsid w:val="002D19D1"/>
    <w:rsid w:val="002D1FC0"/>
    <w:rsid w:val="002D23A9"/>
    <w:rsid w:val="002D2681"/>
    <w:rsid w:val="002D26AF"/>
    <w:rsid w:val="002D2D19"/>
    <w:rsid w:val="002D3380"/>
    <w:rsid w:val="002D3D74"/>
    <w:rsid w:val="002D4846"/>
    <w:rsid w:val="002D5AE4"/>
    <w:rsid w:val="002D6BE6"/>
    <w:rsid w:val="002D7600"/>
    <w:rsid w:val="002E0ADC"/>
    <w:rsid w:val="002E0C41"/>
    <w:rsid w:val="002E1B31"/>
    <w:rsid w:val="002E1ED5"/>
    <w:rsid w:val="002E280F"/>
    <w:rsid w:val="002E36A5"/>
    <w:rsid w:val="002E36E7"/>
    <w:rsid w:val="002E39E8"/>
    <w:rsid w:val="002E3AB8"/>
    <w:rsid w:val="002E44A0"/>
    <w:rsid w:val="002E453C"/>
    <w:rsid w:val="002E52FF"/>
    <w:rsid w:val="002E54FC"/>
    <w:rsid w:val="002E5938"/>
    <w:rsid w:val="002E5958"/>
    <w:rsid w:val="002E5DBC"/>
    <w:rsid w:val="002E5EAA"/>
    <w:rsid w:val="002E6A6F"/>
    <w:rsid w:val="002E780E"/>
    <w:rsid w:val="002E7913"/>
    <w:rsid w:val="002E7D5E"/>
    <w:rsid w:val="002F0D4E"/>
    <w:rsid w:val="002F110A"/>
    <w:rsid w:val="002F1D9E"/>
    <w:rsid w:val="002F291E"/>
    <w:rsid w:val="002F2C83"/>
    <w:rsid w:val="002F3045"/>
    <w:rsid w:val="002F3236"/>
    <w:rsid w:val="002F348E"/>
    <w:rsid w:val="002F36CA"/>
    <w:rsid w:val="002F3700"/>
    <w:rsid w:val="002F3A19"/>
    <w:rsid w:val="002F3C8A"/>
    <w:rsid w:val="002F3E2B"/>
    <w:rsid w:val="002F4BF7"/>
    <w:rsid w:val="002F52A8"/>
    <w:rsid w:val="002F60ED"/>
    <w:rsid w:val="002F6194"/>
    <w:rsid w:val="002F6409"/>
    <w:rsid w:val="002F65A4"/>
    <w:rsid w:val="002F79AE"/>
    <w:rsid w:val="002F7BD6"/>
    <w:rsid w:val="003002EA"/>
    <w:rsid w:val="003008EC"/>
    <w:rsid w:val="00300BDB"/>
    <w:rsid w:val="00301861"/>
    <w:rsid w:val="0030189D"/>
    <w:rsid w:val="003018C0"/>
    <w:rsid w:val="00301931"/>
    <w:rsid w:val="00301F0C"/>
    <w:rsid w:val="0030247B"/>
    <w:rsid w:val="00302995"/>
    <w:rsid w:val="00302E62"/>
    <w:rsid w:val="00302F2C"/>
    <w:rsid w:val="00303C36"/>
    <w:rsid w:val="0030470F"/>
    <w:rsid w:val="00304BE6"/>
    <w:rsid w:val="003050F3"/>
    <w:rsid w:val="003052B2"/>
    <w:rsid w:val="00305FD4"/>
    <w:rsid w:val="00306065"/>
    <w:rsid w:val="00306776"/>
    <w:rsid w:val="003068A6"/>
    <w:rsid w:val="00306990"/>
    <w:rsid w:val="00306C8D"/>
    <w:rsid w:val="0030729B"/>
    <w:rsid w:val="0030784F"/>
    <w:rsid w:val="00307C44"/>
    <w:rsid w:val="003102EE"/>
    <w:rsid w:val="003104C4"/>
    <w:rsid w:val="0031059F"/>
    <w:rsid w:val="00310754"/>
    <w:rsid w:val="00310819"/>
    <w:rsid w:val="00310A0D"/>
    <w:rsid w:val="00310FDD"/>
    <w:rsid w:val="00311516"/>
    <w:rsid w:val="003116B7"/>
    <w:rsid w:val="003116F4"/>
    <w:rsid w:val="00311EBC"/>
    <w:rsid w:val="003121C5"/>
    <w:rsid w:val="0031252D"/>
    <w:rsid w:val="003129F7"/>
    <w:rsid w:val="00313077"/>
    <w:rsid w:val="00313282"/>
    <w:rsid w:val="003133DA"/>
    <w:rsid w:val="00313474"/>
    <w:rsid w:val="00313712"/>
    <w:rsid w:val="00313A13"/>
    <w:rsid w:val="00313B5C"/>
    <w:rsid w:val="00313BC3"/>
    <w:rsid w:val="00313DC2"/>
    <w:rsid w:val="00313DE9"/>
    <w:rsid w:val="00313E47"/>
    <w:rsid w:val="0031449C"/>
    <w:rsid w:val="00314CF5"/>
    <w:rsid w:val="003154FC"/>
    <w:rsid w:val="00315877"/>
    <w:rsid w:val="00315B91"/>
    <w:rsid w:val="00315C6D"/>
    <w:rsid w:val="003169E1"/>
    <w:rsid w:val="00316A4C"/>
    <w:rsid w:val="00317980"/>
    <w:rsid w:val="00317BF0"/>
    <w:rsid w:val="00317D76"/>
    <w:rsid w:val="0032062B"/>
    <w:rsid w:val="003207A0"/>
    <w:rsid w:val="003210CD"/>
    <w:rsid w:val="0032164C"/>
    <w:rsid w:val="00321B1F"/>
    <w:rsid w:val="00322252"/>
    <w:rsid w:val="00322902"/>
    <w:rsid w:val="003234A8"/>
    <w:rsid w:val="003237D1"/>
    <w:rsid w:val="0032399A"/>
    <w:rsid w:val="0032428A"/>
    <w:rsid w:val="00324A55"/>
    <w:rsid w:val="00325995"/>
    <w:rsid w:val="00325B93"/>
    <w:rsid w:val="003260F8"/>
    <w:rsid w:val="003264C8"/>
    <w:rsid w:val="00326525"/>
    <w:rsid w:val="00326A6E"/>
    <w:rsid w:val="003278AE"/>
    <w:rsid w:val="00327A5C"/>
    <w:rsid w:val="003303F9"/>
    <w:rsid w:val="00330AA6"/>
    <w:rsid w:val="00330CE9"/>
    <w:rsid w:val="0033108A"/>
    <w:rsid w:val="0033125D"/>
    <w:rsid w:val="00331618"/>
    <w:rsid w:val="003317FF"/>
    <w:rsid w:val="00331B60"/>
    <w:rsid w:val="003321D1"/>
    <w:rsid w:val="0033262C"/>
    <w:rsid w:val="00332936"/>
    <w:rsid w:val="00332B6C"/>
    <w:rsid w:val="00332ED1"/>
    <w:rsid w:val="0033325F"/>
    <w:rsid w:val="003338C3"/>
    <w:rsid w:val="00334146"/>
    <w:rsid w:val="0033417D"/>
    <w:rsid w:val="0033418D"/>
    <w:rsid w:val="00334257"/>
    <w:rsid w:val="003344C4"/>
    <w:rsid w:val="003349B1"/>
    <w:rsid w:val="003351CA"/>
    <w:rsid w:val="00335C71"/>
    <w:rsid w:val="00335DA9"/>
    <w:rsid w:val="00335E54"/>
    <w:rsid w:val="00336212"/>
    <w:rsid w:val="00336836"/>
    <w:rsid w:val="003371E6"/>
    <w:rsid w:val="00337658"/>
    <w:rsid w:val="0033794B"/>
    <w:rsid w:val="0034060F"/>
    <w:rsid w:val="00340A2E"/>
    <w:rsid w:val="00340FCB"/>
    <w:rsid w:val="00341A9C"/>
    <w:rsid w:val="00341E02"/>
    <w:rsid w:val="00342B41"/>
    <w:rsid w:val="00342D50"/>
    <w:rsid w:val="0034320F"/>
    <w:rsid w:val="003435B2"/>
    <w:rsid w:val="0034385A"/>
    <w:rsid w:val="003439AA"/>
    <w:rsid w:val="00344566"/>
    <w:rsid w:val="00345D25"/>
    <w:rsid w:val="003466F2"/>
    <w:rsid w:val="00346A53"/>
    <w:rsid w:val="00346A6E"/>
    <w:rsid w:val="00347461"/>
    <w:rsid w:val="00347515"/>
    <w:rsid w:val="0034783E"/>
    <w:rsid w:val="00347AC3"/>
    <w:rsid w:val="00347F7B"/>
    <w:rsid w:val="0035023D"/>
    <w:rsid w:val="003502F2"/>
    <w:rsid w:val="003509BF"/>
    <w:rsid w:val="00350A8F"/>
    <w:rsid w:val="00350E0D"/>
    <w:rsid w:val="00351386"/>
    <w:rsid w:val="00352041"/>
    <w:rsid w:val="00352618"/>
    <w:rsid w:val="00352A80"/>
    <w:rsid w:val="00352E90"/>
    <w:rsid w:val="003534EC"/>
    <w:rsid w:val="00353663"/>
    <w:rsid w:val="00353F22"/>
    <w:rsid w:val="00354078"/>
    <w:rsid w:val="003543EC"/>
    <w:rsid w:val="00354596"/>
    <w:rsid w:val="00354E8F"/>
    <w:rsid w:val="00354FF3"/>
    <w:rsid w:val="003552CA"/>
    <w:rsid w:val="003554D9"/>
    <w:rsid w:val="00355B07"/>
    <w:rsid w:val="00355E22"/>
    <w:rsid w:val="00355F2A"/>
    <w:rsid w:val="003560DA"/>
    <w:rsid w:val="003562F2"/>
    <w:rsid w:val="00356999"/>
    <w:rsid w:val="00356AF6"/>
    <w:rsid w:val="00356BC9"/>
    <w:rsid w:val="00357587"/>
    <w:rsid w:val="00357F6E"/>
    <w:rsid w:val="00360204"/>
    <w:rsid w:val="00360734"/>
    <w:rsid w:val="00360E38"/>
    <w:rsid w:val="00361320"/>
    <w:rsid w:val="0036148B"/>
    <w:rsid w:val="00361492"/>
    <w:rsid w:val="003615EE"/>
    <w:rsid w:val="003616BC"/>
    <w:rsid w:val="0036197D"/>
    <w:rsid w:val="00361AC9"/>
    <w:rsid w:val="003625BC"/>
    <w:rsid w:val="00362708"/>
    <w:rsid w:val="00362C26"/>
    <w:rsid w:val="00362E7C"/>
    <w:rsid w:val="003632E7"/>
    <w:rsid w:val="0036626F"/>
    <w:rsid w:val="0036632D"/>
    <w:rsid w:val="00366638"/>
    <w:rsid w:val="00366E3F"/>
    <w:rsid w:val="003676EE"/>
    <w:rsid w:val="0037008D"/>
    <w:rsid w:val="003710E2"/>
    <w:rsid w:val="003714E2"/>
    <w:rsid w:val="00371658"/>
    <w:rsid w:val="00372505"/>
    <w:rsid w:val="00372A94"/>
    <w:rsid w:val="00372C8E"/>
    <w:rsid w:val="003736E1"/>
    <w:rsid w:val="00374063"/>
    <w:rsid w:val="00374820"/>
    <w:rsid w:val="00374862"/>
    <w:rsid w:val="00374885"/>
    <w:rsid w:val="00374C47"/>
    <w:rsid w:val="003756C3"/>
    <w:rsid w:val="0037655B"/>
    <w:rsid w:val="00376CE6"/>
    <w:rsid w:val="003770BE"/>
    <w:rsid w:val="00377538"/>
    <w:rsid w:val="00380769"/>
    <w:rsid w:val="0038088F"/>
    <w:rsid w:val="00381749"/>
    <w:rsid w:val="00381BAB"/>
    <w:rsid w:val="00381E1B"/>
    <w:rsid w:val="00382260"/>
    <w:rsid w:val="0038255C"/>
    <w:rsid w:val="00383665"/>
    <w:rsid w:val="00383C7D"/>
    <w:rsid w:val="00383E6D"/>
    <w:rsid w:val="0038452C"/>
    <w:rsid w:val="00385A63"/>
    <w:rsid w:val="00385E9E"/>
    <w:rsid w:val="003864E7"/>
    <w:rsid w:val="00386E19"/>
    <w:rsid w:val="0038777C"/>
    <w:rsid w:val="00387EA6"/>
    <w:rsid w:val="00387F9B"/>
    <w:rsid w:val="00390502"/>
    <w:rsid w:val="00391219"/>
    <w:rsid w:val="00391315"/>
    <w:rsid w:val="00391954"/>
    <w:rsid w:val="0039197E"/>
    <w:rsid w:val="00391BB9"/>
    <w:rsid w:val="003931FA"/>
    <w:rsid w:val="00393376"/>
    <w:rsid w:val="00393B74"/>
    <w:rsid w:val="00393C2F"/>
    <w:rsid w:val="0039446E"/>
    <w:rsid w:val="00394647"/>
    <w:rsid w:val="00395334"/>
    <w:rsid w:val="00396E63"/>
    <w:rsid w:val="003972FF"/>
    <w:rsid w:val="00397430"/>
    <w:rsid w:val="00397C65"/>
    <w:rsid w:val="00397EF3"/>
    <w:rsid w:val="003A0345"/>
    <w:rsid w:val="003A0559"/>
    <w:rsid w:val="003A1F35"/>
    <w:rsid w:val="003A2CC3"/>
    <w:rsid w:val="003A33E4"/>
    <w:rsid w:val="003A3BAB"/>
    <w:rsid w:val="003A40C5"/>
    <w:rsid w:val="003A4229"/>
    <w:rsid w:val="003A48AB"/>
    <w:rsid w:val="003A4B09"/>
    <w:rsid w:val="003A4BE5"/>
    <w:rsid w:val="003A4DA3"/>
    <w:rsid w:val="003A506C"/>
    <w:rsid w:val="003A544C"/>
    <w:rsid w:val="003A58F0"/>
    <w:rsid w:val="003A5D90"/>
    <w:rsid w:val="003A6119"/>
    <w:rsid w:val="003A696A"/>
    <w:rsid w:val="003A6981"/>
    <w:rsid w:val="003A75D5"/>
    <w:rsid w:val="003A7636"/>
    <w:rsid w:val="003B0A72"/>
    <w:rsid w:val="003B0E54"/>
    <w:rsid w:val="003B0FE1"/>
    <w:rsid w:val="003B1825"/>
    <w:rsid w:val="003B2771"/>
    <w:rsid w:val="003B2B73"/>
    <w:rsid w:val="003B3019"/>
    <w:rsid w:val="003B304F"/>
    <w:rsid w:val="003B3074"/>
    <w:rsid w:val="003B331C"/>
    <w:rsid w:val="003B351C"/>
    <w:rsid w:val="003B3694"/>
    <w:rsid w:val="003B43EC"/>
    <w:rsid w:val="003B4415"/>
    <w:rsid w:val="003B4802"/>
    <w:rsid w:val="003B4899"/>
    <w:rsid w:val="003B54F0"/>
    <w:rsid w:val="003B5510"/>
    <w:rsid w:val="003B552E"/>
    <w:rsid w:val="003B5D3F"/>
    <w:rsid w:val="003B61E4"/>
    <w:rsid w:val="003B678C"/>
    <w:rsid w:val="003B6EDF"/>
    <w:rsid w:val="003B6F65"/>
    <w:rsid w:val="003B7542"/>
    <w:rsid w:val="003C07BB"/>
    <w:rsid w:val="003C07D9"/>
    <w:rsid w:val="003C1022"/>
    <w:rsid w:val="003C11B1"/>
    <w:rsid w:val="003C11DD"/>
    <w:rsid w:val="003C199B"/>
    <w:rsid w:val="003C1DF6"/>
    <w:rsid w:val="003C3007"/>
    <w:rsid w:val="003C3061"/>
    <w:rsid w:val="003C30AA"/>
    <w:rsid w:val="003C3138"/>
    <w:rsid w:val="003C3906"/>
    <w:rsid w:val="003C3E8A"/>
    <w:rsid w:val="003C3EA6"/>
    <w:rsid w:val="003C4295"/>
    <w:rsid w:val="003C451C"/>
    <w:rsid w:val="003C4823"/>
    <w:rsid w:val="003C5938"/>
    <w:rsid w:val="003C5A69"/>
    <w:rsid w:val="003C6158"/>
    <w:rsid w:val="003C6600"/>
    <w:rsid w:val="003C6BA0"/>
    <w:rsid w:val="003C6BDF"/>
    <w:rsid w:val="003C6D63"/>
    <w:rsid w:val="003C6DFA"/>
    <w:rsid w:val="003D0382"/>
    <w:rsid w:val="003D06C0"/>
    <w:rsid w:val="003D0734"/>
    <w:rsid w:val="003D09D1"/>
    <w:rsid w:val="003D0A7B"/>
    <w:rsid w:val="003D0B5D"/>
    <w:rsid w:val="003D0BED"/>
    <w:rsid w:val="003D0EB2"/>
    <w:rsid w:val="003D122C"/>
    <w:rsid w:val="003D1B8D"/>
    <w:rsid w:val="003D2052"/>
    <w:rsid w:val="003D213D"/>
    <w:rsid w:val="003D2573"/>
    <w:rsid w:val="003D259C"/>
    <w:rsid w:val="003D263A"/>
    <w:rsid w:val="003D26BF"/>
    <w:rsid w:val="003D2914"/>
    <w:rsid w:val="003D314A"/>
    <w:rsid w:val="003D3193"/>
    <w:rsid w:val="003D31E2"/>
    <w:rsid w:val="003D370D"/>
    <w:rsid w:val="003D3BFE"/>
    <w:rsid w:val="003D4199"/>
    <w:rsid w:val="003D4322"/>
    <w:rsid w:val="003D4AEC"/>
    <w:rsid w:val="003D523B"/>
    <w:rsid w:val="003D62BF"/>
    <w:rsid w:val="003D6313"/>
    <w:rsid w:val="003D69A3"/>
    <w:rsid w:val="003D72AB"/>
    <w:rsid w:val="003D7713"/>
    <w:rsid w:val="003D77E4"/>
    <w:rsid w:val="003E0902"/>
    <w:rsid w:val="003E0DC1"/>
    <w:rsid w:val="003E0F97"/>
    <w:rsid w:val="003E105B"/>
    <w:rsid w:val="003E10E7"/>
    <w:rsid w:val="003E15AB"/>
    <w:rsid w:val="003E19D0"/>
    <w:rsid w:val="003E1F6B"/>
    <w:rsid w:val="003E2055"/>
    <w:rsid w:val="003E2180"/>
    <w:rsid w:val="003E2594"/>
    <w:rsid w:val="003E2E94"/>
    <w:rsid w:val="003E36B7"/>
    <w:rsid w:val="003E3D6A"/>
    <w:rsid w:val="003E3ED3"/>
    <w:rsid w:val="003E40EF"/>
    <w:rsid w:val="003E41C7"/>
    <w:rsid w:val="003E42A8"/>
    <w:rsid w:val="003E4E42"/>
    <w:rsid w:val="003E5014"/>
    <w:rsid w:val="003E58FE"/>
    <w:rsid w:val="003E6102"/>
    <w:rsid w:val="003E63A4"/>
    <w:rsid w:val="003E6AE6"/>
    <w:rsid w:val="003E73F5"/>
    <w:rsid w:val="003F034B"/>
    <w:rsid w:val="003F0BB5"/>
    <w:rsid w:val="003F0C39"/>
    <w:rsid w:val="003F0C4A"/>
    <w:rsid w:val="003F0C67"/>
    <w:rsid w:val="003F10BD"/>
    <w:rsid w:val="003F1316"/>
    <w:rsid w:val="003F1954"/>
    <w:rsid w:val="003F1AC2"/>
    <w:rsid w:val="003F1F5C"/>
    <w:rsid w:val="003F218E"/>
    <w:rsid w:val="003F229E"/>
    <w:rsid w:val="003F24B5"/>
    <w:rsid w:val="003F278C"/>
    <w:rsid w:val="003F2886"/>
    <w:rsid w:val="003F28C6"/>
    <w:rsid w:val="003F2E0A"/>
    <w:rsid w:val="003F384F"/>
    <w:rsid w:val="003F483B"/>
    <w:rsid w:val="003F55D5"/>
    <w:rsid w:val="003F5611"/>
    <w:rsid w:val="003F578D"/>
    <w:rsid w:val="003F628D"/>
    <w:rsid w:val="003F6871"/>
    <w:rsid w:val="003F6B1E"/>
    <w:rsid w:val="003F77B8"/>
    <w:rsid w:val="003F7867"/>
    <w:rsid w:val="003F7944"/>
    <w:rsid w:val="003F7D7B"/>
    <w:rsid w:val="004013E8"/>
    <w:rsid w:val="00401600"/>
    <w:rsid w:val="00402106"/>
    <w:rsid w:val="00402317"/>
    <w:rsid w:val="004042DF"/>
    <w:rsid w:val="004042FF"/>
    <w:rsid w:val="00404887"/>
    <w:rsid w:val="0040585C"/>
    <w:rsid w:val="00405A94"/>
    <w:rsid w:val="004062DA"/>
    <w:rsid w:val="004065D3"/>
    <w:rsid w:val="00406A90"/>
    <w:rsid w:val="00407109"/>
    <w:rsid w:val="0040729A"/>
    <w:rsid w:val="004073F7"/>
    <w:rsid w:val="00407719"/>
    <w:rsid w:val="00407B0B"/>
    <w:rsid w:val="00407DDB"/>
    <w:rsid w:val="0041074C"/>
    <w:rsid w:val="00410EB4"/>
    <w:rsid w:val="004119F0"/>
    <w:rsid w:val="00411D95"/>
    <w:rsid w:val="00411DE6"/>
    <w:rsid w:val="00412130"/>
    <w:rsid w:val="004124EC"/>
    <w:rsid w:val="004129E6"/>
    <w:rsid w:val="00412ED4"/>
    <w:rsid w:val="00413142"/>
    <w:rsid w:val="004137BE"/>
    <w:rsid w:val="00413866"/>
    <w:rsid w:val="00413DC4"/>
    <w:rsid w:val="00413FF4"/>
    <w:rsid w:val="004142D4"/>
    <w:rsid w:val="004142E5"/>
    <w:rsid w:val="00415ACC"/>
    <w:rsid w:val="00415C06"/>
    <w:rsid w:val="00416241"/>
    <w:rsid w:val="00416314"/>
    <w:rsid w:val="004165F4"/>
    <w:rsid w:val="00416F97"/>
    <w:rsid w:val="004172A4"/>
    <w:rsid w:val="0041763C"/>
    <w:rsid w:val="00420221"/>
    <w:rsid w:val="004210AD"/>
    <w:rsid w:val="00421942"/>
    <w:rsid w:val="00421F33"/>
    <w:rsid w:val="00422142"/>
    <w:rsid w:val="004235C8"/>
    <w:rsid w:val="00423A80"/>
    <w:rsid w:val="0042437A"/>
    <w:rsid w:val="00426352"/>
    <w:rsid w:val="0042663C"/>
    <w:rsid w:val="00426707"/>
    <w:rsid w:val="00426A27"/>
    <w:rsid w:val="00426C00"/>
    <w:rsid w:val="00426EEF"/>
    <w:rsid w:val="00427184"/>
    <w:rsid w:val="004271BD"/>
    <w:rsid w:val="00427A86"/>
    <w:rsid w:val="00430564"/>
    <w:rsid w:val="00430A50"/>
    <w:rsid w:val="00430C2E"/>
    <w:rsid w:val="00431233"/>
    <w:rsid w:val="00431453"/>
    <w:rsid w:val="004317C7"/>
    <w:rsid w:val="00431926"/>
    <w:rsid w:val="00431AA7"/>
    <w:rsid w:val="00431BF4"/>
    <w:rsid w:val="00431EF7"/>
    <w:rsid w:val="0043203E"/>
    <w:rsid w:val="0043220B"/>
    <w:rsid w:val="00432C7D"/>
    <w:rsid w:val="0043369A"/>
    <w:rsid w:val="004337F1"/>
    <w:rsid w:val="00433AD0"/>
    <w:rsid w:val="00434545"/>
    <w:rsid w:val="0043495E"/>
    <w:rsid w:val="00434E89"/>
    <w:rsid w:val="00434ECD"/>
    <w:rsid w:val="004350FB"/>
    <w:rsid w:val="0043539B"/>
    <w:rsid w:val="00435495"/>
    <w:rsid w:val="00435575"/>
    <w:rsid w:val="004358AE"/>
    <w:rsid w:val="00435C97"/>
    <w:rsid w:val="00436464"/>
    <w:rsid w:val="004366EB"/>
    <w:rsid w:val="004372D7"/>
    <w:rsid w:val="0043774C"/>
    <w:rsid w:val="004379EF"/>
    <w:rsid w:val="00437D6D"/>
    <w:rsid w:val="00437D8D"/>
    <w:rsid w:val="00440CC5"/>
    <w:rsid w:val="00441A45"/>
    <w:rsid w:val="00441D45"/>
    <w:rsid w:val="00442299"/>
    <w:rsid w:val="004425A2"/>
    <w:rsid w:val="00442839"/>
    <w:rsid w:val="00442DDC"/>
    <w:rsid w:val="004439D0"/>
    <w:rsid w:val="00443EDE"/>
    <w:rsid w:val="00444071"/>
    <w:rsid w:val="004446D8"/>
    <w:rsid w:val="00444C33"/>
    <w:rsid w:val="00444EE8"/>
    <w:rsid w:val="00445545"/>
    <w:rsid w:val="00445AA8"/>
    <w:rsid w:val="00445CED"/>
    <w:rsid w:val="004466A5"/>
    <w:rsid w:val="0044672F"/>
    <w:rsid w:val="00446E81"/>
    <w:rsid w:val="00447678"/>
    <w:rsid w:val="00447769"/>
    <w:rsid w:val="00450028"/>
    <w:rsid w:val="0045018C"/>
    <w:rsid w:val="00450206"/>
    <w:rsid w:val="0045064F"/>
    <w:rsid w:val="00450B88"/>
    <w:rsid w:val="00450CF6"/>
    <w:rsid w:val="00450DB7"/>
    <w:rsid w:val="004511AD"/>
    <w:rsid w:val="0045123B"/>
    <w:rsid w:val="00451647"/>
    <w:rsid w:val="00452288"/>
    <w:rsid w:val="00452422"/>
    <w:rsid w:val="00452513"/>
    <w:rsid w:val="0045260D"/>
    <w:rsid w:val="0045299E"/>
    <w:rsid w:val="00452CA2"/>
    <w:rsid w:val="00452F11"/>
    <w:rsid w:val="00452F6B"/>
    <w:rsid w:val="00453584"/>
    <w:rsid w:val="00453FD0"/>
    <w:rsid w:val="00454809"/>
    <w:rsid w:val="00454A35"/>
    <w:rsid w:val="00454B5A"/>
    <w:rsid w:val="00454CAA"/>
    <w:rsid w:val="00454E99"/>
    <w:rsid w:val="00454FC8"/>
    <w:rsid w:val="00455251"/>
    <w:rsid w:val="004553A1"/>
    <w:rsid w:val="00455971"/>
    <w:rsid w:val="00455C9A"/>
    <w:rsid w:val="00455F0C"/>
    <w:rsid w:val="004562CD"/>
    <w:rsid w:val="00456332"/>
    <w:rsid w:val="004564EA"/>
    <w:rsid w:val="004566C3"/>
    <w:rsid w:val="0046023C"/>
    <w:rsid w:val="00460386"/>
    <w:rsid w:val="00460527"/>
    <w:rsid w:val="004608DE"/>
    <w:rsid w:val="00460BC5"/>
    <w:rsid w:val="00460CEB"/>
    <w:rsid w:val="00460E0F"/>
    <w:rsid w:val="00461016"/>
    <w:rsid w:val="0046118D"/>
    <w:rsid w:val="00461521"/>
    <w:rsid w:val="00461B31"/>
    <w:rsid w:val="00461E7C"/>
    <w:rsid w:val="0046212C"/>
    <w:rsid w:val="00462740"/>
    <w:rsid w:val="00462817"/>
    <w:rsid w:val="00462AC8"/>
    <w:rsid w:val="004638B6"/>
    <w:rsid w:val="004642B5"/>
    <w:rsid w:val="004647D1"/>
    <w:rsid w:val="004648C1"/>
    <w:rsid w:val="004652CA"/>
    <w:rsid w:val="00465614"/>
    <w:rsid w:val="0046652B"/>
    <w:rsid w:val="00466688"/>
    <w:rsid w:val="00466B61"/>
    <w:rsid w:val="00467563"/>
    <w:rsid w:val="004675BE"/>
    <w:rsid w:val="004675C8"/>
    <w:rsid w:val="004708BC"/>
    <w:rsid w:val="00470916"/>
    <w:rsid w:val="00470944"/>
    <w:rsid w:val="00470C7F"/>
    <w:rsid w:val="0047143D"/>
    <w:rsid w:val="00471785"/>
    <w:rsid w:val="00471DBA"/>
    <w:rsid w:val="00472F69"/>
    <w:rsid w:val="00472FD4"/>
    <w:rsid w:val="004734B3"/>
    <w:rsid w:val="00473C38"/>
    <w:rsid w:val="00473DD7"/>
    <w:rsid w:val="0047403E"/>
    <w:rsid w:val="00474EC7"/>
    <w:rsid w:val="00475252"/>
    <w:rsid w:val="004753EF"/>
    <w:rsid w:val="00475B5D"/>
    <w:rsid w:val="004769C8"/>
    <w:rsid w:val="004770AB"/>
    <w:rsid w:val="004773DA"/>
    <w:rsid w:val="00477BA1"/>
    <w:rsid w:val="00477BDC"/>
    <w:rsid w:val="004801C8"/>
    <w:rsid w:val="00480F1B"/>
    <w:rsid w:val="00481591"/>
    <w:rsid w:val="00481B3C"/>
    <w:rsid w:val="00482312"/>
    <w:rsid w:val="00482D24"/>
    <w:rsid w:val="004836EA"/>
    <w:rsid w:val="00484227"/>
    <w:rsid w:val="004846AD"/>
    <w:rsid w:val="004849CC"/>
    <w:rsid w:val="00484CCF"/>
    <w:rsid w:val="004850C9"/>
    <w:rsid w:val="004851AF"/>
    <w:rsid w:val="0048528E"/>
    <w:rsid w:val="0048579E"/>
    <w:rsid w:val="00486998"/>
    <w:rsid w:val="00487636"/>
    <w:rsid w:val="00487706"/>
    <w:rsid w:val="004903DB"/>
    <w:rsid w:val="004908EB"/>
    <w:rsid w:val="00490A20"/>
    <w:rsid w:val="004910B9"/>
    <w:rsid w:val="004914C2"/>
    <w:rsid w:val="0049185E"/>
    <w:rsid w:val="004918D6"/>
    <w:rsid w:val="00491BA1"/>
    <w:rsid w:val="00491CEB"/>
    <w:rsid w:val="00491FFC"/>
    <w:rsid w:val="00492006"/>
    <w:rsid w:val="00492C69"/>
    <w:rsid w:val="00492D33"/>
    <w:rsid w:val="00492E6A"/>
    <w:rsid w:val="00493117"/>
    <w:rsid w:val="004935E1"/>
    <w:rsid w:val="00493BD0"/>
    <w:rsid w:val="00493CFB"/>
    <w:rsid w:val="0049496E"/>
    <w:rsid w:val="00494F68"/>
    <w:rsid w:val="00495A36"/>
    <w:rsid w:val="00495B78"/>
    <w:rsid w:val="00495DFC"/>
    <w:rsid w:val="004969D4"/>
    <w:rsid w:val="00496B6A"/>
    <w:rsid w:val="00496DFE"/>
    <w:rsid w:val="00497931"/>
    <w:rsid w:val="00497A15"/>
    <w:rsid w:val="004A0FDF"/>
    <w:rsid w:val="004A1232"/>
    <w:rsid w:val="004A134F"/>
    <w:rsid w:val="004A1753"/>
    <w:rsid w:val="004A1D8E"/>
    <w:rsid w:val="004A1FED"/>
    <w:rsid w:val="004A2363"/>
    <w:rsid w:val="004A249C"/>
    <w:rsid w:val="004A2CC7"/>
    <w:rsid w:val="004A372D"/>
    <w:rsid w:val="004A394F"/>
    <w:rsid w:val="004A4611"/>
    <w:rsid w:val="004A48F9"/>
    <w:rsid w:val="004A499C"/>
    <w:rsid w:val="004A4D65"/>
    <w:rsid w:val="004A5359"/>
    <w:rsid w:val="004A56ED"/>
    <w:rsid w:val="004A5FE0"/>
    <w:rsid w:val="004A67F8"/>
    <w:rsid w:val="004A6980"/>
    <w:rsid w:val="004A74F5"/>
    <w:rsid w:val="004A7597"/>
    <w:rsid w:val="004A75E6"/>
    <w:rsid w:val="004B0254"/>
    <w:rsid w:val="004B0332"/>
    <w:rsid w:val="004B0848"/>
    <w:rsid w:val="004B0AD3"/>
    <w:rsid w:val="004B0D43"/>
    <w:rsid w:val="004B14D6"/>
    <w:rsid w:val="004B1583"/>
    <w:rsid w:val="004B159F"/>
    <w:rsid w:val="004B1985"/>
    <w:rsid w:val="004B1A84"/>
    <w:rsid w:val="004B1ED4"/>
    <w:rsid w:val="004B1EF8"/>
    <w:rsid w:val="004B1F48"/>
    <w:rsid w:val="004B2020"/>
    <w:rsid w:val="004B2123"/>
    <w:rsid w:val="004B2CBB"/>
    <w:rsid w:val="004B3609"/>
    <w:rsid w:val="004B39EB"/>
    <w:rsid w:val="004B3A25"/>
    <w:rsid w:val="004B4000"/>
    <w:rsid w:val="004B4036"/>
    <w:rsid w:val="004B551B"/>
    <w:rsid w:val="004B5ED5"/>
    <w:rsid w:val="004B610A"/>
    <w:rsid w:val="004B6E0F"/>
    <w:rsid w:val="004B7B7B"/>
    <w:rsid w:val="004C0E93"/>
    <w:rsid w:val="004C108E"/>
    <w:rsid w:val="004C150A"/>
    <w:rsid w:val="004C18D9"/>
    <w:rsid w:val="004C1AA5"/>
    <w:rsid w:val="004C23E6"/>
    <w:rsid w:val="004C2867"/>
    <w:rsid w:val="004C2BA8"/>
    <w:rsid w:val="004C3600"/>
    <w:rsid w:val="004C39D6"/>
    <w:rsid w:val="004C3B9C"/>
    <w:rsid w:val="004C3D13"/>
    <w:rsid w:val="004C3DC4"/>
    <w:rsid w:val="004C3F42"/>
    <w:rsid w:val="004C3F8F"/>
    <w:rsid w:val="004C43AE"/>
    <w:rsid w:val="004C45C5"/>
    <w:rsid w:val="004C4D2A"/>
    <w:rsid w:val="004C505B"/>
    <w:rsid w:val="004C54D1"/>
    <w:rsid w:val="004C560B"/>
    <w:rsid w:val="004C587D"/>
    <w:rsid w:val="004C5A73"/>
    <w:rsid w:val="004C5C8B"/>
    <w:rsid w:val="004C5F4B"/>
    <w:rsid w:val="004C632A"/>
    <w:rsid w:val="004C6348"/>
    <w:rsid w:val="004C641A"/>
    <w:rsid w:val="004C64E8"/>
    <w:rsid w:val="004C6639"/>
    <w:rsid w:val="004C689B"/>
    <w:rsid w:val="004C697C"/>
    <w:rsid w:val="004C6CBC"/>
    <w:rsid w:val="004C6E41"/>
    <w:rsid w:val="004C6E90"/>
    <w:rsid w:val="004C760C"/>
    <w:rsid w:val="004C7E9D"/>
    <w:rsid w:val="004D0948"/>
    <w:rsid w:val="004D0BCC"/>
    <w:rsid w:val="004D1132"/>
    <w:rsid w:val="004D1204"/>
    <w:rsid w:val="004D1927"/>
    <w:rsid w:val="004D1FCD"/>
    <w:rsid w:val="004D2DC9"/>
    <w:rsid w:val="004D32CB"/>
    <w:rsid w:val="004D37B4"/>
    <w:rsid w:val="004D3BC2"/>
    <w:rsid w:val="004D3FBE"/>
    <w:rsid w:val="004D4336"/>
    <w:rsid w:val="004D43E3"/>
    <w:rsid w:val="004D4CC6"/>
    <w:rsid w:val="004D53DB"/>
    <w:rsid w:val="004D54C2"/>
    <w:rsid w:val="004D582F"/>
    <w:rsid w:val="004D652B"/>
    <w:rsid w:val="004D686E"/>
    <w:rsid w:val="004D768E"/>
    <w:rsid w:val="004D7B5A"/>
    <w:rsid w:val="004E013B"/>
    <w:rsid w:val="004E0A4E"/>
    <w:rsid w:val="004E0AEE"/>
    <w:rsid w:val="004E0DC5"/>
    <w:rsid w:val="004E12F6"/>
    <w:rsid w:val="004E1467"/>
    <w:rsid w:val="004E1BF1"/>
    <w:rsid w:val="004E1CCD"/>
    <w:rsid w:val="004E1D38"/>
    <w:rsid w:val="004E2023"/>
    <w:rsid w:val="004E207E"/>
    <w:rsid w:val="004E2431"/>
    <w:rsid w:val="004E27B1"/>
    <w:rsid w:val="004E2A28"/>
    <w:rsid w:val="004E2B39"/>
    <w:rsid w:val="004E3000"/>
    <w:rsid w:val="004E38A0"/>
    <w:rsid w:val="004E3C07"/>
    <w:rsid w:val="004E43EB"/>
    <w:rsid w:val="004E4559"/>
    <w:rsid w:val="004E500D"/>
    <w:rsid w:val="004E5237"/>
    <w:rsid w:val="004E530A"/>
    <w:rsid w:val="004E55AA"/>
    <w:rsid w:val="004E5A62"/>
    <w:rsid w:val="004E6542"/>
    <w:rsid w:val="004E65EB"/>
    <w:rsid w:val="004E7438"/>
    <w:rsid w:val="004E77B3"/>
    <w:rsid w:val="004E7C0F"/>
    <w:rsid w:val="004E7FB4"/>
    <w:rsid w:val="004F0695"/>
    <w:rsid w:val="004F079C"/>
    <w:rsid w:val="004F0C58"/>
    <w:rsid w:val="004F1010"/>
    <w:rsid w:val="004F1A7C"/>
    <w:rsid w:val="004F1E45"/>
    <w:rsid w:val="004F207A"/>
    <w:rsid w:val="004F2100"/>
    <w:rsid w:val="004F21FA"/>
    <w:rsid w:val="004F2773"/>
    <w:rsid w:val="004F29EC"/>
    <w:rsid w:val="004F3742"/>
    <w:rsid w:val="004F3ED0"/>
    <w:rsid w:val="004F46D3"/>
    <w:rsid w:val="004F46D6"/>
    <w:rsid w:val="004F5C5D"/>
    <w:rsid w:val="004F656B"/>
    <w:rsid w:val="004F678D"/>
    <w:rsid w:val="004F6854"/>
    <w:rsid w:val="004F69EB"/>
    <w:rsid w:val="004F6B92"/>
    <w:rsid w:val="004F76CD"/>
    <w:rsid w:val="004F7D13"/>
    <w:rsid w:val="004F7DD5"/>
    <w:rsid w:val="004F7F18"/>
    <w:rsid w:val="005001EB"/>
    <w:rsid w:val="00500223"/>
    <w:rsid w:val="0050085C"/>
    <w:rsid w:val="005008E0"/>
    <w:rsid w:val="00500900"/>
    <w:rsid w:val="005009FB"/>
    <w:rsid w:val="00500A8B"/>
    <w:rsid w:val="00501057"/>
    <w:rsid w:val="00501081"/>
    <w:rsid w:val="00501A5E"/>
    <w:rsid w:val="0050210D"/>
    <w:rsid w:val="005023BF"/>
    <w:rsid w:val="00502509"/>
    <w:rsid w:val="00502574"/>
    <w:rsid w:val="00502825"/>
    <w:rsid w:val="00502AAC"/>
    <w:rsid w:val="00502B05"/>
    <w:rsid w:val="005031E2"/>
    <w:rsid w:val="00503275"/>
    <w:rsid w:val="005034B0"/>
    <w:rsid w:val="00503812"/>
    <w:rsid w:val="00504553"/>
    <w:rsid w:val="00504608"/>
    <w:rsid w:val="0050496E"/>
    <w:rsid w:val="005049A3"/>
    <w:rsid w:val="00506182"/>
    <w:rsid w:val="00506C0E"/>
    <w:rsid w:val="00506CA1"/>
    <w:rsid w:val="005070A2"/>
    <w:rsid w:val="005070B4"/>
    <w:rsid w:val="005075D1"/>
    <w:rsid w:val="00507C2C"/>
    <w:rsid w:val="00507FAD"/>
    <w:rsid w:val="00510AFF"/>
    <w:rsid w:val="005118F1"/>
    <w:rsid w:val="00511FD5"/>
    <w:rsid w:val="00512371"/>
    <w:rsid w:val="005123B5"/>
    <w:rsid w:val="0051284B"/>
    <w:rsid w:val="00512982"/>
    <w:rsid w:val="00512A41"/>
    <w:rsid w:val="00512AEB"/>
    <w:rsid w:val="005133D2"/>
    <w:rsid w:val="005133E0"/>
    <w:rsid w:val="00513AD9"/>
    <w:rsid w:val="005140F7"/>
    <w:rsid w:val="005145A7"/>
    <w:rsid w:val="005146D8"/>
    <w:rsid w:val="00514D76"/>
    <w:rsid w:val="00515208"/>
    <w:rsid w:val="005152C6"/>
    <w:rsid w:val="00515365"/>
    <w:rsid w:val="0051555F"/>
    <w:rsid w:val="00515BA3"/>
    <w:rsid w:val="005163E7"/>
    <w:rsid w:val="00516C1F"/>
    <w:rsid w:val="00516FA9"/>
    <w:rsid w:val="0051734C"/>
    <w:rsid w:val="005175C8"/>
    <w:rsid w:val="00517F8A"/>
    <w:rsid w:val="00520186"/>
    <w:rsid w:val="005205CB"/>
    <w:rsid w:val="00521066"/>
    <w:rsid w:val="005212FA"/>
    <w:rsid w:val="005219CD"/>
    <w:rsid w:val="00522064"/>
    <w:rsid w:val="00522387"/>
    <w:rsid w:val="0052262F"/>
    <w:rsid w:val="00523113"/>
    <w:rsid w:val="00523274"/>
    <w:rsid w:val="005234C8"/>
    <w:rsid w:val="00523722"/>
    <w:rsid w:val="00523A58"/>
    <w:rsid w:val="00523A60"/>
    <w:rsid w:val="00523FF6"/>
    <w:rsid w:val="00524016"/>
    <w:rsid w:val="00525004"/>
    <w:rsid w:val="005258B3"/>
    <w:rsid w:val="00525D6D"/>
    <w:rsid w:val="0052607C"/>
    <w:rsid w:val="005261AC"/>
    <w:rsid w:val="00526280"/>
    <w:rsid w:val="005266ED"/>
    <w:rsid w:val="00526813"/>
    <w:rsid w:val="0052692B"/>
    <w:rsid w:val="00526987"/>
    <w:rsid w:val="00526D14"/>
    <w:rsid w:val="00526F62"/>
    <w:rsid w:val="00527A1C"/>
    <w:rsid w:val="005305F9"/>
    <w:rsid w:val="00530928"/>
    <w:rsid w:val="00530C0D"/>
    <w:rsid w:val="00530E86"/>
    <w:rsid w:val="005319FE"/>
    <w:rsid w:val="00531F9C"/>
    <w:rsid w:val="00532394"/>
    <w:rsid w:val="005334D7"/>
    <w:rsid w:val="00534479"/>
    <w:rsid w:val="00534A60"/>
    <w:rsid w:val="00534AFD"/>
    <w:rsid w:val="00534F2C"/>
    <w:rsid w:val="0053503B"/>
    <w:rsid w:val="005350C6"/>
    <w:rsid w:val="00535755"/>
    <w:rsid w:val="005357C8"/>
    <w:rsid w:val="00535840"/>
    <w:rsid w:val="00535EF8"/>
    <w:rsid w:val="00535F48"/>
    <w:rsid w:val="0053604A"/>
    <w:rsid w:val="00536FB7"/>
    <w:rsid w:val="0053728F"/>
    <w:rsid w:val="005377BF"/>
    <w:rsid w:val="00537D43"/>
    <w:rsid w:val="00537E2B"/>
    <w:rsid w:val="00540251"/>
    <w:rsid w:val="005402D4"/>
    <w:rsid w:val="00540929"/>
    <w:rsid w:val="00540E36"/>
    <w:rsid w:val="00540EC8"/>
    <w:rsid w:val="005412B0"/>
    <w:rsid w:val="00541CE9"/>
    <w:rsid w:val="0054229A"/>
    <w:rsid w:val="0054235B"/>
    <w:rsid w:val="00542565"/>
    <w:rsid w:val="005427DA"/>
    <w:rsid w:val="0054293C"/>
    <w:rsid w:val="0054346F"/>
    <w:rsid w:val="00543946"/>
    <w:rsid w:val="00543D5A"/>
    <w:rsid w:val="00543DFB"/>
    <w:rsid w:val="00544642"/>
    <w:rsid w:val="005446E1"/>
    <w:rsid w:val="00544AD8"/>
    <w:rsid w:val="00544CAB"/>
    <w:rsid w:val="0054519B"/>
    <w:rsid w:val="005455E4"/>
    <w:rsid w:val="005460AF"/>
    <w:rsid w:val="005463D5"/>
    <w:rsid w:val="00546739"/>
    <w:rsid w:val="005467E9"/>
    <w:rsid w:val="005474DC"/>
    <w:rsid w:val="005474F8"/>
    <w:rsid w:val="005475A5"/>
    <w:rsid w:val="005476BA"/>
    <w:rsid w:val="00547850"/>
    <w:rsid w:val="005515E2"/>
    <w:rsid w:val="00551750"/>
    <w:rsid w:val="00551870"/>
    <w:rsid w:val="0055199C"/>
    <w:rsid w:val="00551B4B"/>
    <w:rsid w:val="00551E24"/>
    <w:rsid w:val="005524E8"/>
    <w:rsid w:val="005526BB"/>
    <w:rsid w:val="00552DFC"/>
    <w:rsid w:val="00553093"/>
    <w:rsid w:val="005531EF"/>
    <w:rsid w:val="0055389D"/>
    <w:rsid w:val="00553F4A"/>
    <w:rsid w:val="00554352"/>
    <w:rsid w:val="00554393"/>
    <w:rsid w:val="00554551"/>
    <w:rsid w:val="00554799"/>
    <w:rsid w:val="00554B4F"/>
    <w:rsid w:val="00554BA1"/>
    <w:rsid w:val="00555DE8"/>
    <w:rsid w:val="005561AC"/>
    <w:rsid w:val="00556F89"/>
    <w:rsid w:val="005571AD"/>
    <w:rsid w:val="00557286"/>
    <w:rsid w:val="00557897"/>
    <w:rsid w:val="005603FB"/>
    <w:rsid w:val="00560B04"/>
    <w:rsid w:val="005615C4"/>
    <w:rsid w:val="00561B1C"/>
    <w:rsid w:val="0056228B"/>
    <w:rsid w:val="00562FC1"/>
    <w:rsid w:val="00563170"/>
    <w:rsid w:val="00563F7E"/>
    <w:rsid w:val="005641D2"/>
    <w:rsid w:val="00564339"/>
    <w:rsid w:val="005650AB"/>
    <w:rsid w:val="005650B5"/>
    <w:rsid w:val="0056520D"/>
    <w:rsid w:val="00565305"/>
    <w:rsid w:val="005653D4"/>
    <w:rsid w:val="005657C2"/>
    <w:rsid w:val="00565C10"/>
    <w:rsid w:val="00565C13"/>
    <w:rsid w:val="00565FD7"/>
    <w:rsid w:val="00566583"/>
    <w:rsid w:val="00566651"/>
    <w:rsid w:val="00566BCF"/>
    <w:rsid w:val="00566CBD"/>
    <w:rsid w:val="00567452"/>
    <w:rsid w:val="005676AC"/>
    <w:rsid w:val="00567A5A"/>
    <w:rsid w:val="005706CC"/>
    <w:rsid w:val="005708F1"/>
    <w:rsid w:val="00570B5B"/>
    <w:rsid w:val="00571494"/>
    <w:rsid w:val="00571ADC"/>
    <w:rsid w:val="00571E0E"/>
    <w:rsid w:val="00573957"/>
    <w:rsid w:val="00573CF0"/>
    <w:rsid w:val="005744C7"/>
    <w:rsid w:val="00574805"/>
    <w:rsid w:val="00574E1D"/>
    <w:rsid w:val="00575AC6"/>
    <w:rsid w:val="00575D70"/>
    <w:rsid w:val="00575FC8"/>
    <w:rsid w:val="00576290"/>
    <w:rsid w:val="00576A35"/>
    <w:rsid w:val="00576E22"/>
    <w:rsid w:val="00576FC7"/>
    <w:rsid w:val="00577257"/>
    <w:rsid w:val="00577467"/>
    <w:rsid w:val="005778DC"/>
    <w:rsid w:val="005779AF"/>
    <w:rsid w:val="00580630"/>
    <w:rsid w:val="005808FE"/>
    <w:rsid w:val="0058094C"/>
    <w:rsid w:val="00580A64"/>
    <w:rsid w:val="00581DAC"/>
    <w:rsid w:val="00582084"/>
    <w:rsid w:val="005823BD"/>
    <w:rsid w:val="00582587"/>
    <w:rsid w:val="00582EB2"/>
    <w:rsid w:val="005830F2"/>
    <w:rsid w:val="005842BE"/>
    <w:rsid w:val="005844AB"/>
    <w:rsid w:val="005844C7"/>
    <w:rsid w:val="005846E6"/>
    <w:rsid w:val="005846EE"/>
    <w:rsid w:val="00584BC6"/>
    <w:rsid w:val="00584D2F"/>
    <w:rsid w:val="00584E37"/>
    <w:rsid w:val="00585A7A"/>
    <w:rsid w:val="00585E6A"/>
    <w:rsid w:val="00585F1F"/>
    <w:rsid w:val="00586030"/>
    <w:rsid w:val="00586585"/>
    <w:rsid w:val="005869F0"/>
    <w:rsid w:val="00586B1F"/>
    <w:rsid w:val="00586C1C"/>
    <w:rsid w:val="00586EA3"/>
    <w:rsid w:val="00586F7E"/>
    <w:rsid w:val="00587235"/>
    <w:rsid w:val="00587640"/>
    <w:rsid w:val="00587692"/>
    <w:rsid w:val="00587BA7"/>
    <w:rsid w:val="0059076D"/>
    <w:rsid w:val="00590B8F"/>
    <w:rsid w:val="0059133B"/>
    <w:rsid w:val="00591835"/>
    <w:rsid w:val="005918B5"/>
    <w:rsid w:val="005918C8"/>
    <w:rsid w:val="00591A1B"/>
    <w:rsid w:val="00591C75"/>
    <w:rsid w:val="00591DCF"/>
    <w:rsid w:val="0059211C"/>
    <w:rsid w:val="00592201"/>
    <w:rsid w:val="00592C30"/>
    <w:rsid w:val="00593720"/>
    <w:rsid w:val="00593892"/>
    <w:rsid w:val="00593D5C"/>
    <w:rsid w:val="005944CD"/>
    <w:rsid w:val="00594782"/>
    <w:rsid w:val="00594AC7"/>
    <w:rsid w:val="00594BC4"/>
    <w:rsid w:val="00595473"/>
    <w:rsid w:val="005954BE"/>
    <w:rsid w:val="00595ACF"/>
    <w:rsid w:val="005964A5"/>
    <w:rsid w:val="005975AA"/>
    <w:rsid w:val="00597B83"/>
    <w:rsid w:val="00597C2E"/>
    <w:rsid w:val="00597FE0"/>
    <w:rsid w:val="005A04A8"/>
    <w:rsid w:val="005A0851"/>
    <w:rsid w:val="005A1129"/>
    <w:rsid w:val="005A2B46"/>
    <w:rsid w:val="005A2BB2"/>
    <w:rsid w:val="005A2EB5"/>
    <w:rsid w:val="005A2F5A"/>
    <w:rsid w:val="005A30C3"/>
    <w:rsid w:val="005A454C"/>
    <w:rsid w:val="005A4B4E"/>
    <w:rsid w:val="005A4B56"/>
    <w:rsid w:val="005A530C"/>
    <w:rsid w:val="005A5E49"/>
    <w:rsid w:val="005A6DDA"/>
    <w:rsid w:val="005A70A7"/>
    <w:rsid w:val="005A7117"/>
    <w:rsid w:val="005A7C3A"/>
    <w:rsid w:val="005A7FEA"/>
    <w:rsid w:val="005B01A5"/>
    <w:rsid w:val="005B0278"/>
    <w:rsid w:val="005B0C58"/>
    <w:rsid w:val="005B18E6"/>
    <w:rsid w:val="005B2AB9"/>
    <w:rsid w:val="005B35CF"/>
    <w:rsid w:val="005B37B1"/>
    <w:rsid w:val="005B3920"/>
    <w:rsid w:val="005B3B01"/>
    <w:rsid w:val="005B3BE8"/>
    <w:rsid w:val="005B3F3A"/>
    <w:rsid w:val="005B4874"/>
    <w:rsid w:val="005B4B54"/>
    <w:rsid w:val="005B4E09"/>
    <w:rsid w:val="005B4E89"/>
    <w:rsid w:val="005B5139"/>
    <w:rsid w:val="005B5BAD"/>
    <w:rsid w:val="005B5BB2"/>
    <w:rsid w:val="005B63B1"/>
    <w:rsid w:val="005B6DDF"/>
    <w:rsid w:val="005B6EFF"/>
    <w:rsid w:val="005B7C2B"/>
    <w:rsid w:val="005C06B6"/>
    <w:rsid w:val="005C0741"/>
    <w:rsid w:val="005C13CD"/>
    <w:rsid w:val="005C15B3"/>
    <w:rsid w:val="005C309D"/>
    <w:rsid w:val="005C32E1"/>
    <w:rsid w:val="005C3557"/>
    <w:rsid w:val="005C37D3"/>
    <w:rsid w:val="005C3BF2"/>
    <w:rsid w:val="005C3DF4"/>
    <w:rsid w:val="005C425B"/>
    <w:rsid w:val="005C4402"/>
    <w:rsid w:val="005C4412"/>
    <w:rsid w:val="005C4427"/>
    <w:rsid w:val="005C4508"/>
    <w:rsid w:val="005C48C6"/>
    <w:rsid w:val="005C4C56"/>
    <w:rsid w:val="005C50CC"/>
    <w:rsid w:val="005C5147"/>
    <w:rsid w:val="005C555E"/>
    <w:rsid w:val="005C57EA"/>
    <w:rsid w:val="005C5DE9"/>
    <w:rsid w:val="005C5EEA"/>
    <w:rsid w:val="005C64BF"/>
    <w:rsid w:val="005C657C"/>
    <w:rsid w:val="005C71E7"/>
    <w:rsid w:val="005C76D5"/>
    <w:rsid w:val="005C7DA4"/>
    <w:rsid w:val="005D0D93"/>
    <w:rsid w:val="005D0E7F"/>
    <w:rsid w:val="005D1AFD"/>
    <w:rsid w:val="005D262D"/>
    <w:rsid w:val="005D2AD4"/>
    <w:rsid w:val="005D2B3A"/>
    <w:rsid w:val="005D2CE3"/>
    <w:rsid w:val="005D471A"/>
    <w:rsid w:val="005D4B17"/>
    <w:rsid w:val="005D5228"/>
    <w:rsid w:val="005D5516"/>
    <w:rsid w:val="005D5825"/>
    <w:rsid w:val="005D5955"/>
    <w:rsid w:val="005D6183"/>
    <w:rsid w:val="005D6384"/>
    <w:rsid w:val="005D6BAE"/>
    <w:rsid w:val="005D6CC2"/>
    <w:rsid w:val="005D76C9"/>
    <w:rsid w:val="005D796F"/>
    <w:rsid w:val="005D7FEC"/>
    <w:rsid w:val="005E0C32"/>
    <w:rsid w:val="005E0F81"/>
    <w:rsid w:val="005E1F9A"/>
    <w:rsid w:val="005E25AA"/>
    <w:rsid w:val="005E291E"/>
    <w:rsid w:val="005E2B9F"/>
    <w:rsid w:val="005E2D63"/>
    <w:rsid w:val="005E2F4F"/>
    <w:rsid w:val="005E338F"/>
    <w:rsid w:val="005E3422"/>
    <w:rsid w:val="005E34BE"/>
    <w:rsid w:val="005E3C06"/>
    <w:rsid w:val="005E4797"/>
    <w:rsid w:val="005E495E"/>
    <w:rsid w:val="005E4E41"/>
    <w:rsid w:val="005E5B28"/>
    <w:rsid w:val="005E5EA1"/>
    <w:rsid w:val="005E6036"/>
    <w:rsid w:val="005E663D"/>
    <w:rsid w:val="005E6CEB"/>
    <w:rsid w:val="005E77CF"/>
    <w:rsid w:val="005E7A58"/>
    <w:rsid w:val="005E7DFF"/>
    <w:rsid w:val="005F0068"/>
    <w:rsid w:val="005F008D"/>
    <w:rsid w:val="005F034A"/>
    <w:rsid w:val="005F0E7B"/>
    <w:rsid w:val="005F1F03"/>
    <w:rsid w:val="005F1F6D"/>
    <w:rsid w:val="005F21C7"/>
    <w:rsid w:val="005F281A"/>
    <w:rsid w:val="005F2CB4"/>
    <w:rsid w:val="005F2F0F"/>
    <w:rsid w:val="005F32CC"/>
    <w:rsid w:val="005F33A2"/>
    <w:rsid w:val="005F3A1C"/>
    <w:rsid w:val="005F3EA1"/>
    <w:rsid w:val="005F4120"/>
    <w:rsid w:val="005F467A"/>
    <w:rsid w:val="005F4F36"/>
    <w:rsid w:val="005F6098"/>
    <w:rsid w:val="005F61CC"/>
    <w:rsid w:val="005F69BD"/>
    <w:rsid w:val="005F6B89"/>
    <w:rsid w:val="005F707C"/>
    <w:rsid w:val="005F74C1"/>
    <w:rsid w:val="005F7668"/>
    <w:rsid w:val="005F7E5B"/>
    <w:rsid w:val="005F7F4D"/>
    <w:rsid w:val="006002DA"/>
    <w:rsid w:val="006003A8"/>
    <w:rsid w:val="00600B52"/>
    <w:rsid w:val="00600F12"/>
    <w:rsid w:val="00601499"/>
    <w:rsid w:val="0060170B"/>
    <w:rsid w:val="00601D8B"/>
    <w:rsid w:val="00602133"/>
    <w:rsid w:val="006023BC"/>
    <w:rsid w:val="006023D5"/>
    <w:rsid w:val="006030E7"/>
    <w:rsid w:val="006033B4"/>
    <w:rsid w:val="006036AD"/>
    <w:rsid w:val="006041E6"/>
    <w:rsid w:val="00604807"/>
    <w:rsid w:val="00604CB4"/>
    <w:rsid w:val="00604DA1"/>
    <w:rsid w:val="006052A0"/>
    <w:rsid w:val="00605DA3"/>
    <w:rsid w:val="00606013"/>
    <w:rsid w:val="006071D1"/>
    <w:rsid w:val="0060747B"/>
    <w:rsid w:val="00607494"/>
    <w:rsid w:val="006075FB"/>
    <w:rsid w:val="00607709"/>
    <w:rsid w:val="00607B02"/>
    <w:rsid w:val="00610733"/>
    <w:rsid w:val="0061090D"/>
    <w:rsid w:val="00610B92"/>
    <w:rsid w:val="0061127D"/>
    <w:rsid w:val="00611ACE"/>
    <w:rsid w:val="00611CF3"/>
    <w:rsid w:val="006121EB"/>
    <w:rsid w:val="00612205"/>
    <w:rsid w:val="006122FA"/>
    <w:rsid w:val="00612922"/>
    <w:rsid w:val="00612A4C"/>
    <w:rsid w:val="006133AF"/>
    <w:rsid w:val="006137AB"/>
    <w:rsid w:val="006139F3"/>
    <w:rsid w:val="00613B5B"/>
    <w:rsid w:val="00613B8D"/>
    <w:rsid w:val="00613C78"/>
    <w:rsid w:val="0061445B"/>
    <w:rsid w:val="00615573"/>
    <w:rsid w:val="00615B2B"/>
    <w:rsid w:val="00615F3B"/>
    <w:rsid w:val="00615F67"/>
    <w:rsid w:val="006160EA"/>
    <w:rsid w:val="006162E9"/>
    <w:rsid w:val="0061651A"/>
    <w:rsid w:val="006167EE"/>
    <w:rsid w:val="00616AE0"/>
    <w:rsid w:val="00616B39"/>
    <w:rsid w:val="00616EB8"/>
    <w:rsid w:val="00616F2A"/>
    <w:rsid w:val="00617885"/>
    <w:rsid w:val="0061792B"/>
    <w:rsid w:val="00617E9B"/>
    <w:rsid w:val="00620B1B"/>
    <w:rsid w:val="006214D5"/>
    <w:rsid w:val="006224EA"/>
    <w:rsid w:val="0062277A"/>
    <w:rsid w:val="006229CE"/>
    <w:rsid w:val="00623504"/>
    <w:rsid w:val="00623940"/>
    <w:rsid w:val="00623A5F"/>
    <w:rsid w:val="00623CEB"/>
    <w:rsid w:val="00623E09"/>
    <w:rsid w:val="0062418E"/>
    <w:rsid w:val="00624CC9"/>
    <w:rsid w:val="00625A21"/>
    <w:rsid w:val="00625C4C"/>
    <w:rsid w:val="00625FC3"/>
    <w:rsid w:val="0062646B"/>
    <w:rsid w:val="00626A77"/>
    <w:rsid w:val="00626E7F"/>
    <w:rsid w:val="00627201"/>
    <w:rsid w:val="00627941"/>
    <w:rsid w:val="00627CD5"/>
    <w:rsid w:val="0063062F"/>
    <w:rsid w:val="00630AB9"/>
    <w:rsid w:val="006315F4"/>
    <w:rsid w:val="00631C00"/>
    <w:rsid w:val="00631F42"/>
    <w:rsid w:val="00631FC2"/>
    <w:rsid w:val="0063208F"/>
    <w:rsid w:val="00632682"/>
    <w:rsid w:val="0063320A"/>
    <w:rsid w:val="006334EF"/>
    <w:rsid w:val="00633671"/>
    <w:rsid w:val="00633C9D"/>
    <w:rsid w:val="00634348"/>
    <w:rsid w:val="00634614"/>
    <w:rsid w:val="00635FB3"/>
    <w:rsid w:val="00636639"/>
    <w:rsid w:val="006368E7"/>
    <w:rsid w:val="00636BB0"/>
    <w:rsid w:val="006379F0"/>
    <w:rsid w:val="00637A54"/>
    <w:rsid w:val="00637DA8"/>
    <w:rsid w:val="00637F18"/>
    <w:rsid w:val="00637F61"/>
    <w:rsid w:val="00640153"/>
    <w:rsid w:val="00640762"/>
    <w:rsid w:val="00640853"/>
    <w:rsid w:val="006409A5"/>
    <w:rsid w:val="00641760"/>
    <w:rsid w:val="00641CBA"/>
    <w:rsid w:val="0064254B"/>
    <w:rsid w:val="0064260B"/>
    <w:rsid w:val="00642A30"/>
    <w:rsid w:val="00642B61"/>
    <w:rsid w:val="00642C8E"/>
    <w:rsid w:val="006431A9"/>
    <w:rsid w:val="00643991"/>
    <w:rsid w:val="00643F0A"/>
    <w:rsid w:val="006449EA"/>
    <w:rsid w:val="00644B69"/>
    <w:rsid w:val="00645057"/>
    <w:rsid w:val="0064519E"/>
    <w:rsid w:val="00646DE3"/>
    <w:rsid w:val="00646DFE"/>
    <w:rsid w:val="00647374"/>
    <w:rsid w:val="006473A0"/>
    <w:rsid w:val="006477A2"/>
    <w:rsid w:val="00647E5D"/>
    <w:rsid w:val="006504D7"/>
    <w:rsid w:val="00650C9D"/>
    <w:rsid w:val="00650D29"/>
    <w:rsid w:val="00650F70"/>
    <w:rsid w:val="00651647"/>
    <w:rsid w:val="00651A45"/>
    <w:rsid w:val="00651C62"/>
    <w:rsid w:val="00652184"/>
    <w:rsid w:val="006530CA"/>
    <w:rsid w:val="006542E4"/>
    <w:rsid w:val="0065430A"/>
    <w:rsid w:val="00654AC3"/>
    <w:rsid w:val="00654F77"/>
    <w:rsid w:val="00655F17"/>
    <w:rsid w:val="006571E3"/>
    <w:rsid w:val="00657798"/>
    <w:rsid w:val="00657B74"/>
    <w:rsid w:val="00657D84"/>
    <w:rsid w:val="00657EEA"/>
    <w:rsid w:val="006600BD"/>
    <w:rsid w:val="006604FC"/>
    <w:rsid w:val="006607A6"/>
    <w:rsid w:val="006607E3"/>
    <w:rsid w:val="006613CF"/>
    <w:rsid w:val="006615B1"/>
    <w:rsid w:val="00661A53"/>
    <w:rsid w:val="00661DE3"/>
    <w:rsid w:val="006620AB"/>
    <w:rsid w:val="00663269"/>
    <w:rsid w:val="00663277"/>
    <w:rsid w:val="0066337C"/>
    <w:rsid w:val="006633C2"/>
    <w:rsid w:val="006636A3"/>
    <w:rsid w:val="00663CA6"/>
    <w:rsid w:val="00663F5A"/>
    <w:rsid w:val="00664C64"/>
    <w:rsid w:val="0066523A"/>
    <w:rsid w:val="00665FC7"/>
    <w:rsid w:val="006662A0"/>
    <w:rsid w:val="00666CAB"/>
    <w:rsid w:val="006672C8"/>
    <w:rsid w:val="006675A2"/>
    <w:rsid w:val="006675F5"/>
    <w:rsid w:val="00667638"/>
    <w:rsid w:val="0066771D"/>
    <w:rsid w:val="00667D28"/>
    <w:rsid w:val="00670719"/>
    <w:rsid w:val="00670A35"/>
    <w:rsid w:val="006715CC"/>
    <w:rsid w:val="006717A8"/>
    <w:rsid w:val="00671F03"/>
    <w:rsid w:val="00671FF0"/>
    <w:rsid w:val="0067240A"/>
    <w:rsid w:val="00672544"/>
    <w:rsid w:val="0067297E"/>
    <w:rsid w:val="00672C24"/>
    <w:rsid w:val="00672F7A"/>
    <w:rsid w:val="00673522"/>
    <w:rsid w:val="006735CB"/>
    <w:rsid w:val="00673D5B"/>
    <w:rsid w:val="00674746"/>
    <w:rsid w:val="00674C8F"/>
    <w:rsid w:val="00674E08"/>
    <w:rsid w:val="00675465"/>
    <w:rsid w:val="006754F9"/>
    <w:rsid w:val="0067596A"/>
    <w:rsid w:val="00675A09"/>
    <w:rsid w:val="00676297"/>
    <w:rsid w:val="00676467"/>
    <w:rsid w:val="006764BB"/>
    <w:rsid w:val="00676D65"/>
    <w:rsid w:val="0067767D"/>
    <w:rsid w:val="00677965"/>
    <w:rsid w:val="00677A1B"/>
    <w:rsid w:val="00677EFE"/>
    <w:rsid w:val="00680132"/>
    <w:rsid w:val="0068017F"/>
    <w:rsid w:val="006801FA"/>
    <w:rsid w:val="00680438"/>
    <w:rsid w:val="00680697"/>
    <w:rsid w:val="00680758"/>
    <w:rsid w:val="00681173"/>
    <w:rsid w:val="006812FD"/>
    <w:rsid w:val="0068161B"/>
    <w:rsid w:val="00681788"/>
    <w:rsid w:val="00681A7B"/>
    <w:rsid w:val="00682940"/>
    <w:rsid w:val="00682BD3"/>
    <w:rsid w:val="00682F84"/>
    <w:rsid w:val="006831F4"/>
    <w:rsid w:val="0068357E"/>
    <w:rsid w:val="0068365F"/>
    <w:rsid w:val="0068393A"/>
    <w:rsid w:val="00683A6B"/>
    <w:rsid w:val="00684138"/>
    <w:rsid w:val="00684553"/>
    <w:rsid w:val="00685567"/>
    <w:rsid w:val="00685936"/>
    <w:rsid w:val="00685952"/>
    <w:rsid w:val="0068643C"/>
    <w:rsid w:val="006864E1"/>
    <w:rsid w:val="00687A36"/>
    <w:rsid w:val="00687D1E"/>
    <w:rsid w:val="00690153"/>
    <w:rsid w:val="00690ADE"/>
    <w:rsid w:val="00690CFA"/>
    <w:rsid w:val="00690F95"/>
    <w:rsid w:val="006917AF"/>
    <w:rsid w:val="00691D39"/>
    <w:rsid w:val="00691E00"/>
    <w:rsid w:val="006924E1"/>
    <w:rsid w:val="00692945"/>
    <w:rsid w:val="00692D27"/>
    <w:rsid w:val="00692DF0"/>
    <w:rsid w:val="00693D2C"/>
    <w:rsid w:val="0069401F"/>
    <w:rsid w:val="00694484"/>
    <w:rsid w:val="006949FD"/>
    <w:rsid w:val="00694B41"/>
    <w:rsid w:val="00694BD1"/>
    <w:rsid w:val="00694E92"/>
    <w:rsid w:val="00695138"/>
    <w:rsid w:val="00695790"/>
    <w:rsid w:val="006958E6"/>
    <w:rsid w:val="00696038"/>
    <w:rsid w:val="00696A81"/>
    <w:rsid w:val="00697351"/>
    <w:rsid w:val="006974B3"/>
    <w:rsid w:val="00697F4D"/>
    <w:rsid w:val="006A03A6"/>
    <w:rsid w:val="006A07A7"/>
    <w:rsid w:val="006A14BF"/>
    <w:rsid w:val="006A1791"/>
    <w:rsid w:val="006A1979"/>
    <w:rsid w:val="006A2677"/>
    <w:rsid w:val="006A32FC"/>
    <w:rsid w:val="006A3327"/>
    <w:rsid w:val="006A3A4B"/>
    <w:rsid w:val="006A3CF2"/>
    <w:rsid w:val="006A4163"/>
    <w:rsid w:val="006A4600"/>
    <w:rsid w:val="006A4F35"/>
    <w:rsid w:val="006A5A2B"/>
    <w:rsid w:val="006A7264"/>
    <w:rsid w:val="006A7F9B"/>
    <w:rsid w:val="006B106D"/>
    <w:rsid w:val="006B1FFD"/>
    <w:rsid w:val="006B2485"/>
    <w:rsid w:val="006B2666"/>
    <w:rsid w:val="006B2758"/>
    <w:rsid w:val="006B27E9"/>
    <w:rsid w:val="006B29E1"/>
    <w:rsid w:val="006B2CFC"/>
    <w:rsid w:val="006B3162"/>
    <w:rsid w:val="006B338F"/>
    <w:rsid w:val="006B33EB"/>
    <w:rsid w:val="006B3C82"/>
    <w:rsid w:val="006B3CC5"/>
    <w:rsid w:val="006B3F69"/>
    <w:rsid w:val="006B4597"/>
    <w:rsid w:val="006B53E8"/>
    <w:rsid w:val="006B5DE3"/>
    <w:rsid w:val="006B607F"/>
    <w:rsid w:val="006B6A7F"/>
    <w:rsid w:val="006B7884"/>
    <w:rsid w:val="006B7EDC"/>
    <w:rsid w:val="006C02FD"/>
    <w:rsid w:val="006C03D5"/>
    <w:rsid w:val="006C0651"/>
    <w:rsid w:val="006C0BA2"/>
    <w:rsid w:val="006C1041"/>
    <w:rsid w:val="006C1B31"/>
    <w:rsid w:val="006C1C76"/>
    <w:rsid w:val="006C1FE1"/>
    <w:rsid w:val="006C2715"/>
    <w:rsid w:val="006C3061"/>
    <w:rsid w:val="006C334F"/>
    <w:rsid w:val="006C352D"/>
    <w:rsid w:val="006C36FC"/>
    <w:rsid w:val="006C3872"/>
    <w:rsid w:val="006C3D67"/>
    <w:rsid w:val="006C46D0"/>
    <w:rsid w:val="006C4FD3"/>
    <w:rsid w:val="006C50CC"/>
    <w:rsid w:val="006C554B"/>
    <w:rsid w:val="006C55CC"/>
    <w:rsid w:val="006C58F8"/>
    <w:rsid w:val="006C5904"/>
    <w:rsid w:val="006C5FE7"/>
    <w:rsid w:val="006C6571"/>
    <w:rsid w:val="006C6774"/>
    <w:rsid w:val="006C6F3A"/>
    <w:rsid w:val="006C71E8"/>
    <w:rsid w:val="006C73A0"/>
    <w:rsid w:val="006C7758"/>
    <w:rsid w:val="006C7F9F"/>
    <w:rsid w:val="006D0455"/>
    <w:rsid w:val="006D0482"/>
    <w:rsid w:val="006D1441"/>
    <w:rsid w:val="006D1467"/>
    <w:rsid w:val="006D1CCF"/>
    <w:rsid w:val="006D250C"/>
    <w:rsid w:val="006D25B6"/>
    <w:rsid w:val="006D30EE"/>
    <w:rsid w:val="006D3612"/>
    <w:rsid w:val="006D3AE7"/>
    <w:rsid w:val="006D3B83"/>
    <w:rsid w:val="006D3D78"/>
    <w:rsid w:val="006D409C"/>
    <w:rsid w:val="006D4977"/>
    <w:rsid w:val="006D527A"/>
    <w:rsid w:val="006D5312"/>
    <w:rsid w:val="006D57F6"/>
    <w:rsid w:val="006D658E"/>
    <w:rsid w:val="006D67C6"/>
    <w:rsid w:val="006D6E89"/>
    <w:rsid w:val="006D70AD"/>
    <w:rsid w:val="006E0827"/>
    <w:rsid w:val="006E08C5"/>
    <w:rsid w:val="006E095C"/>
    <w:rsid w:val="006E1557"/>
    <w:rsid w:val="006E1BE5"/>
    <w:rsid w:val="006E2838"/>
    <w:rsid w:val="006E2C87"/>
    <w:rsid w:val="006E2CD8"/>
    <w:rsid w:val="006E34D0"/>
    <w:rsid w:val="006E387D"/>
    <w:rsid w:val="006E38AB"/>
    <w:rsid w:val="006E3EED"/>
    <w:rsid w:val="006E43A0"/>
    <w:rsid w:val="006E43D5"/>
    <w:rsid w:val="006E4586"/>
    <w:rsid w:val="006E47FC"/>
    <w:rsid w:val="006E49BE"/>
    <w:rsid w:val="006E49E4"/>
    <w:rsid w:val="006E4E59"/>
    <w:rsid w:val="006E5FBB"/>
    <w:rsid w:val="006E5FE0"/>
    <w:rsid w:val="006E607D"/>
    <w:rsid w:val="006E6A93"/>
    <w:rsid w:val="006E6E38"/>
    <w:rsid w:val="006E78FD"/>
    <w:rsid w:val="006E7A4D"/>
    <w:rsid w:val="006E7A72"/>
    <w:rsid w:val="006E7DA4"/>
    <w:rsid w:val="006F02E4"/>
    <w:rsid w:val="006F03E7"/>
    <w:rsid w:val="006F0A02"/>
    <w:rsid w:val="006F12E8"/>
    <w:rsid w:val="006F14A5"/>
    <w:rsid w:val="006F1960"/>
    <w:rsid w:val="006F1C26"/>
    <w:rsid w:val="006F2764"/>
    <w:rsid w:val="006F2B4A"/>
    <w:rsid w:val="006F2DB0"/>
    <w:rsid w:val="006F33FC"/>
    <w:rsid w:val="006F3BA4"/>
    <w:rsid w:val="006F429B"/>
    <w:rsid w:val="006F45A2"/>
    <w:rsid w:val="006F4815"/>
    <w:rsid w:val="006F52BB"/>
    <w:rsid w:val="006F540B"/>
    <w:rsid w:val="006F558A"/>
    <w:rsid w:val="006F59DE"/>
    <w:rsid w:val="006F60E0"/>
    <w:rsid w:val="006F6169"/>
    <w:rsid w:val="006F66A7"/>
    <w:rsid w:val="006F69D7"/>
    <w:rsid w:val="006F6B8F"/>
    <w:rsid w:val="006F70C0"/>
    <w:rsid w:val="006F71FE"/>
    <w:rsid w:val="006F74BF"/>
    <w:rsid w:val="00700290"/>
    <w:rsid w:val="0070030E"/>
    <w:rsid w:val="00700A74"/>
    <w:rsid w:val="00700B5B"/>
    <w:rsid w:val="00700FEB"/>
    <w:rsid w:val="00701E4D"/>
    <w:rsid w:val="00702095"/>
    <w:rsid w:val="00702097"/>
    <w:rsid w:val="0070268A"/>
    <w:rsid w:val="007029BD"/>
    <w:rsid w:val="00704083"/>
    <w:rsid w:val="00704E7C"/>
    <w:rsid w:val="00704F7B"/>
    <w:rsid w:val="00705128"/>
    <w:rsid w:val="00705343"/>
    <w:rsid w:val="00706233"/>
    <w:rsid w:val="00706464"/>
    <w:rsid w:val="0070646A"/>
    <w:rsid w:val="00706CC1"/>
    <w:rsid w:val="00707555"/>
    <w:rsid w:val="00707979"/>
    <w:rsid w:val="00707E46"/>
    <w:rsid w:val="00707FF9"/>
    <w:rsid w:val="007102F8"/>
    <w:rsid w:val="00710747"/>
    <w:rsid w:val="007108A3"/>
    <w:rsid w:val="007108DF"/>
    <w:rsid w:val="00710C20"/>
    <w:rsid w:val="00710EE6"/>
    <w:rsid w:val="00710F11"/>
    <w:rsid w:val="007113F5"/>
    <w:rsid w:val="007117A8"/>
    <w:rsid w:val="00712005"/>
    <w:rsid w:val="007128D7"/>
    <w:rsid w:val="00712FDA"/>
    <w:rsid w:val="0071415F"/>
    <w:rsid w:val="0071432A"/>
    <w:rsid w:val="00714483"/>
    <w:rsid w:val="00714E96"/>
    <w:rsid w:val="00715175"/>
    <w:rsid w:val="007152CF"/>
    <w:rsid w:val="007160B4"/>
    <w:rsid w:val="00717450"/>
    <w:rsid w:val="00717684"/>
    <w:rsid w:val="00720146"/>
    <w:rsid w:val="00720EFC"/>
    <w:rsid w:val="0072103C"/>
    <w:rsid w:val="00721061"/>
    <w:rsid w:val="0072111D"/>
    <w:rsid w:val="00721858"/>
    <w:rsid w:val="00721C1C"/>
    <w:rsid w:val="007222C3"/>
    <w:rsid w:val="0072319C"/>
    <w:rsid w:val="007234D3"/>
    <w:rsid w:val="007238AE"/>
    <w:rsid w:val="00724358"/>
    <w:rsid w:val="00724427"/>
    <w:rsid w:val="007245CE"/>
    <w:rsid w:val="00724E0B"/>
    <w:rsid w:val="00725B25"/>
    <w:rsid w:val="00725EDB"/>
    <w:rsid w:val="007265D8"/>
    <w:rsid w:val="0072674E"/>
    <w:rsid w:val="00727177"/>
    <w:rsid w:val="0072780A"/>
    <w:rsid w:val="0072784B"/>
    <w:rsid w:val="00727A66"/>
    <w:rsid w:val="00727F76"/>
    <w:rsid w:val="0073011E"/>
    <w:rsid w:val="00730153"/>
    <w:rsid w:val="00730752"/>
    <w:rsid w:val="00730906"/>
    <w:rsid w:val="00730AE3"/>
    <w:rsid w:val="00730D51"/>
    <w:rsid w:val="00731580"/>
    <w:rsid w:val="00731863"/>
    <w:rsid w:val="0073196A"/>
    <w:rsid w:val="00731A15"/>
    <w:rsid w:val="00731ACA"/>
    <w:rsid w:val="00731FC0"/>
    <w:rsid w:val="00731FC3"/>
    <w:rsid w:val="007320C6"/>
    <w:rsid w:val="00732DD5"/>
    <w:rsid w:val="00733A24"/>
    <w:rsid w:val="00733E13"/>
    <w:rsid w:val="00734098"/>
    <w:rsid w:val="007341BE"/>
    <w:rsid w:val="00734264"/>
    <w:rsid w:val="00734283"/>
    <w:rsid w:val="00734376"/>
    <w:rsid w:val="00734BC4"/>
    <w:rsid w:val="00735AD6"/>
    <w:rsid w:val="00736583"/>
    <w:rsid w:val="00736EF8"/>
    <w:rsid w:val="00737805"/>
    <w:rsid w:val="0073796F"/>
    <w:rsid w:val="00737F87"/>
    <w:rsid w:val="00740889"/>
    <w:rsid w:val="00741301"/>
    <w:rsid w:val="00742A1E"/>
    <w:rsid w:val="0074301B"/>
    <w:rsid w:val="007443E9"/>
    <w:rsid w:val="0074442A"/>
    <w:rsid w:val="0074486E"/>
    <w:rsid w:val="00744B26"/>
    <w:rsid w:val="00744ED5"/>
    <w:rsid w:val="00745DB4"/>
    <w:rsid w:val="0074660E"/>
    <w:rsid w:val="007471F7"/>
    <w:rsid w:val="0074739E"/>
    <w:rsid w:val="007476BF"/>
    <w:rsid w:val="00747F55"/>
    <w:rsid w:val="007503A0"/>
    <w:rsid w:val="00750BBD"/>
    <w:rsid w:val="00750CE5"/>
    <w:rsid w:val="00750D41"/>
    <w:rsid w:val="00751013"/>
    <w:rsid w:val="007515EF"/>
    <w:rsid w:val="007518AC"/>
    <w:rsid w:val="00751F4B"/>
    <w:rsid w:val="00751FA9"/>
    <w:rsid w:val="00753986"/>
    <w:rsid w:val="00753BD4"/>
    <w:rsid w:val="00753C98"/>
    <w:rsid w:val="00754147"/>
    <w:rsid w:val="00754252"/>
    <w:rsid w:val="007544C3"/>
    <w:rsid w:val="00754DE0"/>
    <w:rsid w:val="007550AA"/>
    <w:rsid w:val="00755761"/>
    <w:rsid w:val="007561A5"/>
    <w:rsid w:val="007563A6"/>
    <w:rsid w:val="00756965"/>
    <w:rsid w:val="00756993"/>
    <w:rsid w:val="00756C1A"/>
    <w:rsid w:val="00756D1B"/>
    <w:rsid w:val="007575EC"/>
    <w:rsid w:val="0075763F"/>
    <w:rsid w:val="007578DD"/>
    <w:rsid w:val="007601BB"/>
    <w:rsid w:val="007605A8"/>
    <w:rsid w:val="0076069E"/>
    <w:rsid w:val="00760B8B"/>
    <w:rsid w:val="00760C81"/>
    <w:rsid w:val="0076119B"/>
    <w:rsid w:val="007613EF"/>
    <w:rsid w:val="00761D2A"/>
    <w:rsid w:val="007623CD"/>
    <w:rsid w:val="007629BB"/>
    <w:rsid w:val="00762B12"/>
    <w:rsid w:val="00762C80"/>
    <w:rsid w:val="007637B6"/>
    <w:rsid w:val="0076393A"/>
    <w:rsid w:val="007639A9"/>
    <w:rsid w:val="00763A65"/>
    <w:rsid w:val="0076423F"/>
    <w:rsid w:val="007646F5"/>
    <w:rsid w:val="00764E4E"/>
    <w:rsid w:val="00765274"/>
    <w:rsid w:val="00765420"/>
    <w:rsid w:val="0076542B"/>
    <w:rsid w:val="007660AE"/>
    <w:rsid w:val="007667D7"/>
    <w:rsid w:val="00767178"/>
    <w:rsid w:val="007674E3"/>
    <w:rsid w:val="00770663"/>
    <w:rsid w:val="0077127E"/>
    <w:rsid w:val="00771532"/>
    <w:rsid w:val="00771707"/>
    <w:rsid w:val="00771C30"/>
    <w:rsid w:val="00771DB1"/>
    <w:rsid w:val="007721DC"/>
    <w:rsid w:val="0077236B"/>
    <w:rsid w:val="007725F0"/>
    <w:rsid w:val="00772A1E"/>
    <w:rsid w:val="00772DD5"/>
    <w:rsid w:val="007731A0"/>
    <w:rsid w:val="007738BC"/>
    <w:rsid w:val="00773ADB"/>
    <w:rsid w:val="00773F56"/>
    <w:rsid w:val="007747C5"/>
    <w:rsid w:val="007752A3"/>
    <w:rsid w:val="00775475"/>
    <w:rsid w:val="00775CA0"/>
    <w:rsid w:val="007762DC"/>
    <w:rsid w:val="00776517"/>
    <w:rsid w:val="0077665B"/>
    <w:rsid w:val="0077695E"/>
    <w:rsid w:val="00776D3D"/>
    <w:rsid w:val="00776D86"/>
    <w:rsid w:val="007806B4"/>
    <w:rsid w:val="007808C2"/>
    <w:rsid w:val="00780CE9"/>
    <w:rsid w:val="00780EA2"/>
    <w:rsid w:val="00781356"/>
    <w:rsid w:val="007813D7"/>
    <w:rsid w:val="00781F6E"/>
    <w:rsid w:val="007823FA"/>
    <w:rsid w:val="0078282C"/>
    <w:rsid w:val="00782BEB"/>
    <w:rsid w:val="00783353"/>
    <w:rsid w:val="00783E3E"/>
    <w:rsid w:val="00783E7F"/>
    <w:rsid w:val="00784B84"/>
    <w:rsid w:val="00784D0D"/>
    <w:rsid w:val="00784F66"/>
    <w:rsid w:val="007855CD"/>
    <w:rsid w:val="00785762"/>
    <w:rsid w:val="00785E68"/>
    <w:rsid w:val="0078601E"/>
    <w:rsid w:val="0078609E"/>
    <w:rsid w:val="007860D7"/>
    <w:rsid w:val="007862B9"/>
    <w:rsid w:val="00786607"/>
    <w:rsid w:val="00787046"/>
    <w:rsid w:val="007873FE"/>
    <w:rsid w:val="007879D8"/>
    <w:rsid w:val="0079034E"/>
    <w:rsid w:val="00790EB0"/>
    <w:rsid w:val="007912AD"/>
    <w:rsid w:val="007913C4"/>
    <w:rsid w:val="007917EA"/>
    <w:rsid w:val="00791FC3"/>
    <w:rsid w:val="0079242B"/>
    <w:rsid w:val="0079292F"/>
    <w:rsid w:val="007944E2"/>
    <w:rsid w:val="0079473A"/>
    <w:rsid w:val="00794D9F"/>
    <w:rsid w:val="00795AE1"/>
    <w:rsid w:val="00795B6B"/>
    <w:rsid w:val="007961FD"/>
    <w:rsid w:val="00796538"/>
    <w:rsid w:val="00796687"/>
    <w:rsid w:val="00796930"/>
    <w:rsid w:val="0079797A"/>
    <w:rsid w:val="00797FA9"/>
    <w:rsid w:val="007A16EA"/>
    <w:rsid w:val="007A18FB"/>
    <w:rsid w:val="007A1E47"/>
    <w:rsid w:val="007A1EC5"/>
    <w:rsid w:val="007A22BB"/>
    <w:rsid w:val="007A2706"/>
    <w:rsid w:val="007A2964"/>
    <w:rsid w:val="007A2A55"/>
    <w:rsid w:val="007A3214"/>
    <w:rsid w:val="007A3349"/>
    <w:rsid w:val="007A342B"/>
    <w:rsid w:val="007A3859"/>
    <w:rsid w:val="007A3B43"/>
    <w:rsid w:val="007A41AF"/>
    <w:rsid w:val="007A459D"/>
    <w:rsid w:val="007A4731"/>
    <w:rsid w:val="007A48AE"/>
    <w:rsid w:val="007A54D4"/>
    <w:rsid w:val="007A5877"/>
    <w:rsid w:val="007A5BBB"/>
    <w:rsid w:val="007A6652"/>
    <w:rsid w:val="007A70C8"/>
    <w:rsid w:val="007A7C3B"/>
    <w:rsid w:val="007A7EEB"/>
    <w:rsid w:val="007B0053"/>
    <w:rsid w:val="007B038A"/>
    <w:rsid w:val="007B0457"/>
    <w:rsid w:val="007B098E"/>
    <w:rsid w:val="007B0BED"/>
    <w:rsid w:val="007B1956"/>
    <w:rsid w:val="007B1FE8"/>
    <w:rsid w:val="007B2531"/>
    <w:rsid w:val="007B2555"/>
    <w:rsid w:val="007B27B9"/>
    <w:rsid w:val="007B27ED"/>
    <w:rsid w:val="007B2B1B"/>
    <w:rsid w:val="007B2B53"/>
    <w:rsid w:val="007B2CCD"/>
    <w:rsid w:val="007B3993"/>
    <w:rsid w:val="007B4616"/>
    <w:rsid w:val="007B475D"/>
    <w:rsid w:val="007B479C"/>
    <w:rsid w:val="007B52FC"/>
    <w:rsid w:val="007B5A72"/>
    <w:rsid w:val="007B5E15"/>
    <w:rsid w:val="007B5F32"/>
    <w:rsid w:val="007B65B4"/>
    <w:rsid w:val="007B6748"/>
    <w:rsid w:val="007B69DC"/>
    <w:rsid w:val="007B6D2D"/>
    <w:rsid w:val="007B72B9"/>
    <w:rsid w:val="007B73ED"/>
    <w:rsid w:val="007B768D"/>
    <w:rsid w:val="007C006F"/>
    <w:rsid w:val="007C06D6"/>
    <w:rsid w:val="007C09B3"/>
    <w:rsid w:val="007C0E49"/>
    <w:rsid w:val="007C0E4D"/>
    <w:rsid w:val="007C0FFE"/>
    <w:rsid w:val="007C13E7"/>
    <w:rsid w:val="007C14FE"/>
    <w:rsid w:val="007C161A"/>
    <w:rsid w:val="007C16BC"/>
    <w:rsid w:val="007C1AAE"/>
    <w:rsid w:val="007C1B74"/>
    <w:rsid w:val="007C1F34"/>
    <w:rsid w:val="007C2EDB"/>
    <w:rsid w:val="007C34CB"/>
    <w:rsid w:val="007C3590"/>
    <w:rsid w:val="007C3B8D"/>
    <w:rsid w:val="007C3D62"/>
    <w:rsid w:val="007C4331"/>
    <w:rsid w:val="007C49B5"/>
    <w:rsid w:val="007C4C9B"/>
    <w:rsid w:val="007C4D72"/>
    <w:rsid w:val="007C5070"/>
    <w:rsid w:val="007C5429"/>
    <w:rsid w:val="007C5C84"/>
    <w:rsid w:val="007C6070"/>
    <w:rsid w:val="007C666B"/>
    <w:rsid w:val="007C6C42"/>
    <w:rsid w:val="007C76BF"/>
    <w:rsid w:val="007C79FB"/>
    <w:rsid w:val="007C7F7A"/>
    <w:rsid w:val="007D07B2"/>
    <w:rsid w:val="007D0927"/>
    <w:rsid w:val="007D0BAE"/>
    <w:rsid w:val="007D0BC1"/>
    <w:rsid w:val="007D1B6A"/>
    <w:rsid w:val="007D1F69"/>
    <w:rsid w:val="007D2381"/>
    <w:rsid w:val="007D2EAF"/>
    <w:rsid w:val="007D3040"/>
    <w:rsid w:val="007D320F"/>
    <w:rsid w:val="007D3887"/>
    <w:rsid w:val="007D3D8B"/>
    <w:rsid w:val="007D3EC6"/>
    <w:rsid w:val="007D454F"/>
    <w:rsid w:val="007D487A"/>
    <w:rsid w:val="007D4C22"/>
    <w:rsid w:val="007D4DF2"/>
    <w:rsid w:val="007D50F1"/>
    <w:rsid w:val="007D5D39"/>
    <w:rsid w:val="007D5E85"/>
    <w:rsid w:val="007D6FEF"/>
    <w:rsid w:val="007D786A"/>
    <w:rsid w:val="007D7A38"/>
    <w:rsid w:val="007D7B61"/>
    <w:rsid w:val="007D7CCE"/>
    <w:rsid w:val="007E0632"/>
    <w:rsid w:val="007E0AC2"/>
    <w:rsid w:val="007E14FD"/>
    <w:rsid w:val="007E22C2"/>
    <w:rsid w:val="007E2413"/>
    <w:rsid w:val="007E273B"/>
    <w:rsid w:val="007E2F14"/>
    <w:rsid w:val="007E3119"/>
    <w:rsid w:val="007E3396"/>
    <w:rsid w:val="007E33C6"/>
    <w:rsid w:val="007E3E40"/>
    <w:rsid w:val="007E4544"/>
    <w:rsid w:val="007E48A8"/>
    <w:rsid w:val="007E4BCB"/>
    <w:rsid w:val="007E5DFD"/>
    <w:rsid w:val="007E61AF"/>
    <w:rsid w:val="007E6533"/>
    <w:rsid w:val="007E6722"/>
    <w:rsid w:val="007E6743"/>
    <w:rsid w:val="007E6AD9"/>
    <w:rsid w:val="007E6F25"/>
    <w:rsid w:val="007E7288"/>
    <w:rsid w:val="007E73C4"/>
    <w:rsid w:val="007E7437"/>
    <w:rsid w:val="007E7FAF"/>
    <w:rsid w:val="007F0C6D"/>
    <w:rsid w:val="007F17C1"/>
    <w:rsid w:val="007F1D17"/>
    <w:rsid w:val="007F1FA6"/>
    <w:rsid w:val="007F212D"/>
    <w:rsid w:val="007F2143"/>
    <w:rsid w:val="007F2354"/>
    <w:rsid w:val="007F27A3"/>
    <w:rsid w:val="007F2CF7"/>
    <w:rsid w:val="007F2E04"/>
    <w:rsid w:val="007F3589"/>
    <w:rsid w:val="007F3E64"/>
    <w:rsid w:val="007F41C1"/>
    <w:rsid w:val="007F4807"/>
    <w:rsid w:val="007F50F5"/>
    <w:rsid w:val="007F59C1"/>
    <w:rsid w:val="007F5AC1"/>
    <w:rsid w:val="007F5B6F"/>
    <w:rsid w:val="007F5C24"/>
    <w:rsid w:val="007F6240"/>
    <w:rsid w:val="007F6E1B"/>
    <w:rsid w:val="007F7322"/>
    <w:rsid w:val="007F747E"/>
    <w:rsid w:val="0080037A"/>
    <w:rsid w:val="008013EE"/>
    <w:rsid w:val="00802243"/>
    <w:rsid w:val="0080332A"/>
    <w:rsid w:val="0080344F"/>
    <w:rsid w:val="0080367A"/>
    <w:rsid w:val="00803D74"/>
    <w:rsid w:val="0080459C"/>
    <w:rsid w:val="0080460C"/>
    <w:rsid w:val="0080497D"/>
    <w:rsid w:val="00804EC7"/>
    <w:rsid w:val="00805D13"/>
    <w:rsid w:val="00806CBA"/>
    <w:rsid w:val="0080736D"/>
    <w:rsid w:val="00807C44"/>
    <w:rsid w:val="008101D1"/>
    <w:rsid w:val="008102AC"/>
    <w:rsid w:val="008105FB"/>
    <w:rsid w:val="00810B54"/>
    <w:rsid w:val="008117D9"/>
    <w:rsid w:val="00811F89"/>
    <w:rsid w:val="008121C6"/>
    <w:rsid w:val="008124A8"/>
    <w:rsid w:val="00812642"/>
    <w:rsid w:val="008126F4"/>
    <w:rsid w:val="00813598"/>
    <w:rsid w:val="008142F9"/>
    <w:rsid w:val="008143BB"/>
    <w:rsid w:val="00814843"/>
    <w:rsid w:val="00814F31"/>
    <w:rsid w:val="00814FB1"/>
    <w:rsid w:val="00815353"/>
    <w:rsid w:val="0081542E"/>
    <w:rsid w:val="00816963"/>
    <w:rsid w:val="00816B2D"/>
    <w:rsid w:val="00816DFD"/>
    <w:rsid w:val="00817EC0"/>
    <w:rsid w:val="00817FC7"/>
    <w:rsid w:val="00820191"/>
    <w:rsid w:val="008201C0"/>
    <w:rsid w:val="00821268"/>
    <w:rsid w:val="008217EB"/>
    <w:rsid w:val="008219CE"/>
    <w:rsid w:val="00821C23"/>
    <w:rsid w:val="00822A68"/>
    <w:rsid w:val="00822B4A"/>
    <w:rsid w:val="00822C12"/>
    <w:rsid w:val="008232E0"/>
    <w:rsid w:val="00823BF0"/>
    <w:rsid w:val="00823C5C"/>
    <w:rsid w:val="00823E9C"/>
    <w:rsid w:val="0082408D"/>
    <w:rsid w:val="00824765"/>
    <w:rsid w:val="008248A9"/>
    <w:rsid w:val="00824D8F"/>
    <w:rsid w:val="00825235"/>
    <w:rsid w:val="008259D1"/>
    <w:rsid w:val="00825BE2"/>
    <w:rsid w:val="008268EE"/>
    <w:rsid w:val="00826D9E"/>
    <w:rsid w:val="008274C1"/>
    <w:rsid w:val="00827637"/>
    <w:rsid w:val="008277E5"/>
    <w:rsid w:val="00827C9D"/>
    <w:rsid w:val="00830728"/>
    <w:rsid w:val="00830B5B"/>
    <w:rsid w:val="00830B84"/>
    <w:rsid w:val="008313D8"/>
    <w:rsid w:val="00831C19"/>
    <w:rsid w:val="00832071"/>
    <w:rsid w:val="0083210D"/>
    <w:rsid w:val="0083217E"/>
    <w:rsid w:val="00832217"/>
    <w:rsid w:val="008324BC"/>
    <w:rsid w:val="00832B53"/>
    <w:rsid w:val="00833125"/>
    <w:rsid w:val="008339D5"/>
    <w:rsid w:val="00833FAC"/>
    <w:rsid w:val="008341BE"/>
    <w:rsid w:val="008344DF"/>
    <w:rsid w:val="0083594D"/>
    <w:rsid w:val="00836721"/>
    <w:rsid w:val="0083699D"/>
    <w:rsid w:val="00837447"/>
    <w:rsid w:val="00837B75"/>
    <w:rsid w:val="00837C67"/>
    <w:rsid w:val="0084010C"/>
    <w:rsid w:val="0084081D"/>
    <w:rsid w:val="00840C94"/>
    <w:rsid w:val="0084137E"/>
    <w:rsid w:val="008418BE"/>
    <w:rsid w:val="00842C79"/>
    <w:rsid w:val="00843169"/>
    <w:rsid w:val="008433E0"/>
    <w:rsid w:val="008437F4"/>
    <w:rsid w:val="00843859"/>
    <w:rsid w:val="00843AAE"/>
    <w:rsid w:val="00843F1D"/>
    <w:rsid w:val="00844299"/>
    <w:rsid w:val="0084453A"/>
    <w:rsid w:val="008453DA"/>
    <w:rsid w:val="008456D7"/>
    <w:rsid w:val="008457CD"/>
    <w:rsid w:val="00845EC7"/>
    <w:rsid w:val="00845EE9"/>
    <w:rsid w:val="0084610C"/>
    <w:rsid w:val="0084681E"/>
    <w:rsid w:val="0084684B"/>
    <w:rsid w:val="008468BC"/>
    <w:rsid w:val="00847314"/>
    <w:rsid w:val="00847411"/>
    <w:rsid w:val="00847648"/>
    <w:rsid w:val="0084785C"/>
    <w:rsid w:val="0085035E"/>
    <w:rsid w:val="00850D2B"/>
    <w:rsid w:val="00850DDB"/>
    <w:rsid w:val="008511BD"/>
    <w:rsid w:val="008515CA"/>
    <w:rsid w:val="00851633"/>
    <w:rsid w:val="00851A00"/>
    <w:rsid w:val="00851EF2"/>
    <w:rsid w:val="0085220E"/>
    <w:rsid w:val="008522B2"/>
    <w:rsid w:val="00853DF4"/>
    <w:rsid w:val="00853FC5"/>
    <w:rsid w:val="008542A3"/>
    <w:rsid w:val="008552F6"/>
    <w:rsid w:val="0085538F"/>
    <w:rsid w:val="008554C7"/>
    <w:rsid w:val="00855693"/>
    <w:rsid w:val="008559F0"/>
    <w:rsid w:val="00855E0C"/>
    <w:rsid w:val="00856265"/>
    <w:rsid w:val="00856606"/>
    <w:rsid w:val="008573E7"/>
    <w:rsid w:val="00860789"/>
    <w:rsid w:val="008607AF"/>
    <w:rsid w:val="008607B7"/>
    <w:rsid w:val="008607C2"/>
    <w:rsid w:val="008608AD"/>
    <w:rsid w:val="0086095D"/>
    <w:rsid w:val="00860E34"/>
    <w:rsid w:val="00861208"/>
    <w:rsid w:val="00861A6A"/>
    <w:rsid w:val="00862319"/>
    <w:rsid w:val="00862422"/>
    <w:rsid w:val="008624D0"/>
    <w:rsid w:val="00862E28"/>
    <w:rsid w:val="00863068"/>
    <w:rsid w:val="008637C6"/>
    <w:rsid w:val="0086382D"/>
    <w:rsid w:val="00863906"/>
    <w:rsid w:val="00864483"/>
    <w:rsid w:val="008645F6"/>
    <w:rsid w:val="00864C0B"/>
    <w:rsid w:val="00864F6B"/>
    <w:rsid w:val="00864F6C"/>
    <w:rsid w:val="0086548C"/>
    <w:rsid w:val="00865CB2"/>
    <w:rsid w:val="00865D7A"/>
    <w:rsid w:val="00865EA0"/>
    <w:rsid w:val="0086624E"/>
    <w:rsid w:val="00866AFC"/>
    <w:rsid w:val="00866F94"/>
    <w:rsid w:val="00866FBB"/>
    <w:rsid w:val="00867D13"/>
    <w:rsid w:val="008700DC"/>
    <w:rsid w:val="008708BF"/>
    <w:rsid w:val="00871079"/>
    <w:rsid w:val="008715A1"/>
    <w:rsid w:val="008715D5"/>
    <w:rsid w:val="0087287C"/>
    <w:rsid w:val="008729AE"/>
    <w:rsid w:val="00872E38"/>
    <w:rsid w:val="008733B6"/>
    <w:rsid w:val="00873473"/>
    <w:rsid w:val="00873ECB"/>
    <w:rsid w:val="008743B7"/>
    <w:rsid w:val="008743EF"/>
    <w:rsid w:val="008750F7"/>
    <w:rsid w:val="00875725"/>
    <w:rsid w:val="00875779"/>
    <w:rsid w:val="00875F8B"/>
    <w:rsid w:val="0087621F"/>
    <w:rsid w:val="00877EBF"/>
    <w:rsid w:val="0088038A"/>
    <w:rsid w:val="00880AB5"/>
    <w:rsid w:val="00881AB7"/>
    <w:rsid w:val="00882300"/>
    <w:rsid w:val="00882E6C"/>
    <w:rsid w:val="008833BA"/>
    <w:rsid w:val="00883414"/>
    <w:rsid w:val="0088353F"/>
    <w:rsid w:val="00883622"/>
    <w:rsid w:val="00883842"/>
    <w:rsid w:val="00883974"/>
    <w:rsid w:val="00883D40"/>
    <w:rsid w:val="00883E46"/>
    <w:rsid w:val="008846C7"/>
    <w:rsid w:val="008849F6"/>
    <w:rsid w:val="00885224"/>
    <w:rsid w:val="008858A1"/>
    <w:rsid w:val="00885C20"/>
    <w:rsid w:val="0088609A"/>
    <w:rsid w:val="00887192"/>
    <w:rsid w:val="00887689"/>
    <w:rsid w:val="00887C01"/>
    <w:rsid w:val="00887C14"/>
    <w:rsid w:val="00887D75"/>
    <w:rsid w:val="00887D79"/>
    <w:rsid w:val="008900C6"/>
    <w:rsid w:val="0089021A"/>
    <w:rsid w:val="00890462"/>
    <w:rsid w:val="00890479"/>
    <w:rsid w:val="008908D4"/>
    <w:rsid w:val="0089098D"/>
    <w:rsid w:val="00890CDC"/>
    <w:rsid w:val="008911E9"/>
    <w:rsid w:val="00891ABA"/>
    <w:rsid w:val="0089229E"/>
    <w:rsid w:val="00892DFE"/>
    <w:rsid w:val="00893509"/>
    <w:rsid w:val="00893869"/>
    <w:rsid w:val="008943EA"/>
    <w:rsid w:val="00894784"/>
    <w:rsid w:val="008947F8"/>
    <w:rsid w:val="008948EA"/>
    <w:rsid w:val="00894A60"/>
    <w:rsid w:val="00894BAB"/>
    <w:rsid w:val="00894BE5"/>
    <w:rsid w:val="00894FFD"/>
    <w:rsid w:val="0089501C"/>
    <w:rsid w:val="00895240"/>
    <w:rsid w:val="008952B0"/>
    <w:rsid w:val="008952FD"/>
    <w:rsid w:val="00895587"/>
    <w:rsid w:val="0089572B"/>
    <w:rsid w:val="008959DB"/>
    <w:rsid w:val="0089627D"/>
    <w:rsid w:val="0089690B"/>
    <w:rsid w:val="008969AF"/>
    <w:rsid w:val="008976A2"/>
    <w:rsid w:val="008976B7"/>
    <w:rsid w:val="00897D26"/>
    <w:rsid w:val="008A0328"/>
    <w:rsid w:val="008A076C"/>
    <w:rsid w:val="008A0E39"/>
    <w:rsid w:val="008A139C"/>
    <w:rsid w:val="008A1F48"/>
    <w:rsid w:val="008A259D"/>
    <w:rsid w:val="008A27B3"/>
    <w:rsid w:val="008A30AE"/>
    <w:rsid w:val="008A3447"/>
    <w:rsid w:val="008A3B73"/>
    <w:rsid w:val="008A3CEB"/>
    <w:rsid w:val="008A3D00"/>
    <w:rsid w:val="008A3DC2"/>
    <w:rsid w:val="008A4138"/>
    <w:rsid w:val="008A4932"/>
    <w:rsid w:val="008A5892"/>
    <w:rsid w:val="008A5D81"/>
    <w:rsid w:val="008A5E41"/>
    <w:rsid w:val="008A63CE"/>
    <w:rsid w:val="008A6F54"/>
    <w:rsid w:val="008A701B"/>
    <w:rsid w:val="008A7118"/>
    <w:rsid w:val="008A73D4"/>
    <w:rsid w:val="008A75E2"/>
    <w:rsid w:val="008A7ACA"/>
    <w:rsid w:val="008B038C"/>
    <w:rsid w:val="008B0722"/>
    <w:rsid w:val="008B0825"/>
    <w:rsid w:val="008B168A"/>
    <w:rsid w:val="008B1797"/>
    <w:rsid w:val="008B182E"/>
    <w:rsid w:val="008B215E"/>
    <w:rsid w:val="008B242E"/>
    <w:rsid w:val="008B2488"/>
    <w:rsid w:val="008B25EC"/>
    <w:rsid w:val="008B2AE5"/>
    <w:rsid w:val="008B3002"/>
    <w:rsid w:val="008B343A"/>
    <w:rsid w:val="008B35ED"/>
    <w:rsid w:val="008B3CFD"/>
    <w:rsid w:val="008B4555"/>
    <w:rsid w:val="008B4AF5"/>
    <w:rsid w:val="008B4B2C"/>
    <w:rsid w:val="008B560F"/>
    <w:rsid w:val="008B5A23"/>
    <w:rsid w:val="008B5E35"/>
    <w:rsid w:val="008B7167"/>
    <w:rsid w:val="008B7302"/>
    <w:rsid w:val="008B76E8"/>
    <w:rsid w:val="008B7BA8"/>
    <w:rsid w:val="008C03FC"/>
    <w:rsid w:val="008C0730"/>
    <w:rsid w:val="008C0833"/>
    <w:rsid w:val="008C0B37"/>
    <w:rsid w:val="008C1833"/>
    <w:rsid w:val="008C1D0F"/>
    <w:rsid w:val="008C1E4D"/>
    <w:rsid w:val="008C29AA"/>
    <w:rsid w:val="008C2DF4"/>
    <w:rsid w:val="008C2EA2"/>
    <w:rsid w:val="008C33B3"/>
    <w:rsid w:val="008C3511"/>
    <w:rsid w:val="008C377C"/>
    <w:rsid w:val="008C3B09"/>
    <w:rsid w:val="008C3CD3"/>
    <w:rsid w:val="008C40D6"/>
    <w:rsid w:val="008C44D4"/>
    <w:rsid w:val="008C5023"/>
    <w:rsid w:val="008C5248"/>
    <w:rsid w:val="008C551B"/>
    <w:rsid w:val="008C5868"/>
    <w:rsid w:val="008C6966"/>
    <w:rsid w:val="008C6B67"/>
    <w:rsid w:val="008C73CB"/>
    <w:rsid w:val="008D0053"/>
    <w:rsid w:val="008D0736"/>
    <w:rsid w:val="008D07D0"/>
    <w:rsid w:val="008D1B3B"/>
    <w:rsid w:val="008D1FBF"/>
    <w:rsid w:val="008D1FDC"/>
    <w:rsid w:val="008D21AA"/>
    <w:rsid w:val="008D23AA"/>
    <w:rsid w:val="008D2590"/>
    <w:rsid w:val="008D26A1"/>
    <w:rsid w:val="008D2B43"/>
    <w:rsid w:val="008D2D02"/>
    <w:rsid w:val="008D30A8"/>
    <w:rsid w:val="008D31AC"/>
    <w:rsid w:val="008D33C0"/>
    <w:rsid w:val="008D341D"/>
    <w:rsid w:val="008D3B04"/>
    <w:rsid w:val="008D3F30"/>
    <w:rsid w:val="008D40F7"/>
    <w:rsid w:val="008D4387"/>
    <w:rsid w:val="008D474B"/>
    <w:rsid w:val="008D48EE"/>
    <w:rsid w:val="008D515F"/>
    <w:rsid w:val="008D529B"/>
    <w:rsid w:val="008D556A"/>
    <w:rsid w:val="008D56BA"/>
    <w:rsid w:val="008D5CFE"/>
    <w:rsid w:val="008D5F9C"/>
    <w:rsid w:val="008D6003"/>
    <w:rsid w:val="008D61D4"/>
    <w:rsid w:val="008D686B"/>
    <w:rsid w:val="008D71DF"/>
    <w:rsid w:val="008D72F4"/>
    <w:rsid w:val="008D742C"/>
    <w:rsid w:val="008D7795"/>
    <w:rsid w:val="008E008B"/>
    <w:rsid w:val="008E098D"/>
    <w:rsid w:val="008E12EF"/>
    <w:rsid w:val="008E13BA"/>
    <w:rsid w:val="008E18AE"/>
    <w:rsid w:val="008E1B42"/>
    <w:rsid w:val="008E24F6"/>
    <w:rsid w:val="008E2898"/>
    <w:rsid w:val="008E2F7C"/>
    <w:rsid w:val="008E3C32"/>
    <w:rsid w:val="008E4A19"/>
    <w:rsid w:val="008E5077"/>
    <w:rsid w:val="008E5167"/>
    <w:rsid w:val="008E520C"/>
    <w:rsid w:val="008E58A1"/>
    <w:rsid w:val="008E5BBE"/>
    <w:rsid w:val="008E5D86"/>
    <w:rsid w:val="008E5F76"/>
    <w:rsid w:val="008E622E"/>
    <w:rsid w:val="008E65B9"/>
    <w:rsid w:val="008E67B1"/>
    <w:rsid w:val="008E684F"/>
    <w:rsid w:val="008E6F6D"/>
    <w:rsid w:val="008E708C"/>
    <w:rsid w:val="008E7667"/>
    <w:rsid w:val="008E7BA6"/>
    <w:rsid w:val="008E7C34"/>
    <w:rsid w:val="008E7DB4"/>
    <w:rsid w:val="008F04B8"/>
    <w:rsid w:val="008F0FE9"/>
    <w:rsid w:val="008F133D"/>
    <w:rsid w:val="008F144A"/>
    <w:rsid w:val="008F1BC1"/>
    <w:rsid w:val="008F215A"/>
    <w:rsid w:val="008F22D0"/>
    <w:rsid w:val="008F3034"/>
    <w:rsid w:val="008F362B"/>
    <w:rsid w:val="008F37BD"/>
    <w:rsid w:val="008F3991"/>
    <w:rsid w:val="008F3B66"/>
    <w:rsid w:val="008F3F03"/>
    <w:rsid w:val="008F403F"/>
    <w:rsid w:val="008F4DC3"/>
    <w:rsid w:val="008F4FBB"/>
    <w:rsid w:val="008F5705"/>
    <w:rsid w:val="008F5E85"/>
    <w:rsid w:val="008F60A5"/>
    <w:rsid w:val="008F6204"/>
    <w:rsid w:val="008F627C"/>
    <w:rsid w:val="008F6662"/>
    <w:rsid w:val="008F71A8"/>
    <w:rsid w:val="008F7B43"/>
    <w:rsid w:val="009014F6"/>
    <w:rsid w:val="00901ED7"/>
    <w:rsid w:val="0090292A"/>
    <w:rsid w:val="00902BB4"/>
    <w:rsid w:val="00902BB9"/>
    <w:rsid w:val="00902CC0"/>
    <w:rsid w:val="00903694"/>
    <w:rsid w:val="0090396C"/>
    <w:rsid w:val="009039FE"/>
    <w:rsid w:val="00903A47"/>
    <w:rsid w:val="00903D82"/>
    <w:rsid w:val="00904129"/>
    <w:rsid w:val="0090491B"/>
    <w:rsid w:val="00904B83"/>
    <w:rsid w:val="00905186"/>
    <w:rsid w:val="00905B72"/>
    <w:rsid w:val="00906637"/>
    <w:rsid w:val="00906841"/>
    <w:rsid w:val="00906952"/>
    <w:rsid w:val="00907177"/>
    <w:rsid w:val="00907C00"/>
    <w:rsid w:val="00910388"/>
    <w:rsid w:val="0091048A"/>
    <w:rsid w:val="00910D09"/>
    <w:rsid w:val="0091164F"/>
    <w:rsid w:val="0091167B"/>
    <w:rsid w:val="009116A7"/>
    <w:rsid w:val="00912ACE"/>
    <w:rsid w:val="00912ADF"/>
    <w:rsid w:val="00912CF6"/>
    <w:rsid w:val="00912EF8"/>
    <w:rsid w:val="00912F56"/>
    <w:rsid w:val="00913924"/>
    <w:rsid w:val="00914510"/>
    <w:rsid w:val="00914BD4"/>
    <w:rsid w:val="00915365"/>
    <w:rsid w:val="00915619"/>
    <w:rsid w:val="009157BF"/>
    <w:rsid w:val="00915921"/>
    <w:rsid w:val="009159E4"/>
    <w:rsid w:val="00916A88"/>
    <w:rsid w:val="00916E40"/>
    <w:rsid w:val="009170F5"/>
    <w:rsid w:val="00917401"/>
    <w:rsid w:val="00917641"/>
    <w:rsid w:val="0092043F"/>
    <w:rsid w:val="0092058B"/>
    <w:rsid w:val="00920669"/>
    <w:rsid w:val="0092092F"/>
    <w:rsid w:val="0092119B"/>
    <w:rsid w:val="009218A3"/>
    <w:rsid w:val="00921912"/>
    <w:rsid w:val="00921BEF"/>
    <w:rsid w:val="00921D10"/>
    <w:rsid w:val="0092231C"/>
    <w:rsid w:val="009228F0"/>
    <w:rsid w:val="00922A50"/>
    <w:rsid w:val="00922F9B"/>
    <w:rsid w:val="00923164"/>
    <w:rsid w:val="009233AD"/>
    <w:rsid w:val="009234D7"/>
    <w:rsid w:val="0092369A"/>
    <w:rsid w:val="00923972"/>
    <w:rsid w:val="009239C1"/>
    <w:rsid w:val="0092423F"/>
    <w:rsid w:val="009242C0"/>
    <w:rsid w:val="00924B80"/>
    <w:rsid w:val="00924BC8"/>
    <w:rsid w:val="00924E35"/>
    <w:rsid w:val="009250AE"/>
    <w:rsid w:val="009257E0"/>
    <w:rsid w:val="00925EC7"/>
    <w:rsid w:val="0092631A"/>
    <w:rsid w:val="00926371"/>
    <w:rsid w:val="009264E6"/>
    <w:rsid w:val="00926E1E"/>
    <w:rsid w:val="009271CD"/>
    <w:rsid w:val="00927792"/>
    <w:rsid w:val="00927972"/>
    <w:rsid w:val="009279CA"/>
    <w:rsid w:val="00927D92"/>
    <w:rsid w:val="009300A3"/>
    <w:rsid w:val="009301A4"/>
    <w:rsid w:val="00930398"/>
    <w:rsid w:val="009310A3"/>
    <w:rsid w:val="009311F9"/>
    <w:rsid w:val="009314C9"/>
    <w:rsid w:val="009314E3"/>
    <w:rsid w:val="00931978"/>
    <w:rsid w:val="00931AAE"/>
    <w:rsid w:val="00931BA2"/>
    <w:rsid w:val="00931FC2"/>
    <w:rsid w:val="0093210C"/>
    <w:rsid w:val="00932314"/>
    <w:rsid w:val="0093269E"/>
    <w:rsid w:val="00932BB3"/>
    <w:rsid w:val="00932CE4"/>
    <w:rsid w:val="0093312C"/>
    <w:rsid w:val="00933718"/>
    <w:rsid w:val="00933791"/>
    <w:rsid w:val="00933A05"/>
    <w:rsid w:val="00933AF7"/>
    <w:rsid w:val="00933D17"/>
    <w:rsid w:val="009346FF"/>
    <w:rsid w:val="0093499C"/>
    <w:rsid w:val="00934C22"/>
    <w:rsid w:val="0093594D"/>
    <w:rsid w:val="009359C5"/>
    <w:rsid w:val="00935C3A"/>
    <w:rsid w:val="00935E78"/>
    <w:rsid w:val="00936845"/>
    <w:rsid w:val="009371C1"/>
    <w:rsid w:val="00937493"/>
    <w:rsid w:val="0093771F"/>
    <w:rsid w:val="00940332"/>
    <w:rsid w:val="009415A7"/>
    <w:rsid w:val="00941607"/>
    <w:rsid w:val="00942801"/>
    <w:rsid w:val="0094315B"/>
    <w:rsid w:val="00943249"/>
    <w:rsid w:val="00943350"/>
    <w:rsid w:val="0094376B"/>
    <w:rsid w:val="00943EFE"/>
    <w:rsid w:val="00944AAB"/>
    <w:rsid w:val="00944DA9"/>
    <w:rsid w:val="009454FD"/>
    <w:rsid w:val="00945806"/>
    <w:rsid w:val="0094596F"/>
    <w:rsid w:val="0094608D"/>
    <w:rsid w:val="00946609"/>
    <w:rsid w:val="00946D83"/>
    <w:rsid w:val="009470B6"/>
    <w:rsid w:val="009476F9"/>
    <w:rsid w:val="009503C4"/>
    <w:rsid w:val="00950691"/>
    <w:rsid w:val="00950A28"/>
    <w:rsid w:val="00950AEC"/>
    <w:rsid w:val="00951350"/>
    <w:rsid w:val="0095149F"/>
    <w:rsid w:val="0095193E"/>
    <w:rsid w:val="00951C33"/>
    <w:rsid w:val="009525F1"/>
    <w:rsid w:val="00952F40"/>
    <w:rsid w:val="009533E8"/>
    <w:rsid w:val="009542E1"/>
    <w:rsid w:val="009544B5"/>
    <w:rsid w:val="009547E2"/>
    <w:rsid w:val="00954C5B"/>
    <w:rsid w:val="00954D20"/>
    <w:rsid w:val="009550F7"/>
    <w:rsid w:val="009554B5"/>
    <w:rsid w:val="009559EA"/>
    <w:rsid w:val="00955DF0"/>
    <w:rsid w:val="00956086"/>
    <w:rsid w:val="009563B8"/>
    <w:rsid w:val="0095663A"/>
    <w:rsid w:val="009566B1"/>
    <w:rsid w:val="00956A1A"/>
    <w:rsid w:val="00956B86"/>
    <w:rsid w:val="0095727F"/>
    <w:rsid w:val="00957397"/>
    <w:rsid w:val="009573D8"/>
    <w:rsid w:val="009574A9"/>
    <w:rsid w:val="00957790"/>
    <w:rsid w:val="00957B78"/>
    <w:rsid w:val="00957CF9"/>
    <w:rsid w:val="009600B6"/>
    <w:rsid w:val="009605B5"/>
    <w:rsid w:val="00960996"/>
    <w:rsid w:val="00961B35"/>
    <w:rsid w:val="00961CA8"/>
    <w:rsid w:val="00961D2E"/>
    <w:rsid w:val="00962538"/>
    <w:rsid w:val="00963394"/>
    <w:rsid w:val="00963714"/>
    <w:rsid w:val="00963BC0"/>
    <w:rsid w:val="00964095"/>
    <w:rsid w:val="009649DB"/>
    <w:rsid w:val="00964E3A"/>
    <w:rsid w:val="009653FD"/>
    <w:rsid w:val="00965C1D"/>
    <w:rsid w:val="00966310"/>
    <w:rsid w:val="0096635F"/>
    <w:rsid w:val="00966D0F"/>
    <w:rsid w:val="009670BD"/>
    <w:rsid w:val="009679AE"/>
    <w:rsid w:val="00967E22"/>
    <w:rsid w:val="00970594"/>
    <w:rsid w:val="00971C87"/>
    <w:rsid w:val="00971D42"/>
    <w:rsid w:val="009722EB"/>
    <w:rsid w:val="00972983"/>
    <w:rsid w:val="009729F6"/>
    <w:rsid w:val="00972D88"/>
    <w:rsid w:val="00972F3D"/>
    <w:rsid w:val="009740A7"/>
    <w:rsid w:val="00974542"/>
    <w:rsid w:val="0097461F"/>
    <w:rsid w:val="00974EE8"/>
    <w:rsid w:val="00975007"/>
    <w:rsid w:val="009752E6"/>
    <w:rsid w:val="00976612"/>
    <w:rsid w:val="00976932"/>
    <w:rsid w:val="00976A2C"/>
    <w:rsid w:val="00977269"/>
    <w:rsid w:val="009778A5"/>
    <w:rsid w:val="00977981"/>
    <w:rsid w:val="0098034F"/>
    <w:rsid w:val="009805A3"/>
    <w:rsid w:val="009806C1"/>
    <w:rsid w:val="0098090A"/>
    <w:rsid w:val="00980CFB"/>
    <w:rsid w:val="00980DAC"/>
    <w:rsid w:val="00981832"/>
    <w:rsid w:val="00981E23"/>
    <w:rsid w:val="00981E76"/>
    <w:rsid w:val="00981F17"/>
    <w:rsid w:val="0098200A"/>
    <w:rsid w:val="00982095"/>
    <w:rsid w:val="00982116"/>
    <w:rsid w:val="009839FB"/>
    <w:rsid w:val="00983A95"/>
    <w:rsid w:val="00983B94"/>
    <w:rsid w:val="009848A6"/>
    <w:rsid w:val="00984E0A"/>
    <w:rsid w:val="009855DC"/>
    <w:rsid w:val="00985905"/>
    <w:rsid w:val="00985AB4"/>
    <w:rsid w:val="00985C29"/>
    <w:rsid w:val="00985C47"/>
    <w:rsid w:val="009862C8"/>
    <w:rsid w:val="009862D4"/>
    <w:rsid w:val="009863CE"/>
    <w:rsid w:val="0098655D"/>
    <w:rsid w:val="0098656D"/>
    <w:rsid w:val="009866DD"/>
    <w:rsid w:val="00986793"/>
    <w:rsid w:val="00986C13"/>
    <w:rsid w:val="00987940"/>
    <w:rsid w:val="00987BA2"/>
    <w:rsid w:val="00987E9D"/>
    <w:rsid w:val="00987FA1"/>
    <w:rsid w:val="00990302"/>
    <w:rsid w:val="009906F1"/>
    <w:rsid w:val="00990872"/>
    <w:rsid w:val="0099168F"/>
    <w:rsid w:val="00992691"/>
    <w:rsid w:val="009927FD"/>
    <w:rsid w:val="00992C5D"/>
    <w:rsid w:val="00992E74"/>
    <w:rsid w:val="009938CC"/>
    <w:rsid w:val="00993AC2"/>
    <w:rsid w:val="00993CE3"/>
    <w:rsid w:val="009943AE"/>
    <w:rsid w:val="00994531"/>
    <w:rsid w:val="00994763"/>
    <w:rsid w:val="009948B1"/>
    <w:rsid w:val="009958EE"/>
    <w:rsid w:val="00996011"/>
    <w:rsid w:val="00996390"/>
    <w:rsid w:val="0099658D"/>
    <w:rsid w:val="009968C9"/>
    <w:rsid w:val="00996EFF"/>
    <w:rsid w:val="00996FDB"/>
    <w:rsid w:val="00997193"/>
    <w:rsid w:val="0099737F"/>
    <w:rsid w:val="009975E4"/>
    <w:rsid w:val="00997B1E"/>
    <w:rsid w:val="009A066F"/>
    <w:rsid w:val="009A07BD"/>
    <w:rsid w:val="009A0FBD"/>
    <w:rsid w:val="009A138E"/>
    <w:rsid w:val="009A14AF"/>
    <w:rsid w:val="009A1603"/>
    <w:rsid w:val="009A1F27"/>
    <w:rsid w:val="009A2022"/>
    <w:rsid w:val="009A2356"/>
    <w:rsid w:val="009A266D"/>
    <w:rsid w:val="009A3058"/>
    <w:rsid w:val="009A3760"/>
    <w:rsid w:val="009A3BB5"/>
    <w:rsid w:val="009A4204"/>
    <w:rsid w:val="009A45CD"/>
    <w:rsid w:val="009A45EE"/>
    <w:rsid w:val="009A4F3D"/>
    <w:rsid w:val="009A5282"/>
    <w:rsid w:val="009A528C"/>
    <w:rsid w:val="009A52EB"/>
    <w:rsid w:val="009A5FD2"/>
    <w:rsid w:val="009A602E"/>
    <w:rsid w:val="009A650E"/>
    <w:rsid w:val="009A7496"/>
    <w:rsid w:val="009A774E"/>
    <w:rsid w:val="009A777B"/>
    <w:rsid w:val="009A7AFE"/>
    <w:rsid w:val="009B14CC"/>
    <w:rsid w:val="009B1F99"/>
    <w:rsid w:val="009B2831"/>
    <w:rsid w:val="009B29F0"/>
    <w:rsid w:val="009B3895"/>
    <w:rsid w:val="009B3E98"/>
    <w:rsid w:val="009B520B"/>
    <w:rsid w:val="009B54E5"/>
    <w:rsid w:val="009B584A"/>
    <w:rsid w:val="009B5A83"/>
    <w:rsid w:val="009B5D80"/>
    <w:rsid w:val="009B60E6"/>
    <w:rsid w:val="009B6346"/>
    <w:rsid w:val="009B65C7"/>
    <w:rsid w:val="009B68A3"/>
    <w:rsid w:val="009B68CD"/>
    <w:rsid w:val="009B7323"/>
    <w:rsid w:val="009B7605"/>
    <w:rsid w:val="009B76E2"/>
    <w:rsid w:val="009B7AD4"/>
    <w:rsid w:val="009B7AD5"/>
    <w:rsid w:val="009B7C7D"/>
    <w:rsid w:val="009C0055"/>
    <w:rsid w:val="009C0890"/>
    <w:rsid w:val="009C0929"/>
    <w:rsid w:val="009C0A4F"/>
    <w:rsid w:val="009C0CB0"/>
    <w:rsid w:val="009C102C"/>
    <w:rsid w:val="009C15FF"/>
    <w:rsid w:val="009C1757"/>
    <w:rsid w:val="009C1D54"/>
    <w:rsid w:val="009C1F39"/>
    <w:rsid w:val="009C21EC"/>
    <w:rsid w:val="009C3B85"/>
    <w:rsid w:val="009C3FF2"/>
    <w:rsid w:val="009C4FC7"/>
    <w:rsid w:val="009C51E7"/>
    <w:rsid w:val="009C586D"/>
    <w:rsid w:val="009C59B7"/>
    <w:rsid w:val="009C65F3"/>
    <w:rsid w:val="009C6833"/>
    <w:rsid w:val="009C6B52"/>
    <w:rsid w:val="009C7431"/>
    <w:rsid w:val="009C7A1B"/>
    <w:rsid w:val="009C7BEF"/>
    <w:rsid w:val="009C7E85"/>
    <w:rsid w:val="009D018F"/>
    <w:rsid w:val="009D047F"/>
    <w:rsid w:val="009D093D"/>
    <w:rsid w:val="009D09A0"/>
    <w:rsid w:val="009D09CF"/>
    <w:rsid w:val="009D0BF8"/>
    <w:rsid w:val="009D0CCF"/>
    <w:rsid w:val="009D16CB"/>
    <w:rsid w:val="009D1C22"/>
    <w:rsid w:val="009D238E"/>
    <w:rsid w:val="009D2462"/>
    <w:rsid w:val="009D2575"/>
    <w:rsid w:val="009D2752"/>
    <w:rsid w:val="009D2AF5"/>
    <w:rsid w:val="009D2D39"/>
    <w:rsid w:val="009D2DA0"/>
    <w:rsid w:val="009D30C4"/>
    <w:rsid w:val="009D31D9"/>
    <w:rsid w:val="009D362C"/>
    <w:rsid w:val="009D36EC"/>
    <w:rsid w:val="009D3C9B"/>
    <w:rsid w:val="009D3DEB"/>
    <w:rsid w:val="009D3FF8"/>
    <w:rsid w:val="009D41F7"/>
    <w:rsid w:val="009D42CA"/>
    <w:rsid w:val="009D4858"/>
    <w:rsid w:val="009D6315"/>
    <w:rsid w:val="009D6385"/>
    <w:rsid w:val="009D63FC"/>
    <w:rsid w:val="009D651F"/>
    <w:rsid w:val="009D69C4"/>
    <w:rsid w:val="009D6CA7"/>
    <w:rsid w:val="009D71A8"/>
    <w:rsid w:val="009D73AE"/>
    <w:rsid w:val="009D7465"/>
    <w:rsid w:val="009D749C"/>
    <w:rsid w:val="009D7956"/>
    <w:rsid w:val="009D7E04"/>
    <w:rsid w:val="009D7E08"/>
    <w:rsid w:val="009D7E1B"/>
    <w:rsid w:val="009D7FF1"/>
    <w:rsid w:val="009E05BC"/>
    <w:rsid w:val="009E082E"/>
    <w:rsid w:val="009E0B43"/>
    <w:rsid w:val="009E1123"/>
    <w:rsid w:val="009E1680"/>
    <w:rsid w:val="009E1785"/>
    <w:rsid w:val="009E198D"/>
    <w:rsid w:val="009E2074"/>
    <w:rsid w:val="009E2706"/>
    <w:rsid w:val="009E33E1"/>
    <w:rsid w:val="009E3B1E"/>
    <w:rsid w:val="009E454F"/>
    <w:rsid w:val="009E49A1"/>
    <w:rsid w:val="009E4E89"/>
    <w:rsid w:val="009E5423"/>
    <w:rsid w:val="009E5D58"/>
    <w:rsid w:val="009E5FE4"/>
    <w:rsid w:val="009E604F"/>
    <w:rsid w:val="009E60FB"/>
    <w:rsid w:val="009E6860"/>
    <w:rsid w:val="009E696A"/>
    <w:rsid w:val="009E6EEC"/>
    <w:rsid w:val="009E71F9"/>
    <w:rsid w:val="009E7291"/>
    <w:rsid w:val="009E7BC1"/>
    <w:rsid w:val="009F07D4"/>
    <w:rsid w:val="009F13F6"/>
    <w:rsid w:val="009F14F3"/>
    <w:rsid w:val="009F19A2"/>
    <w:rsid w:val="009F20BE"/>
    <w:rsid w:val="009F23B1"/>
    <w:rsid w:val="009F2461"/>
    <w:rsid w:val="009F248F"/>
    <w:rsid w:val="009F2496"/>
    <w:rsid w:val="009F28CC"/>
    <w:rsid w:val="009F3916"/>
    <w:rsid w:val="009F3936"/>
    <w:rsid w:val="009F3D67"/>
    <w:rsid w:val="009F42A5"/>
    <w:rsid w:val="009F45DA"/>
    <w:rsid w:val="009F4646"/>
    <w:rsid w:val="009F4AA5"/>
    <w:rsid w:val="009F4AE5"/>
    <w:rsid w:val="009F4F2D"/>
    <w:rsid w:val="009F563B"/>
    <w:rsid w:val="009F583C"/>
    <w:rsid w:val="009F608F"/>
    <w:rsid w:val="009F677D"/>
    <w:rsid w:val="009F69EF"/>
    <w:rsid w:val="009F6EC7"/>
    <w:rsid w:val="009F6F7F"/>
    <w:rsid w:val="009F7497"/>
    <w:rsid w:val="009F789C"/>
    <w:rsid w:val="00A00125"/>
    <w:rsid w:val="00A00352"/>
    <w:rsid w:val="00A00B14"/>
    <w:rsid w:val="00A00EB7"/>
    <w:rsid w:val="00A0111E"/>
    <w:rsid w:val="00A0119F"/>
    <w:rsid w:val="00A01C66"/>
    <w:rsid w:val="00A0214A"/>
    <w:rsid w:val="00A028DE"/>
    <w:rsid w:val="00A03F3D"/>
    <w:rsid w:val="00A0404A"/>
    <w:rsid w:val="00A04161"/>
    <w:rsid w:val="00A0440D"/>
    <w:rsid w:val="00A04C58"/>
    <w:rsid w:val="00A05462"/>
    <w:rsid w:val="00A05874"/>
    <w:rsid w:val="00A05CD0"/>
    <w:rsid w:val="00A05DD6"/>
    <w:rsid w:val="00A05EB0"/>
    <w:rsid w:val="00A067C1"/>
    <w:rsid w:val="00A07120"/>
    <w:rsid w:val="00A10C55"/>
    <w:rsid w:val="00A113F2"/>
    <w:rsid w:val="00A115D6"/>
    <w:rsid w:val="00A1167A"/>
    <w:rsid w:val="00A129F2"/>
    <w:rsid w:val="00A12CFF"/>
    <w:rsid w:val="00A12D01"/>
    <w:rsid w:val="00A12F7C"/>
    <w:rsid w:val="00A13026"/>
    <w:rsid w:val="00A13354"/>
    <w:rsid w:val="00A13606"/>
    <w:rsid w:val="00A14E28"/>
    <w:rsid w:val="00A16ABC"/>
    <w:rsid w:val="00A17034"/>
    <w:rsid w:val="00A172E2"/>
    <w:rsid w:val="00A17A54"/>
    <w:rsid w:val="00A17A55"/>
    <w:rsid w:val="00A17AAB"/>
    <w:rsid w:val="00A17C76"/>
    <w:rsid w:val="00A17D3E"/>
    <w:rsid w:val="00A20136"/>
    <w:rsid w:val="00A20A3B"/>
    <w:rsid w:val="00A20BFA"/>
    <w:rsid w:val="00A21681"/>
    <w:rsid w:val="00A21C24"/>
    <w:rsid w:val="00A22079"/>
    <w:rsid w:val="00A22320"/>
    <w:rsid w:val="00A228EF"/>
    <w:rsid w:val="00A2352E"/>
    <w:rsid w:val="00A240F7"/>
    <w:rsid w:val="00A24B7D"/>
    <w:rsid w:val="00A25089"/>
    <w:rsid w:val="00A253D1"/>
    <w:rsid w:val="00A25831"/>
    <w:rsid w:val="00A259F6"/>
    <w:rsid w:val="00A25BC4"/>
    <w:rsid w:val="00A26302"/>
    <w:rsid w:val="00A26589"/>
    <w:rsid w:val="00A26DC4"/>
    <w:rsid w:val="00A26EC8"/>
    <w:rsid w:val="00A27A42"/>
    <w:rsid w:val="00A27C2A"/>
    <w:rsid w:val="00A301E7"/>
    <w:rsid w:val="00A303C1"/>
    <w:rsid w:val="00A303F5"/>
    <w:rsid w:val="00A30502"/>
    <w:rsid w:val="00A30506"/>
    <w:rsid w:val="00A30544"/>
    <w:rsid w:val="00A30B38"/>
    <w:rsid w:val="00A30CE4"/>
    <w:rsid w:val="00A30CFC"/>
    <w:rsid w:val="00A313B7"/>
    <w:rsid w:val="00A316C9"/>
    <w:rsid w:val="00A3170D"/>
    <w:rsid w:val="00A320DA"/>
    <w:rsid w:val="00A324FA"/>
    <w:rsid w:val="00A32A53"/>
    <w:rsid w:val="00A32C42"/>
    <w:rsid w:val="00A32E3E"/>
    <w:rsid w:val="00A3317A"/>
    <w:rsid w:val="00A3331A"/>
    <w:rsid w:val="00A333FA"/>
    <w:rsid w:val="00A33605"/>
    <w:rsid w:val="00A344D2"/>
    <w:rsid w:val="00A345F4"/>
    <w:rsid w:val="00A345FE"/>
    <w:rsid w:val="00A35067"/>
    <w:rsid w:val="00A36791"/>
    <w:rsid w:val="00A37891"/>
    <w:rsid w:val="00A37A2A"/>
    <w:rsid w:val="00A37EB9"/>
    <w:rsid w:val="00A40C02"/>
    <w:rsid w:val="00A41008"/>
    <w:rsid w:val="00A41620"/>
    <w:rsid w:val="00A41F58"/>
    <w:rsid w:val="00A4226B"/>
    <w:rsid w:val="00A42B6C"/>
    <w:rsid w:val="00A42CD6"/>
    <w:rsid w:val="00A42E7A"/>
    <w:rsid w:val="00A430F6"/>
    <w:rsid w:val="00A436C4"/>
    <w:rsid w:val="00A43916"/>
    <w:rsid w:val="00A43A32"/>
    <w:rsid w:val="00A43BC9"/>
    <w:rsid w:val="00A43C59"/>
    <w:rsid w:val="00A43CB0"/>
    <w:rsid w:val="00A447AF"/>
    <w:rsid w:val="00A44D1A"/>
    <w:rsid w:val="00A44F27"/>
    <w:rsid w:val="00A44FB3"/>
    <w:rsid w:val="00A4516F"/>
    <w:rsid w:val="00A45FAF"/>
    <w:rsid w:val="00A463ED"/>
    <w:rsid w:val="00A4703F"/>
    <w:rsid w:val="00A472FD"/>
    <w:rsid w:val="00A475AE"/>
    <w:rsid w:val="00A47848"/>
    <w:rsid w:val="00A4788D"/>
    <w:rsid w:val="00A479C4"/>
    <w:rsid w:val="00A47EFE"/>
    <w:rsid w:val="00A508F9"/>
    <w:rsid w:val="00A51287"/>
    <w:rsid w:val="00A51636"/>
    <w:rsid w:val="00A519B0"/>
    <w:rsid w:val="00A51EB7"/>
    <w:rsid w:val="00A52192"/>
    <w:rsid w:val="00A528D1"/>
    <w:rsid w:val="00A52B2F"/>
    <w:rsid w:val="00A530D6"/>
    <w:rsid w:val="00A5311C"/>
    <w:rsid w:val="00A533E9"/>
    <w:rsid w:val="00A53B80"/>
    <w:rsid w:val="00A54415"/>
    <w:rsid w:val="00A54902"/>
    <w:rsid w:val="00A5492E"/>
    <w:rsid w:val="00A54D72"/>
    <w:rsid w:val="00A54E22"/>
    <w:rsid w:val="00A557BE"/>
    <w:rsid w:val="00A557D2"/>
    <w:rsid w:val="00A5588F"/>
    <w:rsid w:val="00A5590E"/>
    <w:rsid w:val="00A55A4B"/>
    <w:rsid w:val="00A55BE1"/>
    <w:rsid w:val="00A56251"/>
    <w:rsid w:val="00A56E98"/>
    <w:rsid w:val="00A575B8"/>
    <w:rsid w:val="00A578F3"/>
    <w:rsid w:val="00A606AF"/>
    <w:rsid w:val="00A612A3"/>
    <w:rsid w:val="00A61C9F"/>
    <w:rsid w:val="00A622B3"/>
    <w:rsid w:val="00A6346C"/>
    <w:rsid w:val="00A63485"/>
    <w:rsid w:val="00A6361C"/>
    <w:rsid w:val="00A63DC9"/>
    <w:rsid w:val="00A640F0"/>
    <w:rsid w:val="00A64892"/>
    <w:rsid w:val="00A64AD4"/>
    <w:rsid w:val="00A64CA7"/>
    <w:rsid w:val="00A65498"/>
    <w:rsid w:val="00A65ABD"/>
    <w:rsid w:val="00A65AE1"/>
    <w:rsid w:val="00A65AF5"/>
    <w:rsid w:val="00A66874"/>
    <w:rsid w:val="00A66ABD"/>
    <w:rsid w:val="00A66D0B"/>
    <w:rsid w:val="00A673BE"/>
    <w:rsid w:val="00A67A59"/>
    <w:rsid w:val="00A67FE1"/>
    <w:rsid w:val="00A70E2F"/>
    <w:rsid w:val="00A70E90"/>
    <w:rsid w:val="00A712C7"/>
    <w:rsid w:val="00A71804"/>
    <w:rsid w:val="00A71C92"/>
    <w:rsid w:val="00A71D23"/>
    <w:rsid w:val="00A729B4"/>
    <w:rsid w:val="00A72F20"/>
    <w:rsid w:val="00A72FDE"/>
    <w:rsid w:val="00A73A60"/>
    <w:rsid w:val="00A73CD9"/>
    <w:rsid w:val="00A7400D"/>
    <w:rsid w:val="00A74595"/>
    <w:rsid w:val="00A74A5B"/>
    <w:rsid w:val="00A750D9"/>
    <w:rsid w:val="00A751CA"/>
    <w:rsid w:val="00A7606E"/>
    <w:rsid w:val="00A767A9"/>
    <w:rsid w:val="00A76895"/>
    <w:rsid w:val="00A769B8"/>
    <w:rsid w:val="00A76B61"/>
    <w:rsid w:val="00A76D46"/>
    <w:rsid w:val="00A76F35"/>
    <w:rsid w:val="00A77517"/>
    <w:rsid w:val="00A77A1C"/>
    <w:rsid w:val="00A77AEB"/>
    <w:rsid w:val="00A77F17"/>
    <w:rsid w:val="00A81183"/>
    <w:rsid w:val="00A8122E"/>
    <w:rsid w:val="00A81589"/>
    <w:rsid w:val="00A815E2"/>
    <w:rsid w:val="00A81D3C"/>
    <w:rsid w:val="00A824D0"/>
    <w:rsid w:val="00A82BB3"/>
    <w:rsid w:val="00A8329F"/>
    <w:rsid w:val="00A83415"/>
    <w:rsid w:val="00A837A3"/>
    <w:rsid w:val="00A83BC9"/>
    <w:rsid w:val="00A84575"/>
    <w:rsid w:val="00A850F7"/>
    <w:rsid w:val="00A85616"/>
    <w:rsid w:val="00A856F1"/>
    <w:rsid w:val="00A85AEB"/>
    <w:rsid w:val="00A8620E"/>
    <w:rsid w:val="00A86880"/>
    <w:rsid w:val="00A87AE1"/>
    <w:rsid w:val="00A9027C"/>
    <w:rsid w:val="00A90C7D"/>
    <w:rsid w:val="00A90CEE"/>
    <w:rsid w:val="00A90EB9"/>
    <w:rsid w:val="00A91018"/>
    <w:rsid w:val="00A91080"/>
    <w:rsid w:val="00A911F3"/>
    <w:rsid w:val="00A91543"/>
    <w:rsid w:val="00A91705"/>
    <w:rsid w:val="00A919A1"/>
    <w:rsid w:val="00A91ABB"/>
    <w:rsid w:val="00A91F96"/>
    <w:rsid w:val="00A927D8"/>
    <w:rsid w:val="00A931F5"/>
    <w:rsid w:val="00A93537"/>
    <w:rsid w:val="00A9380D"/>
    <w:rsid w:val="00A9380E"/>
    <w:rsid w:val="00A93C8B"/>
    <w:rsid w:val="00A945D6"/>
    <w:rsid w:val="00A9470C"/>
    <w:rsid w:val="00A94C3D"/>
    <w:rsid w:val="00A95390"/>
    <w:rsid w:val="00A95518"/>
    <w:rsid w:val="00A95E31"/>
    <w:rsid w:val="00A95E5C"/>
    <w:rsid w:val="00A9613F"/>
    <w:rsid w:val="00A96B4F"/>
    <w:rsid w:val="00A96C78"/>
    <w:rsid w:val="00A96E0D"/>
    <w:rsid w:val="00A96E50"/>
    <w:rsid w:val="00A96F95"/>
    <w:rsid w:val="00A971CD"/>
    <w:rsid w:val="00A973E1"/>
    <w:rsid w:val="00A979A6"/>
    <w:rsid w:val="00A97D36"/>
    <w:rsid w:val="00A97DDF"/>
    <w:rsid w:val="00AA0074"/>
    <w:rsid w:val="00AA0844"/>
    <w:rsid w:val="00AA178D"/>
    <w:rsid w:val="00AA1978"/>
    <w:rsid w:val="00AA1DAA"/>
    <w:rsid w:val="00AA1EA6"/>
    <w:rsid w:val="00AA21A8"/>
    <w:rsid w:val="00AA22BE"/>
    <w:rsid w:val="00AA297E"/>
    <w:rsid w:val="00AA2AA9"/>
    <w:rsid w:val="00AA2CA0"/>
    <w:rsid w:val="00AA31CD"/>
    <w:rsid w:val="00AA33A1"/>
    <w:rsid w:val="00AA3A69"/>
    <w:rsid w:val="00AA484C"/>
    <w:rsid w:val="00AA4D8A"/>
    <w:rsid w:val="00AA4F9B"/>
    <w:rsid w:val="00AA5B1C"/>
    <w:rsid w:val="00AA5DA3"/>
    <w:rsid w:val="00AA6ACC"/>
    <w:rsid w:val="00AA7233"/>
    <w:rsid w:val="00AB0986"/>
    <w:rsid w:val="00AB1196"/>
    <w:rsid w:val="00AB15A5"/>
    <w:rsid w:val="00AB16F9"/>
    <w:rsid w:val="00AB17B0"/>
    <w:rsid w:val="00AB1D16"/>
    <w:rsid w:val="00AB21C5"/>
    <w:rsid w:val="00AB24A3"/>
    <w:rsid w:val="00AB2B0E"/>
    <w:rsid w:val="00AB2B34"/>
    <w:rsid w:val="00AB3170"/>
    <w:rsid w:val="00AB32AD"/>
    <w:rsid w:val="00AB4BF5"/>
    <w:rsid w:val="00AB4CDA"/>
    <w:rsid w:val="00AB4CEA"/>
    <w:rsid w:val="00AB4DCA"/>
    <w:rsid w:val="00AB4F7B"/>
    <w:rsid w:val="00AB569A"/>
    <w:rsid w:val="00AB5CC0"/>
    <w:rsid w:val="00AB66B9"/>
    <w:rsid w:val="00AB7AA5"/>
    <w:rsid w:val="00AC1051"/>
    <w:rsid w:val="00AC17E9"/>
    <w:rsid w:val="00AC1DE8"/>
    <w:rsid w:val="00AC2036"/>
    <w:rsid w:val="00AC203F"/>
    <w:rsid w:val="00AC31E4"/>
    <w:rsid w:val="00AC365E"/>
    <w:rsid w:val="00AC3B6F"/>
    <w:rsid w:val="00AC4186"/>
    <w:rsid w:val="00AC465E"/>
    <w:rsid w:val="00AC46C2"/>
    <w:rsid w:val="00AC50EB"/>
    <w:rsid w:val="00AC518D"/>
    <w:rsid w:val="00AC5206"/>
    <w:rsid w:val="00AC5559"/>
    <w:rsid w:val="00AC5D33"/>
    <w:rsid w:val="00AC647C"/>
    <w:rsid w:val="00AC6595"/>
    <w:rsid w:val="00AC6B5D"/>
    <w:rsid w:val="00AC75CE"/>
    <w:rsid w:val="00AC7ADB"/>
    <w:rsid w:val="00AC7F1C"/>
    <w:rsid w:val="00AD00F7"/>
    <w:rsid w:val="00AD06C4"/>
    <w:rsid w:val="00AD089B"/>
    <w:rsid w:val="00AD1071"/>
    <w:rsid w:val="00AD1614"/>
    <w:rsid w:val="00AD18D2"/>
    <w:rsid w:val="00AD20EB"/>
    <w:rsid w:val="00AD27C0"/>
    <w:rsid w:val="00AD2BF6"/>
    <w:rsid w:val="00AD2E71"/>
    <w:rsid w:val="00AD32F2"/>
    <w:rsid w:val="00AD378D"/>
    <w:rsid w:val="00AD3A83"/>
    <w:rsid w:val="00AD3DB4"/>
    <w:rsid w:val="00AD4463"/>
    <w:rsid w:val="00AD501F"/>
    <w:rsid w:val="00AD50A4"/>
    <w:rsid w:val="00AD5F1B"/>
    <w:rsid w:val="00AD624B"/>
    <w:rsid w:val="00AD64B6"/>
    <w:rsid w:val="00AD6F9E"/>
    <w:rsid w:val="00AD7295"/>
    <w:rsid w:val="00AD7C1D"/>
    <w:rsid w:val="00AD7D7A"/>
    <w:rsid w:val="00AE0148"/>
    <w:rsid w:val="00AE0207"/>
    <w:rsid w:val="00AE0C3D"/>
    <w:rsid w:val="00AE1213"/>
    <w:rsid w:val="00AE1732"/>
    <w:rsid w:val="00AE1814"/>
    <w:rsid w:val="00AE1D2B"/>
    <w:rsid w:val="00AE1EA2"/>
    <w:rsid w:val="00AE23FF"/>
    <w:rsid w:val="00AE2683"/>
    <w:rsid w:val="00AE2A04"/>
    <w:rsid w:val="00AE2D54"/>
    <w:rsid w:val="00AE3075"/>
    <w:rsid w:val="00AE3AA8"/>
    <w:rsid w:val="00AE4874"/>
    <w:rsid w:val="00AE4A08"/>
    <w:rsid w:val="00AE4D6B"/>
    <w:rsid w:val="00AE5231"/>
    <w:rsid w:val="00AE5505"/>
    <w:rsid w:val="00AE552E"/>
    <w:rsid w:val="00AE5A26"/>
    <w:rsid w:val="00AE5BB2"/>
    <w:rsid w:val="00AE5C52"/>
    <w:rsid w:val="00AE5FA6"/>
    <w:rsid w:val="00AE645F"/>
    <w:rsid w:val="00AE7A30"/>
    <w:rsid w:val="00AF0B55"/>
    <w:rsid w:val="00AF0B7A"/>
    <w:rsid w:val="00AF0CFE"/>
    <w:rsid w:val="00AF1EED"/>
    <w:rsid w:val="00AF25A8"/>
    <w:rsid w:val="00AF2C4E"/>
    <w:rsid w:val="00AF335D"/>
    <w:rsid w:val="00AF3E06"/>
    <w:rsid w:val="00AF4266"/>
    <w:rsid w:val="00AF4AEA"/>
    <w:rsid w:val="00AF4AED"/>
    <w:rsid w:val="00AF4F6C"/>
    <w:rsid w:val="00AF4F74"/>
    <w:rsid w:val="00AF6266"/>
    <w:rsid w:val="00AF72C7"/>
    <w:rsid w:val="00AF756F"/>
    <w:rsid w:val="00AF7DA7"/>
    <w:rsid w:val="00AF7E93"/>
    <w:rsid w:val="00B0001E"/>
    <w:rsid w:val="00B00775"/>
    <w:rsid w:val="00B00C27"/>
    <w:rsid w:val="00B00E7D"/>
    <w:rsid w:val="00B00E8B"/>
    <w:rsid w:val="00B00EA1"/>
    <w:rsid w:val="00B010FB"/>
    <w:rsid w:val="00B01BA6"/>
    <w:rsid w:val="00B01EB4"/>
    <w:rsid w:val="00B0296A"/>
    <w:rsid w:val="00B02D47"/>
    <w:rsid w:val="00B0306A"/>
    <w:rsid w:val="00B03B3E"/>
    <w:rsid w:val="00B045A3"/>
    <w:rsid w:val="00B04C3E"/>
    <w:rsid w:val="00B054C3"/>
    <w:rsid w:val="00B057CF"/>
    <w:rsid w:val="00B05AB9"/>
    <w:rsid w:val="00B066DA"/>
    <w:rsid w:val="00B06EA1"/>
    <w:rsid w:val="00B07312"/>
    <w:rsid w:val="00B11F1A"/>
    <w:rsid w:val="00B126F9"/>
    <w:rsid w:val="00B12850"/>
    <w:rsid w:val="00B12AE6"/>
    <w:rsid w:val="00B12B11"/>
    <w:rsid w:val="00B12C2F"/>
    <w:rsid w:val="00B13DF2"/>
    <w:rsid w:val="00B14241"/>
    <w:rsid w:val="00B145B4"/>
    <w:rsid w:val="00B14AE6"/>
    <w:rsid w:val="00B14F3A"/>
    <w:rsid w:val="00B15B00"/>
    <w:rsid w:val="00B15E19"/>
    <w:rsid w:val="00B161EB"/>
    <w:rsid w:val="00B163F9"/>
    <w:rsid w:val="00B16898"/>
    <w:rsid w:val="00B16F46"/>
    <w:rsid w:val="00B17842"/>
    <w:rsid w:val="00B17AEC"/>
    <w:rsid w:val="00B202E8"/>
    <w:rsid w:val="00B207F3"/>
    <w:rsid w:val="00B20C6F"/>
    <w:rsid w:val="00B211C6"/>
    <w:rsid w:val="00B21677"/>
    <w:rsid w:val="00B21884"/>
    <w:rsid w:val="00B21A54"/>
    <w:rsid w:val="00B21E0D"/>
    <w:rsid w:val="00B21EEB"/>
    <w:rsid w:val="00B2226E"/>
    <w:rsid w:val="00B224B3"/>
    <w:rsid w:val="00B22504"/>
    <w:rsid w:val="00B22AAD"/>
    <w:rsid w:val="00B22C06"/>
    <w:rsid w:val="00B23024"/>
    <w:rsid w:val="00B23088"/>
    <w:rsid w:val="00B23894"/>
    <w:rsid w:val="00B24C13"/>
    <w:rsid w:val="00B24E6B"/>
    <w:rsid w:val="00B25176"/>
    <w:rsid w:val="00B253F0"/>
    <w:rsid w:val="00B25F8D"/>
    <w:rsid w:val="00B2648E"/>
    <w:rsid w:val="00B26784"/>
    <w:rsid w:val="00B26A24"/>
    <w:rsid w:val="00B270F1"/>
    <w:rsid w:val="00B27265"/>
    <w:rsid w:val="00B272B3"/>
    <w:rsid w:val="00B27349"/>
    <w:rsid w:val="00B27663"/>
    <w:rsid w:val="00B30DFB"/>
    <w:rsid w:val="00B312A0"/>
    <w:rsid w:val="00B31557"/>
    <w:rsid w:val="00B315CF"/>
    <w:rsid w:val="00B3163A"/>
    <w:rsid w:val="00B31728"/>
    <w:rsid w:val="00B31DA5"/>
    <w:rsid w:val="00B322B3"/>
    <w:rsid w:val="00B34819"/>
    <w:rsid w:val="00B34820"/>
    <w:rsid w:val="00B3551E"/>
    <w:rsid w:val="00B35770"/>
    <w:rsid w:val="00B360F2"/>
    <w:rsid w:val="00B3611D"/>
    <w:rsid w:val="00B36364"/>
    <w:rsid w:val="00B3684A"/>
    <w:rsid w:val="00B36B06"/>
    <w:rsid w:val="00B3713E"/>
    <w:rsid w:val="00B40508"/>
    <w:rsid w:val="00B40740"/>
    <w:rsid w:val="00B40FF1"/>
    <w:rsid w:val="00B41252"/>
    <w:rsid w:val="00B4153D"/>
    <w:rsid w:val="00B41891"/>
    <w:rsid w:val="00B419DF"/>
    <w:rsid w:val="00B41CE2"/>
    <w:rsid w:val="00B41E81"/>
    <w:rsid w:val="00B41EFD"/>
    <w:rsid w:val="00B4211F"/>
    <w:rsid w:val="00B42ADC"/>
    <w:rsid w:val="00B42AFF"/>
    <w:rsid w:val="00B43096"/>
    <w:rsid w:val="00B4345A"/>
    <w:rsid w:val="00B435E3"/>
    <w:rsid w:val="00B43834"/>
    <w:rsid w:val="00B4490C"/>
    <w:rsid w:val="00B45437"/>
    <w:rsid w:val="00B45C04"/>
    <w:rsid w:val="00B46688"/>
    <w:rsid w:val="00B46F3E"/>
    <w:rsid w:val="00B47787"/>
    <w:rsid w:val="00B47B1F"/>
    <w:rsid w:val="00B504B5"/>
    <w:rsid w:val="00B506D5"/>
    <w:rsid w:val="00B507A3"/>
    <w:rsid w:val="00B50829"/>
    <w:rsid w:val="00B5087D"/>
    <w:rsid w:val="00B50922"/>
    <w:rsid w:val="00B512B9"/>
    <w:rsid w:val="00B516B7"/>
    <w:rsid w:val="00B51708"/>
    <w:rsid w:val="00B51797"/>
    <w:rsid w:val="00B52743"/>
    <w:rsid w:val="00B52B92"/>
    <w:rsid w:val="00B52FA6"/>
    <w:rsid w:val="00B53230"/>
    <w:rsid w:val="00B5330F"/>
    <w:rsid w:val="00B534BA"/>
    <w:rsid w:val="00B536F3"/>
    <w:rsid w:val="00B5397D"/>
    <w:rsid w:val="00B53AA4"/>
    <w:rsid w:val="00B53BCF"/>
    <w:rsid w:val="00B53E41"/>
    <w:rsid w:val="00B53F46"/>
    <w:rsid w:val="00B54154"/>
    <w:rsid w:val="00B5423D"/>
    <w:rsid w:val="00B543D7"/>
    <w:rsid w:val="00B54834"/>
    <w:rsid w:val="00B54D93"/>
    <w:rsid w:val="00B555E3"/>
    <w:rsid w:val="00B56022"/>
    <w:rsid w:val="00B56124"/>
    <w:rsid w:val="00B562B2"/>
    <w:rsid w:val="00B56973"/>
    <w:rsid w:val="00B5753B"/>
    <w:rsid w:val="00B601BC"/>
    <w:rsid w:val="00B602D3"/>
    <w:rsid w:val="00B60804"/>
    <w:rsid w:val="00B60D51"/>
    <w:rsid w:val="00B60D82"/>
    <w:rsid w:val="00B60D93"/>
    <w:rsid w:val="00B61752"/>
    <w:rsid w:val="00B61D1D"/>
    <w:rsid w:val="00B62267"/>
    <w:rsid w:val="00B625D4"/>
    <w:rsid w:val="00B62DA0"/>
    <w:rsid w:val="00B62DF9"/>
    <w:rsid w:val="00B6388D"/>
    <w:rsid w:val="00B63B5E"/>
    <w:rsid w:val="00B6429E"/>
    <w:rsid w:val="00B6457C"/>
    <w:rsid w:val="00B64664"/>
    <w:rsid w:val="00B6572A"/>
    <w:rsid w:val="00B65C86"/>
    <w:rsid w:val="00B65DDD"/>
    <w:rsid w:val="00B65E8C"/>
    <w:rsid w:val="00B66B65"/>
    <w:rsid w:val="00B66E09"/>
    <w:rsid w:val="00B70277"/>
    <w:rsid w:val="00B714AF"/>
    <w:rsid w:val="00B7339A"/>
    <w:rsid w:val="00B738B7"/>
    <w:rsid w:val="00B74151"/>
    <w:rsid w:val="00B7419B"/>
    <w:rsid w:val="00B74758"/>
    <w:rsid w:val="00B74B87"/>
    <w:rsid w:val="00B751F2"/>
    <w:rsid w:val="00B75283"/>
    <w:rsid w:val="00B75816"/>
    <w:rsid w:val="00B75A80"/>
    <w:rsid w:val="00B75BC5"/>
    <w:rsid w:val="00B75C0F"/>
    <w:rsid w:val="00B76225"/>
    <w:rsid w:val="00B76BB4"/>
    <w:rsid w:val="00B76BB5"/>
    <w:rsid w:val="00B76C1E"/>
    <w:rsid w:val="00B771BC"/>
    <w:rsid w:val="00B77859"/>
    <w:rsid w:val="00B77FD0"/>
    <w:rsid w:val="00B80015"/>
    <w:rsid w:val="00B80238"/>
    <w:rsid w:val="00B80F97"/>
    <w:rsid w:val="00B815B3"/>
    <w:rsid w:val="00B81D2C"/>
    <w:rsid w:val="00B8235A"/>
    <w:rsid w:val="00B82695"/>
    <w:rsid w:val="00B82796"/>
    <w:rsid w:val="00B82B90"/>
    <w:rsid w:val="00B830CA"/>
    <w:rsid w:val="00B839DB"/>
    <w:rsid w:val="00B84273"/>
    <w:rsid w:val="00B844CB"/>
    <w:rsid w:val="00B8496B"/>
    <w:rsid w:val="00B851D4"/>
    <w:rsid w:val="00B85D0A"/>
    <w:rsid w:val="00B85D4B"/>
    <w:rsid w:val="00B85EFD"/>
    <w:rsid w:val="00B866BB"/>
    <w:rsid w:val="00B8704D"/>
    <w:rsid w:val="00B87560"/>
    <w:rsid w:val="00B8774E"/>
    <w:rsid w:val="00B87CD7"/>
    <w:rsid w:val="00B87DB1"/>
    <w:rsid w:val="00B87E10"/>
    <w:rsid w:val="00B90574"/>
    <w:rsid w:val="00B906F1"/>
    <w:rsid w:val="00B90903"/>
    <w:rsid w:val="00B90B17"/>
    <w:rsid w:val="00B90C42"/>
    <w:rsid w:val="00B90FE3"/>
    <w:rsid w:val="00B91780"/>
    <w:rsid w:val="00B91E88"/>
    <w:rsid w:val="00B91E99"/>
    <w:rsid w:val="00B929C7"/>
    <w:rsid w:val="00B946BC"/>
    <w:rsid w:val="00B946D6"/>
    <w:rsid w:val="00B94743"/>
    <w:rsid w:val="00B94B6A"/>
    <w:rsid w:val="00B95311"/>
    <w:rsid w:val="00B958B6"/>
    <w:rsid w:val="00B960D7"/>
    <w:rsid w:val="00B961C3"/>
    <w:rsid w:val="00B964A1"/>
    <w:rsid w:val="00B965A0"/>
    <w:rsid w:val="00B96902"/>
    <w:rsid w:val="00B96C40"/>
    <w:rsid w:val="00B96D6E"/>
    <w:rsid w:val="00B96DCA"/>
    <w:rsid w:val="00B972F1"/>
    <w:rsid w:val="00B9767E"/>
    <w:rsid w:val="00B977A5"/>
    <w:rsid w:val="00B97A77"/>
    <w:rsid w:val="00B97C02"/>
    <w:rsid w:val="00BA010C"/>
    <w:rsid w:val="00BA0642"/>
    <w:rsid w:val="00BA08B1"/>
    <w:rsid w:val="00BA0FEE"/>
    <w:rsid w:val="00BA13DA"/>
    <w:rsid w:val="00BA184D"/>
    <w:rsid w:val="00BA1B86"/>
    <w:rsid w:val="00BA20FB"/>
    <w:rsid w:val="00BA257C"/>
    <w:rsid w:val="00BA2A85"/>
    <w:rsid w:val="00BA2CAE"/>
    <w:rsid w:val="00BA2D29"/>
    <w:rsid w:val="00BA2EAA"/>
    <w:rsid w:val="00BA37B6"/>
    <w:rsid w:val="00BA3CE6"/>
    <w:rsid w:val="00BA3EBD"/>
    <w:rsid w:val="00BA4154"/>
    <w:rsid w:val="00BA41AB"/>
    <w:rsid w:val="00BA4262"/>
    <w:rsid w:val="00BA48AC"/>
    <w:rsid w:val="00BA596D"/>
    <w:rsid w:val="00BA5C55"/>
    <w:rsid w:val="00BA6018"/>
    <w:rsid w:val="00BA6306"/>
    <w:rsid w:val="00BA6413"/>
    <w:rsid w:val="00BA683B"/>
    <w:rsid w:val="00BA7272"/>
    <w:rsid w:val="00BA7424"/>
    <w:rsid w:val="00BA76AD"/>
    <w:rsid w:val="00BB09E9"/>
    <w:rsid w:val="00BB120C"/>
    <w:rsid w:val="00BB1B65"/>
    <w:rsid w:val="00BB2BEB"/>
    <w:rsid w:val="00BB3668"/>
    <w:rsid w:val="00BB3BB4"/>
    <w:rsid w:val="00BB3CEC"/>
    <w:rsid w:val="00BB3EE9"/>
    <w:rsid w:val="00BB534E"/>
    <w:rsid w:val="00BB5843"/>
    <w:rsid w:val="00BB58FA"/>
    <w:rsid w:val="00BB5D7D"/>
    <w:rsid w:val="00BB5FE1"/>
    <w:rsid w:val="00BB65CE"/>
    <w:rsid w:val="00BB661A"/>
    <w:rsid w:val="00BB6C26"/>
    <w:rsid w:val="00BB6D14"/>
    <w:rsid w:val="00BB7A11"/>
    <w:rsid w:val="00BB7AFE"/>
    <w:rsid w:val="00BB7BDF"/>
    <w:rsid w:val="00BC0488"/>
    <w:rsid w:val="00BC0D4A"/>
    <w:rsid w:val="00BC1244"/>
    <w:rsid w:val="00BC17ED"/>
    <w:rsid w:val="00BC1863"/>
    <w:rsid w:val="00BC1975"/>
    <w:rsid w:val="00BC1D68"/>
    <w:rsid w:val="00BC1DF2"/>
    <w:rsid w:val="00BC1E4A"/>
    <w:rsid w:val="00BC26BE"/>
    <w:rsid w:val="00BC2DB5"/>
    <w:rsid w:val="00BC378A"/>
    <w:rsid w:val="00BC38FC"/>
    <w:rsid w:val="00BC3949"/>
    <w:rsid w:val="00BC3AF3"/>
    <w:rsid w:val="00BC4271"/>
    <w:rsid w:val="00BC436A"/>
    <w:rsid w:val="00BC4590"/>
    <w:rsid w:val="00BC4905"/>
    <w:rsid w:val="00BC4B24"/>
    <w:rsid w:val="00BC517F"/>
    <w:rsid w:val="00BC599F"/>
    <w:rsid w:val="00BC683D"/>
    <w:rsid w:val="00BC68EF"/>
    <w:rsid w:val="00BC72D9"/>
    <w:rsid w:val="00BC744B"/>
    <w:rsid w:val="00BC79DE"/>
    <w:rsid w:val="00BC7D2C"/>
    <w:rsid w:val="00BC7F86"/>
    <w:rsid w:val="00BD03DD"/>
    <w:rsid w:val="00BD145D"/>
    <w:rsid w:val="00BD146D"/>
    <w:rsid w:val="00BD2B9D"/>
    <w:rsid w:val="00BD336A"/>
    <w:rsid w:val="00BD34A8"/>
    <w:rsid w:val="00BD35A7"/>
    <w:rsid w:val="00BD3819"/>
    <w:rsid w:val="00BD3CC3"/>
    <w:rsid w:val="00BD40B5"/>
    <w:rsid w:val="00BD437D"/>
    <w:rsid w:val="00BD4443"/>
    <w:rsid w:val="00BD4445"/>
    <w:rsid w:val="00BD46CB"/>
    <w:rsid w:val="00BD4736"/>
    <w:rsid w:val="00BD49D2"/>
    <w:rsid w:val="00BD4CD5"/>
    <w:rsid w:val="00BD58B7"/>
    <w:rsid w:val="00BD5A23"/>
    <w:rsid w:val="00BD5C20"/>
    <w:rsid w:val="00BD62B4"/>
    <w:rsid w:val="00BD69E7"/>
    <w:rsid w:val="00BD6B2A"/>
    <w:rsid w:val="00BD7208"/>
    <w:rsid w:val="00BD77B4"/>
    <w:rsid w:val="00BD79F4"/>
    <w:rsid w:val="00BD7ED8"/>
    <w:rsid w:val="00BE0D35"/>
    <w:rsid w:val="00BE1210"/>
    <w:rsid w:val="00BE199B"/>
    <w:rsid w:val="00BE1EC8"/>
    <w:rsid w:val="00BE3214"/>
    <w:rsid w:val="00BE375A"/>
    <w:rsid w:val="00BE393D"/>
    <w:rsid w:val="00BE3F07"/>
    <w:rsid w:val="00BE433F"/>
    <w:rsid w:val="00BE4922"/>
    <w:rsid w:val="00BE4D00"/>
    <w:rsid w:val="00BE576F"/>
    <w:rsid w:val="00BE58B0"/>
    <w:rsid w:val="00BE5AA2"/>
    <w:rsid w:val="00BE5E68"/>
    <w:rsid w:val="00BE5FEB"/>
    <w:rsid w:val="00BE61DF"/>
    <w:rsid w:val="00BE6BAD"/>
    <w:rsid w:val="00BE7612"/>
    <w:rsid w:val="00BE79FA"/>
    <w:rsid w:val="00BF039B"/>
    <w:rsid w:val="00BF1CA2"/>
    <w:rsid w:val="00BF1CC9"/>
    <w:rsid w:val="00BF1E25"/>
    <w:rsid w:val="00BF237E"/>
    <w:rsid w:val="00BF2801"/>
    <w:rsid w:val="00BF3718"/>
    <w:rsid w:val="00BF3B4E"/>
    <w:rsid w:val="00BF3D11"/>
    <w:rsid w:val="00BF3DDA"/>
    <w:rsid w:val="00BF46E9"/>
    <w:rsid w:val="00BF531B"/>
    <w:rsid w:val="00BF5ADC"/>
    <w:rsid w:val="00BF5B2B"/>
    <w:rsid w:val="00BF7B36"/>
    <w:rsid w:val="00BF7E52"/>
    <w:rsid w:val="00BF7E8E"/>
    <w:rsid w:val="00C003F7"/>
    <w:rsid w:val="00C0068A"/>
    <w:rsid w:val="00C00859"/>
    <w:rsid w:val="00C00A5B"/>
    <w:rsid w:val="00C00EE9"/>
    <w:rsid w:val="00C0113D"/>
    <w:rsid w:val="00C01160"/>
    <w:rsid w:val="00C01524"/>
    <w:rsid w:val="00C019D3"/>
    <w:rsid w:val="00C01D5A"/>
    <w:rsid w:val="00C01EF6"/>
    <w:rsid w:val="00C026AB"/>
    <w:rsid w:val="00C02930"/>
    <w:rsid w:val="00C02C14"/>
    <w:rsid w:val="00C031AC"/>
    <w:rsid w:val="00C0348C"/>
    <w:rsid w:val="00C03A43"/>
    <w:rsid w:val="00C03C84"/>
    <w:rsid w:val="00C0432D"/>
    <w:rsid w:val="00C0484F"/>
    <w:rsid w:val="00C04BD1"/>
    <w:rsid w:val="00C04FA5"/>
    <w:rsid w:val="00C05D6D"/>
    <w:rsid w:val="00C0632E"/>
    <w:rsid w:val="00C0695A"/>
    <w:rsid w:val="00C0709A"/>
    <w:rsid w:val="00C075C0"/>
    <w:rsid w:val="00C07A2B"/>
    <w:rsid w:val="00C07B05"/>
    <w:rsid w:val="00C07D4A"/>
    <w:rsid w:val="00C10739"/>
    <w:rsid w:val="00C10765"/>
    <w:rsid w:val="00C10915"/>
    <w:rsid w:val="00C10F8E"/>
    <w:rsid w:val="00C11335"/>
    <w:rsid w:val="00C11610"/>
    <w:rsid w:val="00C11B21"/>
    <w:rsid w:val="00C12554"/>
    <w:rsid w:val="00C125FE"/>
    <w:rsid w:val="00C12BFC"/>
    <w:rsid w:val="00C12F1B"/>
    <w:rsid w:val="00C130D6"/>
    <w:rsid w:val="00C1332A"/>
    <w:rsid w:val="00C14486"/>
    <w:rsid w:val="00C14B2C"/>
    <w:rsid w:val="00C1643D"/>
    <w:rsid w:val="00C165DC"/>
    <w:rsid w:val="00C16BAC"/>
    <w:rsid w:val="00C16E70"/>
    <w:rsid w:val="00C16F4B"/>
    <w:rsid w:val="00C1722A"/>
    <w:rsid w:val="00C17B98"/>
    <w:rsid w:val="00C20EFD"/>
    <w:rsid w:val="00C20F14"/>
    <w:rsid w:val="00C21329"/>
    <w:rsid w:val="00C2162B"/>
    <w:rsid w:val="00C217D1"/>
    <w:rsid w:val="00C21D8E"/>
    <w:rsid w:val="00C21DCB"/>
    <w:rsid w:val="00C22199"/>
    <w:rsid w:val="00C228A3"/>
    <w:rsid w:val="00C229F6"/>
    <w:rsid w:val="00C22C3E"/>
    <w:rsid w:val="00C22F3A"/>
    <w:rsid w:val="00C23112"/>
    <w:rsid w:val="00C23C8E"/>
    <w:rsid w:val="00C248BF"/>
    <w:rsid w:val="00C24BA7"/>
    <w:rsid w:val="00C251E6"/>
    <w:rsid w:val="00C2596B"/>
    <w:rsid w:val="00C25BA9"/>
    <w:rsid w:val="00C25BAA"/>
    <w:rsid w:val="00C25CC4"/>
    <w:rsid w:val="00C2668A"/>
    <w:rsid w:val="00C2684D"/>
    <w:rsid w:val="00C26899"/>
    <w:rsid w:val="00C26A9E"/>
    <w:rsid w:val="00C26F9F"/>
    <w:rsid w:val="00C273F5"/>
    <w:rsid w:val="00C2764E"/>
    <w:rsid w:val="00C27655"/>
    <w:rsid w:val="00C27854"/>
    <w:rsid w:val="00C279B8"/>
    <w:rsid w:val="00C27BE2"/>
    <w:rsid w:val="00C27BEC"/>
    <w:rsid w:val="00C27E5C"/>
    <w:rsid w:val="00C3068F"/>
    <w:rsid w:val="00C30995"/>
    <w:rsid w:val="00C3102F"/>
    <w:rsid w:val="00C310BE"/>
    <w:rsid w:val="00C31452"/>
    <w:rsid w:val="00C31580"/>
    <w:rsid w:val="00C315D7"/>
    <w:rsid w:val="00C31CD2"/>
    <w:rsid w:val="00C31D19"/>
    <w:rsid w:val="00C321CA"/>
    <w:rsid w:val="00C321EF"/>
    <w:rsid w:val="00C322CC"/>
    <w:rsid w:val="00C323CB"/>
    <w:rsid w:val="00C33227"/>
    <w:rsid w:val="00C33660"/>
    <w:rsid w:val="00C3371E"/>
    <w:rsid w:val="00C339C7"/>
    <w:rsid w:val="00C33DAE"/>
    <w:rsid w:val="00C34968"/>
    <w:rsid w:val="00C34C53"/>
    <w:rsid w:val="00C355AC"/>
    <w:rsid w:val="00C35AF4"/>
    <w:rsid w:val="00C35C74"/>
    <w:rsid w:val="00C3626D"/>
    <w:rsid w:val="00C36B74"/>
    <w:rsid w:val="00C36C73"/>
    <w:rsid w:val="00C36DF1"/>
    <w:rsid w:val="00C36E37"/>
    <w:rsid w:val="00C36F21"/>
    <w:rsid w:val="00C3702C"/>
    <w:rsid w:val="00C3709A"/>
    <w:rsid w:val="00C37768"/>
    <w:rsid w:val="00C379A1"/>
    <w:rsid w:val="00C37B14"/>
    <w:rsid w:val="00C37BA3"/>
    <w:rsid w:val="00C41201"/>
    <w:rsid w:val="00C4156E"/>
    <w:rsid w:val="00C41F81"/>
    <w:rsid w:val="00C42189"/>
    <w:rsid w:val="00C425D9"/>
    <w:rsid w:val="00C42D59"/>
    <w:rsid w:val="00C42FBA"/>
    <w:rsid w:val="00C42FFC"/>
    <w:rsid w:val="00C433A3"/>
    <w:rsid w:val="00C4355E"/>
    <w:rsid w:val="00C436DF"/>
    <w:rsid w:val="00C445C4"/>
    <w:rsid w:val="00C449FD"/>
    <w:rsid w:val="00C45725"/>
    <w:rsid w:val="00C45BE6"/>
    <w:rsid w:val="00C46457"/>
    <w:rsid w:val="00C468C7"/>
    <w:rsid w:val="00C4690E"/>
    <w:rsid w:val="00C4717A"/>
    <w:rsid w:val="00C4746B"/>
    <w:rsid w:val="00C47767"/>
    <w:rsid w:val="00C47BE4"/>
    <w:rsid w:val="00C47BFF"/>
    <w:rsid w:val="00C503F6"/>
    <w:rsid w:val="00C505D3"/>
    <w:rsid w:val="00C5077C"/>
    <w:rsid w:val="00C508D3"/>
    <w:rsid w:val="00C50C6E"/>
    <w:rsid w:val="00C50D10"/>
    <w:rsid w:val="00C50E40"/>
    <w:rsid w:val="00C5108F"/>
    <w:rsid w:val="00C51473"/>
    <w:rsid w:val="00C51681"/>
    <w:rsid w:val="00C5168D"/>
    <w:rsid w:val="00C517F6"/>
    <w:rsid w:val="00C51D00"/>
    <w:rsid w:val="00C524FD"/>
    <w:rsid w:val="00C52531"/>
    <w:rsid w:val="00C52C9D"/>
    <w:rsid w:val="00C52F8C"/>
    <w:rsid w:val="00C533CA"/>
    <w:rsid w:val="00C533E8"/>
    <w:rsid w:val="00C53496"/>
    <w:rsid w:val="00C535E6"/>
    <w:rsid w:val="00C539A4"/>
    <w:rsid w:val="00C53E33"/>
    <w:rsid w:val="00C54447"/>
    <w:rsid w:val="00C5545B"/>
    <w:rsid w:val="00C559BC"/>
    <w:rsid w:val="00C55CFF"/>
    <w:rsid w:val="00C567DC"/>
    <w:rsid w:val="00C56B04"/>
    <w:rsid w:val="00C56D65"/>
    <w:rsid w:val="00C57637"/>
    <w:rsid w:val="00C60420"/>
    <w:rsid w:val="00C60617"/>
    <w:rsid w:val="00C610B8"/>
    <w:rsid w:val="00C61E43"/>
    <w:rsid w:val="00C62995"/>
    <w:rsid w:val="00C62FD8"/>
    <w:rsid w:val="00C62FF6"/>
    <w:rsid w:val="00C637A3"/>
    <w:rsid w:val="00C639BE"/>
    <w:rsid w:val="00C644D7"/>
    <w:rsid w:val="00C644E7"/>
    <w:rsid w:val="00C64590"/>
    <w:rsid w:val="00C64955"/>
    <w:rsid w:val="00C64ACD"/>
    <w:rsid w:val="00C64C95"/>
    <w:rsid w:val="00C660EE"/>
    <w:rsid w:val="00C664B5"/>
    <w:rsid w:val="00C66BC7"/>
    <w:rsid w:val="00C66C5F"/>
    <w:rsid w:val="00C672A0"/>
    <w:rsid w:val="00C6791B"/>
    <w:rsid w:val="00C7001A"/>
    <w:rsid w:val="00C709DF"/>
    <w:rsid w:val="00C71318"/>
    <w:rsid w:val="00C718BA"/>
    <w:rsid w:val="00C71CD9"/>
    <w:rsid w:val="00C71ED7"/>
    <w:rsid w:val="00C72520"/>
    <w:rsid w:val="00C72EC6"/>
    <w:rsid w:val="00C736D1"/>
    <w:rsid w:val="00C739CA"/>
    <w:rsid w:val="00C73B93"/>
    <w:rsid w:val="00C74156"/>
    <w:rsid w:val="00C7429A"/>
    <w:rsid w:val="00C74963"/>
    <w:rsid w:val="00C74C68"/>
    <w:rsid w:val="00C75740"/>
    <w:rsid w:val="00C75CE1"/>
    <w:rsid w:val="00C7675E"/>
    <w:rsid w:val="00C76D8C"/>
    <w:rsid w:val="00C77113"/>
    <w:rsid w:val="00C77775"/>
    <w:rsid w:val="00C7793B"/>
    <w:rsid w:val="00C80430"/>
    <w:rsid w:val="00C80496"/>
    <w:rsid w:val="00C80826"/>
    <w:rsid w:val="00C80898"/>
    <w:rsid w:val="00C81E94"/>
    <w:rsid w:val="00C82486"/>
    <w:rsid w:val="00C826C7"/>
    <w:rsid w:val="00C8383D"/>
    <w:rsid w:val="00C83D69"/>
    <w:rsid w:val="00C842A1"/>
    <w:rsid w:val="00C850AC"/>
    <w:rsid w:val="00C85224"/>
    <w:rsid w:val="00C85855"/>
    <w:rsid w:val="00C8653F"/>
    <w:rsid w:val="00C86982"/>
    <w:rsid w:val="00C8775D"/>
    <w:rsid w:val="00C878B7"/>
    <w:rsid w:val="00C879AB"/>
    <w:rsid w:val="00C87E21"/>
    <w:rsid w:val="00C87F0E"/>
    <w:rsid w:val="00C90698"/>
    <w:rsid w:val="00C90921"/>
    <w:rsid w:val="00C90A6D"/>
    <w:rsid w:val="00C90D19"/>
    <w:rsid w:val="00C91853"/>
    <w:rsid w:val="00C92423"/>
    <w:rsid w:val="00C9264B"/>
    <w:rsid w:val="00C92657"/>
    <w:rsid w:val="00C933B4"/>
    <w:rsid w:val="00C933F3"/>
    <w:rsid w:val="00C936C8"/>
    <w:rsid w:val="00C93A1A"/>
    <w:rsid w:val="00C93B0F"/>
    <w:rsid w:val="00C944E5"/>
    <w:rsid w:val="00C9467E"/>
    <w:rsid w:val="00C9483F"/>
    <w:rsid w:val="00C94E1C"/>
    <w:rsid w:val="00C95D13"/>
    <w:rsid w:val="00C95D9E"/>
    <w:rsid w:val="00C96065"/>
    <w:rsid w:val="00C96219"/>
    <w:rsid w:val="00C9682E"/>
    <w:rsid w:val="00C97009"/>
    <w:rsid w:val="00C970E1"/>
    <w:rsid w:val="00C97BF2"/>
    <w:rsid w:val="00CA03C1"/>
    <w:rsid w:val="00CA040C"/>
    <w:rsid w:val="00CA0483"/>
    <w:rsid w:val="00CA07C6"/>
    <w:rsid w:val="00CA097C"/>
    <w:rsid w:val="00CA0A25"/>
    <w:rsid w:val="00CA0D77"/>
    <w:rsid w:val="00CA1556"/>
    <w:rsid w:val="00CA1C66"/>
    <w:rsid w:val="00CA1F1F"/>
    <w:rsid w:val="00CA29E5"/>
    <w:rsid w:val="00CA300A"/>
    <w:rsid w:val="00CA34E9"/>
    <w:rsid w:val="00CA3816"/>
    <w:rsid w:val="00CA3CC7"/>
    <w:rsid w:val="00CA3CD9"/>
    <w:rsid w:val="00CA4064"/>
    <w:rsid w:val="00CA488E"/>
    <w:rsid w:val="00CA4B56"/>
    <w:rsid w:val="00CA4C96"/>
    <w:rsid w:val="00CA4D3F"/>
    <w:rsid w:val="00CA58E9"/>
    <w:rsid w:val="00CA5C07"/>
    <w:rsid w:val="00CA5E79"/>
    <w:rsid w:val="00CA6F43"/>
    <w:rsid w:val="00CA7028"/>
    <w:rsid w:val="00CA71BE"/>
    <w:rsid w:val="00CA7D23"/>
    <w:rsid w:val="00CA7DC2"/>
    <w:rsid w:val="00CB0131"/>
    <w:rsid w:val="00CB0701"/>
    <w:rsid w:val="00CB071E"/>
    <w:rsid w:val="00CB1840"/>
    <w:rsid w:val="00CB1910"/>
    <w:rsid w:val="00CB1B71"/>
    <w:rsid w:val="00CB1CA4"/>
    <w:rsid w:val="00CB1E4E"/>
    <w:rsid w:val="00CB1FBB"/>
    <w:rsid w:val="00CB23C8"/>
    <w:rsid w:val="00CB2B79"/>
    <w:rsid w:val="00CB367A"/>
    <w:rsid w:val="00CB37AB"/>
    <w:rsid w:val="00CB4592"/>
    <w:rsid w:val="00CB4F60"/>
    <w:rsid w:val="00CB541A"/>
    <w:rsid w:val="00CB5EBE"/>
    <w:rsid w:val="00CB7631"/>
    <w:rsid w:val="00CB78A4"/>
    <w:rsid w:val="00CB797E"/>
    <w:rsid w:val="00CC16E4"/>
    <w:rsid w:val="00CC1990"/>
    <w:rsid w:val="00CC20CD"/>
    <w:rsid w:val="00CC2E5B"/>
    <w:rsid w:val="00CC2FEC"/>
    <w:rsid w:val="00CC3305"/>
    <w:rsid w:val="00CC3A81"/>
    <w:rsid w:val="00CC4190"/>
    <w:rsid w:val="00CC424D"/>
    <w:rsid w:val="00CC4278"/>
    <w:rsid w:val="00CC4731"/>
    <w:rsid w:val="00CC4C2E"/>
    <w:rsid w:val="00CC4D56"/>
    <w:rsid w:val="00CC54A5"/>
    <w:rsid w:val="00CC55FE"/>
    <w:rsid w:val="00CC5ADA"/>
    <w:rsid w:val="00CC5C0E"/>
    <w:rsid w:val="00CC6B99"/>
    <w:rsid w:val="00CC6BEB"/>
    <w:rsid w:val="00CC6D35"/>
    <w:rsid w:val="00CC77DC"/>
    <w:rsid w:val="00CC7AC3"/>
    <w:rsid w:val="00CC7FD4"/>
    <w:rsid w:val="00CD00E0"/>
    <w:rsid w:val="00CD065A"/>
    <w:rsid w:val="00CD089D"/>
    <w:rsid w:val="00CD0D27"/>
    <w:rsid w:val="00CD0F78"/>
    <w:rsid w:val="00CD1044"/>
    <w:rsid w:val="00CD116F"/>
    <w:rsid w:val="00CD16C7"/>
    <w:rsid w:val="00CD1B83"/>
    <w:rsid w:val="00CD21DC"/>
    <w:rsid w:val="00CD28B0"/>
    <w:rsid w:val="00CD2A2E"/>
    <w:rsid w:val="00CD2B0A"/>
    <w:rsid w:val="00CD31D1"/>
    <w:rsid w:val="00CD337A"/>
    <w:rsid w:val="00CD39D6"/>
    <w:rsid w:val="00CD3DD6"/>
    <w:rsid w:val="00CD42A1"/>
    <w:rsid w:val="00CD45D9"/>
    <w:rsid w:val="00CD50A4"/>
    <w:rsid w:val="00CD621F"/>
    <w:rsid w:val="00CD62B3"/>
    <w:rsid w:val="00CD67F7"/>
    <w:rsid w:val="00CD68F1"/>
    <w:rsid w:val="00CD6DC3"/>
    <w:rsid w:val="00CD6F22"/>
    <w:rsid w:val="00CD7155"/>
    <w:rsid w:val="00CD7344"/>
    <w:rsid w:val="00CD79F3"/>
    <w:rsid w:val="00CE07E1"/>
    <w:rsid w:val="00CE1471"/>
    <w:rsid w:val="00CE1474"/>
    <w:rsid w:val="00CE1A90"/>
    <w:rsid w:val="00CE20A4"/>
    <w:rsid w:val="00CE257F"/>
    <w:rsid w:val="00CE2A8E"/>
    <w:rsid w:val="00CE2CE8"/>
    <w:rsid w:val="00CE37D7"/>
    <w:rsid w:val="00CE3ABC"/>
    <w:rsid w:val="00CE3DAA"/>
    <w:rsid w:val="00CE3DBB"/>
    <w:rsid w:val="00CE438A"/>
    <w:rsid w:val="00CE4712"/>
    <w:rsid w:val="00CE494C"/>
    <w:rsid w:val="00CE4F32"/>
    <w:rsid w:val="00CE4FA9"/>
    <w:rsid w:val="00CE5A3E"/>
    <w:rsid w:val="00CE5C35"/>
    <w:rsid w:val="00CE658B"/>
    <w:rsid w:val="00CE73BF"/>
    <w:rsid w:val="00CE77F8"/>
    <w:rsid w:val="00CE7871"/>
    <w:rsid w:val="00CE7AD7"/>
    <w:rsid w:val="00CF0CE4"/>
    <w:rsid w:val="00CF113F"/>
    <w:rsid w:val="00CF13E8"/>
    <w:rsid w:val="00CF23FE"/>
    <w:rsid w:val="00CF250D"/>
    <w:rsid w:val="00CF28A8"/>
    <w:rsid w:val="00CF294C"/>
    <w:rsid w:val="00CF2A66"/>
    <w:rsid w:val="00CF2C1A"/>
    <w:rsid w:val="00CF3BC9"/>
    <w:rsid w:val="00CF40F0"/>
    <w:rsid w:val="00CF4F7C"/>
    <w:rsid w:val="00CF5018"/>
    <w:rsid w:val="00CF5714"/>
    <w:rsid w:val="00CF57C1"/>
    <w:rsid w:val="00CF5F0F"/>
    <w:rsid w:val="00CF6304"/>
    <w:rsid w:val="00CF7549"/>
    <w:rsid w:val="00CF7712"/>
    <w:rsid w:val="00CF7ABB"/>
    <w:rsid w:val="00CF7BAB"/>
    <w:rsid w:val="00D00E7F"/>
    <w:rsid w:val="00D01C5C"/>
    <w:rsid w:val="00D02300"/>
    <w:rsid w:val="00D0233D"/>
    <w:rsid w:val="00D02499"/>
    <w:rsid w:val="00D02D72"/>
    <w:rsid w:val="00D03375"/>
    <w:rsid w:val="00D044DB"/>
    <w:rsid w:val="00D045E6"/>
    <w:rsid w:val="00D04967"/>
    <w:rsid w:val="00D04A96"/>
    <w:rsid w:val="00D04BDC"/>
    <w:rsid w:val="00D05841"/>
    <w:rsid w:val="00D068C1"/>
    <w:rsid w:val="00D06942"/>
    <w:rsid w:val="00D06A88"/>
    <w:rsid w:val="00D06B98"/>
    <w:rsid w:val="00D06CA8"/>
    <w:rsid w:val="00D07271"/>
    <w:rsid w:val="00D074AC"/>
    <w:rsid w:val="00D07549"/>
    <w:rsid w:val="00D07B1F"/>
    <w:rsid w:val="00D1117A"/>
    <w:rsid w:val="00D11257"/>
    <w:rsid w:val="00D116A9"/>
    <w:rsid w:val="00D11735"/>
    <w:rsid w:val="00D11C22"/>
    <w:rsid w:val="00D123E0"/>
    <w:rsid w:val="00D12AD2"/>
    <w:rsid w:val="00D1386A"/>
    <w:rsid w:val="00D143DA"/>
    <w:rsid w:val="00D1449A"/>
    <w:rsid w:val="00D14A6B"/>
    <w:rsid w:val="00D14CA8"/>
    <w:rsid w:val="00D15239"/>
    <w:rsid w:val="00D159A2"/>
    <w:rsid w:val="00D161A6"/>
    <w:rsid w:val="00D169D3"/>
    <w:rsid w:val="00D16D4F"/>
    <w:rsid w:val="00D16F98"/>
    <w:rsid w:val="00D17BF1"/>
    <w:rsid w:val="00D17E32"/>
    <w:rsid w:val="00D2035F"/>
    <w:rsid w:val="00D20461"/>
    <w:rsid w:val="00D20B2E"/>
    <w:rsid w:val="00D20F03"/>
    <w:rsid w:val="00D2125A"/>
    <w:rsid w:val="00D2180B"/>
    <w:rsid w:val="00D21F30"/>
    <w:rsid w:val="00D229ED"/>
    <w:rsid w:val="00D2409A"/>
    <w:rsid w:val="00D2459E"/>
    <w:rsid w:val="00D247DD"/>
    <w:rsid w:val="00D2484B"/>
    <w:rsid w:val="00D24C3B"/>
    <w:rsid w:val="00D24E3A"/>
    <w:rsid w:val="00D259FF"/>
    <w:rsid w:val="00D25A59"/>
    <w:rsid w:val="00D25C5D"/>
    <w:rsid w:val="00D26717"/>
    <w:rsid w:val="00D2695B"/>
    <w:rsid w:val="00D27F16"/>
    <w:rsid w:val="00D30C92"/>
    <w:rsid w:val="00D3149A"/>
    <w:rsid w:val="00D31809"/>
    <w:rsid w:val="00D329EF"/>
    <w:rsid w:val="00D32C9F"/>
    <w:rsid w:val="00D335CD"/>
    <w:rsid w:val="00D33751"/>
    <w:rsid w:val="00D33A28"/>
    <w:rsid w:val="00D33C70"/>
    <w:rsid w:val="00D33D1F"/>
    <w:rsid w:val="00D33DD7"/>
    <w:rsid w:val="00D3452E"/>
    <w:rsid w:val="00D34C2A"/>
    <w:rsid w:val="00D34F36"/>
    <w:rsid w:val="00D34F4C"/>
    <w:rsid w:val="00D35889"/>
    <w:rsid w:val="00D35932"/>
    <w:rsid w:val="00D362F2"/>
    <w:rsid w:val="00D36B12"/>
    <w:rsid w:val="00D37041"/>
    <w:rsid w:val="00D370FE"/>
    <w:rsid w:val="00D371F0"/>
    <w:rsid w:val="00D37AA2"/>
    <w:rsid w:val="00D37B45"/>
    <w:rsid w:val="00D37D32"/>
    <w:rsid w:val="00D400A8"/>
    <w:rsid w:val="00D40EE1"/>
    <w:rsid w:val="00D41097"/>
    <w:rsid w:val="00D41BCD"/>
    <w:rsid w:val="00D41C1D"/>
    <w:rsid w:val="00D41DD9"/>
    <w:rsid w:val="00D4200A"/>
    <w:rsid w:val="00D4218A"/>
    <w:rsid w:val="00D421EC"/>
    <w:rsid w:val="00D424B1"/>
    <w:rsid w:val="00D42780"/>
    <w:rsid w:val="00D43B43"/>
    <w:rsid w:val="00D449BC"/>
    <w:rsid w:val="00D44CDE"/>
    <w:rsid w:val="00D44F49"/>
    <w:rsid w:val="00D4502A"/>
    <w:rsid w:val="00D45623"/>
    <w:rsid w:val="00D4656A"/>
    <w:rsid w:val="00D468F7"/>
    <w:rsid w:val="00D46CD1"/>
    <w:rsid w:val="00D473CB"/>
    <w:rsid w:val="00D47430"/>
    <w:rsid w:val="00D47760"/>
    <w:rsid w:val="00D47A4A"/>
    <w:rsid w:val="00D47BE3"/>
    <w:rsid w:val="00D47D74"/>
    <w:rsid w:val="00D502EC"/>
    <w:rsid w:val="00D50647"/>
    <w:rsid w:val="00D50BAB"/>
    <w:rsid w:val="00D514F9"/>
    <w:rsid w:val="00D51506"/>
    <w:rsid w:val="00D5172D"/>
    <w:rsid w:val="00D51B9D"/>
    <w:rsid w:val="00D52424"/>
    <w:rsid w:val="00D5277B"/>
    <w:rsid w:val="00D529FC"/>
    <w:rsid w:val="00D52D5A"/>
    <w:rsid w:val="00D53F60"/>
    <w:rsid w:val="00D54016"/>
    <w:rsid w:val="00D55475"/>
    <w:rsid w:val="00D55BA1"/>
    <w:rsid w:val="00D55C5B"/>
    <w:rsid w:val="00D56002"/>
    <w:rsid w:val="00D56BBC"/>
    <w:rsid w:val="00D56D04"/>
    <w:rsid w:val="00D56EC6"/>
    <w:rsid w:val="00D571A1"/>
    <w:rsid w:val="00D5733C"/>
    <w:rsid w:val="00D57A3C"/>
    <w:rsid w:val="00D57D55"/>
    <w:rsid w:val="00D57DCD"/>
    <w:rsid w:val="00D57EC6"/>
    <w:rsid w:val="00D60122"/>
    <w:rsid w:val="00D60455"/>
    <w:rsid w:val="00D60CA8"/>
    <w:rsid w:val="00D60E40"/>
    <w:rsid w:val="00D61368"/>
    <w:rsid w:val="00D61564"/>
    <w:rsid w:val="00D61DAC"/>
    <w:rsid w:val="00D628E9"/>
    <w:rsid w:val="00D631E6"/>
    <w:rsid w:val="00D634C2"/>
    <w:rsid w:val="00D63B0D"/>
    <w:rsid w:val="00D63DD7"/>
    <w:rsid w:val="00D64807"/>
    <w:rsid w:val="00D6482E"/>
    <w:rsid w:val="00D64893"/>
    <w:rsid w:val="00D649E6"/>
    <w:rsid w:val="00D65009"/>
    <w:rsid w:val="00D6570C"/>
    <w:rsid w:val="00D65879"/>
    <w:rsid w:val="00D65AE3"/>
    <w:rsid w:val="00D65D99"/>
    <w:rsid w:val="00D66681"/>
    <w:rsid w:val="00D66D20"/>
    <w:rsid w:val="00D6765F"/>
    <w:rsid w:val="00D67CE8"/>
    <w:rsid w:val="00D702ED"/>
    <w:rsid w:val="00D70411"/>
    <w:rsid w:val="00D70932"/>
    <w:rsid w:val="00D70CA2"/>
    <w:rsid w:val="00D70E6C"/>
    <w:rsid w:val="00D70EB8"/>
    <w:rsid w:val="00D7180F"/>
    <w:rsid w:val="00D71BB2"/>
    <w:rsid w:val="00D72AD5"/>
    <w:rsid w:val="00D72B1A"/>
    <w:rsid w:val="00D72BA3"/>
    <w:rsid w:val="00D72F04"/>
    <w:rsid w:val="00D739B2"/>
    <w:rsid w:val="00D73BE0"/>
    <w:rsid w:val="00D74097"/>
    <w:rsid w:val="00D741D3"/>
    <w:rsid w:val="00D74A4A"/>
    <w:rsid w:val="00D74B62"/>
    <w:rsid w:val="00D74BCC"/>
    <w:rsid w:val="00D755F3"/>
    <w:rsid w:val="00D7576A"/>
    <w:rsid w:val="00D7580B"/>
    <w:rsid w:val="00D759D0"/>
    <w:rsid w:val="00D7600D"/>
    <w:rsid w:val="00D76312"/>
    <w:rsid w:val="00D764EA"/>
    <w:rsid w:val="00D77041"/>
    <w:rsid w:val="00D77147"/>
    <w:rsid w:val="00D7742D"/>
    <w:rsid w:val="00D77471"/>
    <w:rsid w:val="00D777FC"/>
    <w:rsid w:val="00D7789C"/>
    <w:rsid w:val="00D77B0F"/>
    <w:rsid w:val="00D77BC5"/>
    <w:rsid w:val="00D800C8"/>
    <w:rsid w:val="00D80B02"/>
    <w:rsid w:val="00D81172"/>
    <w:rsid w:val="00D8214B"/>
    <w:rsid w:val="00D821D9"/>
    <w:rsid w:val="00D82D3E"/>
    <w:rsid w:val="00D82DE6"/>
    <w:rsid w:val="00D82E4F"/>
    <w:rsid w:val="00D839C7"/>
    <w:rsid w:val="00D84059"/>
    <w:rsid w:val="00D840BA"/>
    <w:rsid w:val="00D8440F"/>
    <w:rsid w:val="00D844C3"/>
    <w:rsid w:val="00D846E8"/>
    <w:rsid w:val="00D84C8E"/>
    <w:rsid w:val="00D8572B"/>
    <w:rsid w:val="00D8579B"/>
    <w:rsid w:val="00D86553"/>
    <w:rsid w:val="00D867AC"/>
    <w:rsid w:val="00D86A3B"/>
    <w:rsid w:val="00D86D42"/>
    <w:rsid w:val="00D86DD8"/>
    <w:rsid w:val="00D86E8B"/>
    <w:rsid w:val="00D86EB4"/>
    <w:rsid w:val="00D86F75"/>
    <w:rsid w:val="00D8708E"/>
    <w:rsid w:val="00D87410"/>
    <w:rsid w:val="00D875B7"/>
    <w:rsid w:val="00D903B9"/>
    <w:rsid w:val="00D90400"/>
    <w:rsid w:val="00D906B7"/>
    <w:rsid w:val="00D90726"/>
    <w:rsid w:val="00D90EFB"/>
    <w:rsid w:val="00D918AE"/>
    <w:rsid w:val="00D92398"/>
    <w:rsid w:val="00D92510"/>
    <w:rsid w:val="00D92947"/>
    <w:rsid w:val="00D92A1F"/>
    <w:rsid w:val="00D92FAB"/>
    <w:rsid w:val="00D930F8"/>
    <w:rsid w:val="00D9340C"/>
    <w:rsid w:val="00D936F6"/>
    <w:rsid w:val="00D93BC4"/>
    <w:rsid w:val="00D93F0A"/>
    <w:rsid w:val="00D94014"/>
    <w:rsid w:val="00D94097"/>
    <w:rsid w:val="00D94139"/>
    <w:rsid w:val="00D94BF9"/>
    <w:rsid w:val="00D94F54"/>
    <w:rsid w:val="00D951C3"/>
    <w:rsid w:val="00D95808"/>
    <w:rsid w:val="00D95B6A"/>
    <w:rsid w:val="00D95D6F"/>
    <w:rsid w:val="00D961EC"/>
    <w:rsid w:val="00D9657C"/>
    <w:rsid w:val="00D966D0"/>
    <w:rsid w:val="00D96F1F"/>
    <w:rsid w:val="00D975B6"/>
    <w:rsid w:val="00D97921"/>
    <w:rsid w:val="00D97CEE"/>
    <w:rsid w:val="00DA04C2"/>
    <w:rsid w:val="00DA067D"/>
    <w:rsid w:val="00DA08D0"/>
    <w:rsid w:val="00DA0B9E"/>
    <w:rsid w:val="00DA125B"/>
    <w:rsid w:val="00DA20BB"/>
    <w:rsid w:val="00DA21F2"/>
    <w:rsid w:val="00DA2438"/>
    <w:rsid w:val="00DA2464"/>
    <w:rsid w:val="00DA29F4"/>
    <w:rsid w:val="00DA3E0D"/>
    <w:rsid w:val="00DA472B"/>
    <w:rsid w:val="00DA574A"/>
    <w:rsid w:val="00DA5A45"/>
    <w:rsid w:val="00DA6233"/>
    <w:rsid w:val="00DA65EB"/>
    <w:rsid w:val="00DA65FA"/>
    <w:rsid w:val="00DA673E"/>
    <w:rsid w:val="00DA6C42"/>
    <w:rsid w:val="00DA7106"/>
    <w:rsid w:val="00DA7EA5"/>
    <w:rsid w:val="00DA7F1C"/>
    <w:rsid w:val="00DB020A"/>
    <w:rsid w:val="00DB0315"/>
    <w:rsid w:val="00DB0603"/>
    <w:rsid w:val="00DB0BAA"/>
    <w:rsid w:val="00DB106D"/>
    <w:rsid w:val="00DB274C"/>
    <w:rsid w:val="00DB3096"/>
    <w:rsid w:val="00DB3EA0"/>
    <w:rsid w:val="00DB4891"/>
    <w:rsid w:val="00DB4FEE"/>
    <w:rsid w:val="00DB529D"/>
    <w:rsid w:val="00DB55AF"/>
    <w:rsid w:val="00DB5693"/>
    <w:rsid w:val="00DB56B1"/>
    <w:rsid w:val="00DB5C9E"/>
    <w:rsid w:val="00DB5DD3"/>
    <w:rsid w:val="00DB5E4F"/>
    <w:rsid w:val="00DB615D"/>
    <w:rsid w:val="00DB64A4"/>
    <w:rsid w:val="00DB69EE"/>
    <w:rsid w:val="00DB6B2D"/>
    <w:rsid w:val="00DB70C9"/>
    <w:rsid w:val="00DB7493"/>
    <w:rsid w:val="00DB7958"/>
    <w:rsid w:val="00DB7CAA"/>
    <w:rsid w:val="00DC018C"/>
    <w:rsid w:val="00DC0248"/>
    <w:rsid w:val="00DC0F9F"/>
    <w:rsid w:val="00DC1198"/>
    <w:rsid w:val="00DC1505"/>
    <w:rsid w:val="00DC1724"/>
    <w:rsid w:val="00DC1E5A"/>
    <w:rsid w:val="00DC23B5"/>
    <w:rsid w:val="00DC27AE"/>
    <w:rsid w:val="00DC292A"/>
    <w:rsid w:val="00DC338F"/>
    <w:rsid w:val="00DC37D9"/>
    <w:rsid w:val="00DC3C70"/>
    <w:rsid w:val="00DC3E2C"/>
    <w:rsid w:val="00DC3E52"/>
    <w:rsid w:val="00DC4460"/>
    <w:rsid w:val="00DC466D"/>
    <w:rsid w:val="00DC473B"/>
    <w:rsid w:val="00DC47ED"/>
    <w:rsid w:val="00DC4965"/>
    <w:rsid w:val="00DC4C11"/>
    <w:rsid w:val="00DC5D56"/>
    <w:rsid w:val="00DC61D2"/>
    <w:rsid w:val="00DC61EC"/>
    <w:rsid w:val="00DC678B"/>
    <w:rsid w:val="00DC6BC2"/>
    <w:rsid w:val="00DD00A3"/>
    <w:rsid w:val="00DD0274"/>
    <w:rsid w:val="00DD173B"/>
    <w:rsid w:val="00DD1E77"/>
    <w:rsid w:val="00DD37E3"/>
    <w:rsid w:val="00DD38C3"/>
    <w:rsid w:val="00DD3B1A"/>
    <w:rsid w:val="00DD4457"/>
    <w:rsid w:val="00DD497D"/>
    <w:rsid w:val="00DD4A5D"/>
    <w:rsid w:val="00DD53E1"/>
    <w:rsid w:val="00DD5535"/>
    <w:rsid w:val="00DD57C1"/>
    <w:rsid w:val="00DD5A33"/>
    <w:rsid w:val="00DD5ECC"/>
    <w:rsid w:val="00DD65C7"/>
    <w:rsid w:val="00DD6849"/>
    <w:rsid w:val="00DD6C7E"/>
    <w:rsid w:val="00DD726C"/>
    <w:rsid w:val="00DE00F5"/>
    <w:rsid w:val="00DE014D"/>
    <w:rsid w:val="00DE05D9"/>
    <w:rsid w:val="00DE0D44"/>
    <w:rsid w:val="00DE107E"/>
    <w:rsid w:val="00DE1EEB"/>
    <w:rsid w:val="00DE26D7"/>
    <w:rsid w:val="00DE2773"/>
    <w:rsid w:val="00DE2DF4"/>
    <w:rsid w:val="00DE30C0"/>
    <w:rsid w:val="00DE3178"/>
    <w:rsid w:val="00DE34C8"/>
    <w:rsid w:val="00DE3F02"/>
    <w:rsid w:val="00DE3F58"/>
    <w:rsid w:val="00DE3FD8"/>
    <w:rsid w:val="00DE4149"/>
    <w:rsid w:val="00DE4589"/>
    <w:rsid w:val="00DE4B21"/>
    <w:rsid w:val="00DE4DC5"/>
    <w:rsid w:val="00DE509C"/>
    <w:rsid w:val="00DE5120"/>
    <w:rsid w:val="00DE5576"/>
    <w:rsid w:val="00DE568B"/>
    <w:rsid w:val="00DE56FD"/>
    <w:rsid w:val="00DE57D9"/>
    <w:rsid w:val="00DE58DE"/>
    <w:rsid w:val="00DE5D0B"/>
    <w:rsid w:val="00DE6055"/>
    <w:rsid w:val="00DE70DA"/>
    <w:rsid w:val="00DE7D0F"/>
    <w:rsid w:val="00DF0DB8"/>
    <w:rsid w:val="00DF1D4C"/>
    <w:rsid w:val="00DF24E3"/>
    <w:rsid w:val="00DF27DF"/>
    <w:rsid w:val="00DF29B2"/>
    <w:rsid w:val="00DF2C76"/>
    <w:rsid w:val="00DF2FC1"/>
    <w:rsid w:val="00DF369E"/>
    <w:rsid w:val="00DF36C4"/>
    <w:rsid w:val="00DF463B"/>
    <w:rsid w:val="00DF466A"/>
    <w:rsid w:val="00DF4B65"/>
    <w:rsid w:val="00DF4E72"/>
    <w:rsid w:val="00DF6473"/>
    <w:rsid w:val="00DF66FE"/>
    <w:rsid w:val="00DF6B12"/>
    <w:rsid w:val="00DF6C2D"/>
    <w:rsid w:val="00DF7802"/>
    <w:rsid w:val="00DF7AF8"/>
    <w:rsid w:val="00DF7EE7"/>
    <w:rsid w:val="00E002AA"/>
    <w:rsid w:val="00E0090C"/>
    <w:rsid w:val="00E009B6"/>
    <w:rsid w:val="00E00B50"/>
    <w:rsid w:val="00E00D7C"/>
    <w:rsid w:val="00E0181C"/>
    <w:rsid w:val="00E0189B"/>
    <w:rsid w:val="00E01DE8"/>
    <w:rsid w:val="00E0216F"/>
    <w:rsid w:val="00E028DD"/>
    <w:rsid w:val="00E028F8"/>
    <w:rsid w:val="00E02B73"/>
    <w:rsid w:val="00E02CC3"/>
    <w:rsid w:val="00E02EB7"/>
    <w:rsid w:val="00E02F11"/>
    <w:rsid w:val="00E04359"/>
    <w:rsid w:val="00E046F3"/>
    <w:rsid w:val="00E0495D"/>
    <w:rsid w:val="00E05B2B"/>
    <w:rsid w:val="00E05C11"/>
    <w:rsid w:val="00E05DD0"/>
    <w:rsid w:val="00E05F42"/>
    <w:rsid w:val="00E0641E"/>
    <w:rsid w:val="00E064D3"/>
    <w:rsid w:val="00E066B5"/>
    <w:rsid w:val="00E0694B"/>
    <w:rsid w:val="00E069EC"/>
    <w:rsid w:val="00E06A77"/>
    <w:rsid w:val="00E06D5C"/>
    <w:rsid w:val="00E0740E"/>
    <w:rsid w:val="00E077F7"/>
    <w:rsid w:val="00E07CB0"/>
    <w:rsid w:val="00E103BE"/>
    <w:rsid w:val="00E1043B"/>
    <w:rsid w:val="00E114D6"/>
    <w:rsid w:val="00E1151C"/>
    <w:rsid w:val="00E120B6"/>
    <w:rsid w:val="00E122E7"/>
    <w:rsid w:val="00E125D2"/>
    <w:rsid w:val="00E12804"/>
    <w:rsid w:val="00E12D03"/>
    <w:rsid w:val="00E132B8"/>
    <w:rsid w:val="00E137D9"/>
    <w:rsid w:val="00E13E31"/>
    <w:rsid w:val="00E141E3"/>
    <w:rsid w:val="00E15556"/>
    <w:rsid w:val="00E15D4C"/>
    <w:rsid w:val="00E15D9E"/>
    <w:rsid w:val="00E15DE1"/>
    <w:rsid w:val="00E15F68"/>
    <w:rsid w:val="00E16655"/>
    <w:rsid w:val="00E16A6B"/>
    <w:rsid w:val="00E1759C"/>
    <w:rsid w:val="00E17D12"/>
    <w:rsid w:val="00E202AD"/>
    <w:rsid w:val="00E202EF"/>
    <w:rsid w:val="00E204F5"/>
    <w:rsid w:val="00E20780"/>
    <w:rsid w:val="00E20C19"/>
    <w:rsid w:val="00E20F65"/>
    <w:rsid w:val="00E211D7"/>
    <w:rsid w:val="00E21648"/>
    <w:rsid w:val="00E21A4E"/>
    <w:rsid w:val="00E22D47"/>
    <w:rsid w:val="00E230DD"/>
    <w:rsid w:val="00E232A3"/>
    <w:rsid w:val="00E236E3"/>
    <w:rsid w:val="00E23859"/>
    <w:rsid w:val="00E23C57"/>
    <w:rsid w:val="00E24869"/>
    <w:rsid w:val="00E24C45"/>
    <w:rsid w:val="00E24DE5"/>
    <w:rsid w:val="00E24E73"/>
    <w:rsid w:val="00E251F2"/>
    <w:rsid w:val="00E252DA"/>
    <w:rsid w:val="00E25497"/>
    <w:rsid w:val="00E25D07"/>
    <w:rsid w:val="00E25D4B"/>
    <w:rsid w:val="00E26243"/>
    <w:rsid w:val="00E26499"/>
    <w:rsid w:val="00E264AF"/>
    <w:rsid w:val="00E26610"/>
    <w:rsid w:val="00E26A4B"/>
    <w:rsid w:val="00E30418"/>
    <w:rsid w:val="00E30B75"/>
    <w:rsid w:val="00E3107B"/>
    <w:rsid w:val="00E31B07"/>
    <w:rsid w:val="00E32010"/>
    <w:rsid w:val="00E32D49"/>
    <w:rsid w:val="00E3311C"/>
    <w:rsid w:val="00E33BE0"/>
    <w:rsid w:val="00E34A6C"/>
    <w:rsid w:val="00E34D63"/>
    <w:rsid w:val="00E36ACF"/>
    <w:rsid w:val="00E36C0D"/>
    <w:rsid w:val="00E36DD2"/>
    <w:rsid w:val="00E377D7"/>
    <w:rsid w:val="00E37E8E"/>
    <w:rsid w:val="00E404BB"/>
    <w:rsid w:val="00E40B9E"/>
    <w:rsid w:val="00E40E4C"/>
    <w:rsid w:val="00E40E87"/>
    <w:rsid w:val="00E41118"/>
    <w:rsid w:val="00E41DA7"/>
    <w:rsid w:val="00E42572"/>
    <w:rsid w:val="00E4280D"/>
    <w:rsid w:val="00E42952"/>
    <w:rsid w:val="00E439A3"/>
    <w:rsid w:val="00E43D1D"/>
    <w:rsid w:val="00E43FE8"/>
    <w:rsid w:val="00E444B4"/>
    <w:rsid w:val="00E447C7"/>
    <w:rsid w:val="00E44A1A"/>
    <w:rsid w:val="00E451E1"/>
    <w:rsid w:val="00E4563F"/>
    <w:rsid w:val="00E458DE"/>
    <w:rsid w:val="00E45A1D"/>
    <w:rsid w:val="00E463B2"/>
    <w:rsid w:val="00E464B0"/>
    <w:rsid w:val="00E464E8"/>
    <w:rsid w:val="00E465D5"/>
    <w:rsid w:val="00E47280"/>
    <w:rsid w:val="00E47286"/>
    <w:rsid w:val="00E475FB"/>
    <w:rsid w:val="00E47AAB"/>
    <w:rsid w:val="00E501C0"/>
    <w:rsid w:val="00E50646"/>
    <w:rsid w:val="00E51065"/>
    <w:rsid w:val="00E52213"/>
    <w:rsid w:val="00E52267"/>
    <w:rsid w:val="00E53D33"/>
    <w:rsid w:val="00E53D50"/>
    <w:rsid w:val="00E53EFA"/>
    <w:rsid w:val="00E54047"/>
    <w:rsid w:val="00E5404A"/>
    <w:rsid w:val="00E5478E"/>
    <w:rsid w:val="00E5480A"/>
    <w:rsid w:val="00E55BAF"/>
    <w:rsid w:val="00E55FDA"/>
    <w:rsid w:val="00E56080"/>
    <w:rsid w:val="00E56791"/>
    <w:rsid w:val="00E56D70"/>
    <w:rsid w:val="00E57A7B"/>
    <w:rsid w:val="00E57E60"/>
    <w:rsid w:val="00E602AA"/>
    <w:rsid w:val="00E60AA5"/>
    <w:rsid w:val="00E60EC3"/>
    <w:rsid w:val="00E6123C"/>
    <w:rsid w:val="00E612CA"/>
    <w:rsid w:val="00E619B4"/>
    <w:rsid w:val="00E61AA2"/>
    <w:rsid w:val="00E6206B"/>
    <w:rsid w:val="00E623BF"/>
    <w:rsid w:val="00E625BC"/>
    <w:rsid w:val="00E62F88"/>
    <w:rsid w:val="00E62FC2"/>
    <w:rsid w:val="00E632A6"/>
    <w:rsid w:val="00E637C5"/>
    <w:rsid w:val="00E63819"/>
    <w:rsid w:val="00E6398A"/>
    <w:rsid w:val="00E63A4D"/>
    <w:rsid w:val="00E63C26"/>
    <w:rsid w:val="00E642A7"/>
    <w:rsid w:val="00E6432F"/>
    <w:rsid w:val="00E6505C"/>
    <w:rsid w:val="00E65A4F"/>
    <w:rsid w:val="00E65CA7"/>
    <w:rsid w:val="00E65D20"/>
    <w:rsid w:val="00E668AE"/>
    <w:rsid w:val="00E66FAC"/>
    <w:rsid w:val="00E670DE"/>
    <w:rsid w:val="00E67D69"/>
    <w:rsid w:val="00E7031C"/>
    <w:rsid w:val="00E70DF9"/>
    <w:rsid w:val="00E71121"/>
    <w:rsid w:val="00E7174D"/>
    <w:rsid w:val="00E717FF"/>
    <w:rsid w:val="00E720DE"/>
    <w:rsid w:val="00E721A2"/>
    <w:rsid w:val="00E72AFC"/>
    <w:rsid w:val="00E73BEB"/>
    <w:rsid w:val="00E740BE"/>
    <w:rsid w:val="00E744EE"/>
    <w:rsid w:val="00E759D8"/>
    <w:rsid w:val="00E76337"/>
    <w:rsid w:val="00E76D66"/>
    <w:rsid w:val="00E772FC"/>
    <w:rsid w:val="00E779C3"/>
    <w:rsid w:val="00E8003E"/>
    <w:rsid w:val="00E8068E"/>
    <w:rsid w:val="00E8089A"/>
    <w:rsid w:val="00E80BDF"/>
    <w:rsid w:val="00E81464"/>
    <w:rsid w:val="00E816D0"/>
    <w:rsid w:val="00E820F8"/>
    <w:rsid w:val="00E82AE1"/>
    <w:rsid w:val="00E82E50"/>
    <w:rsid w:val="00E82E5E"/>
    <w:rsid w:val="00E83350"/>
    <w:rsid w:val="00E83525"/>
    <w:rsid w:val="00E83AE8"/>
    <w:rsid w:val="00E83EE2"/>
    <w:rsid w:val="00E841FB"/>
    <w:rsid w:val="00E842D2"/>
    <w:rsid w:val="00E8503A"/>
    <w:rsid w:val="00E856E1"/>
    <w:rsid w:val="00E857FC"/>
    <w:rsid w:val="00E863CE"/>
    <w:rsid w:val="00E86575"/>
    <w:rsid w:val="00E86DA0"/>
    <w:rsid w:val="00E873E3"/>
    <w:rsid w:val="00E87BCA"/>
    <w:rsid w:val="00E90027"/>
    <w:rsid w:val="00E90810"/>
    <w:rsid w:val="00E90B2A"/>
    <w:rsid w:val="00E90F3E"/>
    <w:rsid w:val="00E916A3"/>
    <w:rsid w:val="00E91F6E"/>
    <w:rsid w:val="00E91FAF"/>
    <w:rsid w:val="00E92B33"/>
    <w:rsid w:val="00E93469"/>
    <w:rsid w:val="00E93776"/>
    <w:rsid w:val="00E937E1"/>
    <w:rsid w:val="00E938FB"/>
    <w:rsid w:val="00E93E57"/>
    <w:rsid w:val="00E93F3A"/>
    <w:rsid w:val="00E94054"/>
    <w:rsid w:val="00E94F11"/>
    <w:rsid w:val="00E95E6E"/>
    <w:rsid w:val="00E9667D"/>
    <w:rsid w:val="00E96779"/>
    <w:rsid w:val="00E9700D"/>
    <w:rsid w:val="00E9761A"/>
    <w:rsid w:val="00E97620"/>
    <w:rsid w:val="00E978BB"/>
    <w:rsid w:val="00E97B6A"/>
    <w:rsid w:val="00EA0B87"/>
    <w:rsid w:val="00EA0C33"/>
    <w:rsid w:val="00EA0D12"/>
    <w:rsid w:val="00EA0FC3"/>
    <w:rsid w:val="00EA1756"/>
    <w:rsid w:val="00EA1E15"/>
    <w:rsid w:val="00EA1F39"/>
    <w:rsid w:val="00EA2335"/>
    <w:rsid w:val="00EA282D"/>
    <w:rsid w:val="00EA2A09"/>
    <w:rsid w:val="00EA2EEF"/>
    <w:rsid w:val="00EA3B7A"/>
    <w:rsid w:val="00EA3CF3"/>
    <w:rsid w:val="00EA6672"/>
    <w:rsid w:val="00EA6A08"/>
    <w:rsid w:val="00EA6B59"/>
    <w:rsid w:val="00EA6F09"/>
    <w:rsid w:val="00EA7633"/>
    <w:rsid w:val="00EA7F5C"/>
    <w:rsid w:val="00EB02AC"/>
    <w:rsid w:val="00EB038A"/>
    <w:rsid w:val="00EB042C"/>
    <w:rsid w:val="00EB056F"/>
    <w:rsid w:val="00EB0CD9"/>
    <w:rsid w:val="00EB2056"/>
    <w:rsid w:val="00EB23CE"/>
    <w:rsid w:val="00EB2889"/>
    <w:rsid w:val="00EB3075"/>
    <w:rsid w:val="00EB3395"/>
    <w:rsid w:val="00EB34C0"/>
    <w:rsid w:val="00EB3567"/>
    <w:rsid w:val="00EB370A"/>
    <w:rsid w:val="00EB382D"/>
    <w:rsid w:val="00EB3852"/>
    <w:rsid w:val="00EB39EE"/>
    <w:rsid w:val="00EB3C55"/>
    <w:rsid w:val="00EB4128"/>
    <w:rsid w:val="00EB41B8"/>
    <w:rsid w:val="00EB4647"/>
    <w:rsid w:val="00EB48A0"/>
    <w:rsid w:val="00EB4A45"/>
    <w:rsid w:val="00EB4D69"/>
    <w:rsid w:val="00EB505B"/>
    <w:rsid w:val="00EB566C"/>
    <w:rsid w:val="00EB573C"/>
    <w:rsid w:val="00EB575F"/>
    <w:rsid w:val="00EB63AF"/>
    <w:rsid w:val="00EB6604"/>
    <w:rsid w:val="00EB678D"/>
    <w:rsid w:val="00EB6E6F"/>
    <w:rsid w:val="00EB74C0"/>
    <w:rsid w:val="00EB7A34"/>
    <w:rsid w:val="00EB7DFC"/>
    <w:rsid w:val="00EB7E47"/>
    <w:rsid w:val="00EB7F5D"/>
    <w:rsid w:val="00EC12E5"/>
    <w:rsid w:val="00EC22DD"/>
    <w:rsid w:val="00EC2318"/>
    <w:rsid w:val="00EC2859"/>
    <w:rsid w:val="00EC293D"/>
    <w:rsid w:val="00EC294C"/>
    <w:rsid w:val="00EC2D1E"/>
    <w:rsid w:val="00EC30AC"/>
    <w:rsid w:val="00EC3187"/>
    <w:rsid w:val="00EC3AF0"/>
    <w:rsid w:val="00EC3C12"/>
    <w:rsid w:val="00EC3C7F"/>
    <w:rsid w:val="00EC3F78"/>
    <w:rsid w:val="00EC4452"/>
    <w:rsid w:val="00EC473D"/>
    <w:rsid w:val="00EC5366"/>
    <w:rsid w:val="00EC57D0"/>
    <w:rsid w:val="00EC62D9"/>
    <w:rsid w:val="00EC685B"/>
    <w:rsid w:val="00EC69C0"/>
    <w:rsid w:val="00EC6B10"/>
    <w:rsid w:val="00EC6B7D"/>
    <w:rsid w:val="00EC6C66"/>
    <w:rsid w:val="00EC6DD9"/>
    <w:rsid w:val="00EC6FCD"/>
    <w:rsid w:val="00EC74E2"/>
    <w:rsid w:val="00EC7B42"/>
    <w:rsid w:val="00EC7B71"/>
    <w:rsid w:val="00ED06C0"/>
    <w:rsid w:val="00ED0D5D"/>
    <w:rsid w:val="00ED11E0"/>
    <w:rsid w:val="00ED13C0"/>
    <w:rsid w:val="00ED1872"/>
    <w:rsid w:val="00ED190C"/>
    <w:rsid w:val="00ED1F1C"/>
    <w:rsid w:val="00ED22E7"/>
    <w:rsid w:val="00ED2C92"/>
    <w:rsid w:val="00ED2D0E"/>
    <w:rsid w:val="00ED3140"/>
    <w:rsid w:val="00ED339C"/>
    <w:rsid w:val="00ED3FE5"/>
    <w:rsid w:val="00ED4998"/>
    <w:rsid w:val="00ED4BAB"/>
    <w:rsid w:val="00ED6109"/>
    <w:rsid w:val="00ED660B"/>
    <w:rsid w:val="00ED6873"/>
    <w:rsid w:val="00ED6F0E"/>
    <w:rsid w:val="00ED7032"/>
    <w:rsid w:val="00ED7356"/>
    <w:rsid w:val="00ED7E34"/>
    <w:rsid w:val="00ED7FF5"/>
    <w:rsid w:val="00EE00A3"/>
    <w:rsid w:val="00EE1827"/>
    <w:rsid w:val="00EE1AC7"/>
    <w:rsid w:val="00EE23E3"/>
    <w:rsid w:val="00EE24AD"/>
    <w:rsid w:val="00EE2D12"/>
    <w:rsid w:val="00EE32A8"/>
    <w:rsid w:val="00EE3554"/>
    <w:rsid w:val="00EE3696"/>
    <w:rsid w:val="00EE3B67"/>
    <w:rsid w:val="00EE3DF0"/>
    <w:rsid w:val="00EE3E2A"/>
    <w:rsid w:val="00EE4179"/>
    <w:rsid w:val="00EE5029"/>
    <w:rsid w:val="00EE519B"/>
    <w:rsid w:val="00EE53C5"/>
    <w:rsid w:val="00EE54B4"/>
    <w:rsid w:val="00EE59B0"/>
    <w:rsid w:val="00EE5C2A"/>
    <w:rsid w:val="00EE5C9E"/>
    <w:rsid w:val="00EE66CC"/>
    <w:rsid w:val="00EE6D26"/>
    <w:rsid w:val="00EE7529"/>
    <w:rsid w:val="00EE77AD"/>
    <w:rsid w:val="00EE7C9B"/>
    <w:rsid w:val="00EF04E0"/>
    <w:rsid w:val="00EF14FD"/>
    <w:rsid w:val="00EF17D5"/>
    <w:rsid w:val="00EF1EE6"/>
    <w:rsid w:val="00EF2702"/>
    <w:rsid w:val="00EF29B5"/>
    <w:rsid w:val="00EF323A"/>
    <w:rsid w:val="00EF4160"/>
    <w:rsid w:val="00EF510C"/>
    <w:rsid w:val="00EF52ED"/>
    <w:rsid w:val="00EF5800"/>
    <w:rsid w:val="00EF5C57"/>
    <w:rsid w:val="00EF5E29"/>
    <w:rsid w:val="00EF67CE"/>
    <w:rsid w:val="00EF6E16"/>
    <w:rsid w:val="00EF6E1E"/>
    <w:rsid w:val="00EF6EC3"/>
    <w:rsid w:val="00EF7AEE"/>
    <w:rsid w:val="00EF7C98"/>
    <w:rsid w:val="00F0098D"/>
    <w:rsid w:val="00F00EC0"/>
    <w:rsid w:val="00F011B9"/>
    <w:rsid w:val="00F014AF"/>
    <w:rsid w:val="00F01CCA"/>
    <w:rsid w:val="00F01D87"/>
    <w:rsid w:val="00F02454"/>
    <w:rsid w:val="00F026BD"/>
    <w:rsid w:val="00F027BF"/>
    <w:rsid w:val="00F02839"/>
    <w:rsid w:val="00F02CCF"/>
    <w:rsid w:val="00F035B7"/>
    <w:rsid w:val="00F041F2"/>
    <w:rsid w:val="00F04412"/>
    <w:rsid w:val="00F04B0D"/>
    <w:rsid w:val="00F055FF"/>
    <w:rsid w:val="00F05901"/>
    <w:rsid w:val="00F05DBC"/>
    <w:rsid w:val="00F06666"/>
    <w:rsid w:val="00F066F4"/>
    <w:rsid w:val="00F0699B"/>
    <w:rsid w:val="00F06FA0"/>
    <w:rsid w:val="00F06FC3"/>
    <w:rsid w:val="00F071FD"/>
    <w:rsid w:val="00F0766D"/>
    <w:rsid w:val="00F10C5F"/>
    <w:rsid w:val="00F117D3"/>
    <w:rsid w:val="00F117DC"/>
    <w:rsid w:val="00F12C10"/>
    <w:rsid w:val="00F12E48"/>
    <w:rsid w:val="00F130F5"/>
    <w:rsid w:val="00F134B6"/>
    <w:rsid w:val="00F1383F"/>
    <w:rsid w:val="00F140DC"/>
    <w:rsid w:val="00F14278"/>
    <w:rsid w:val="00F14C08"/>
    <w:rsid w:val="00F14CE7"/>
    <w:rsid w:val="00F1514B"/>
    <w:rsid w:val="00F158EE"/>
    <w:rsid w:val="00F16659"/>
    <w:rsid w:val="00F168D7"/>
    <w:rsid w:val="00F16AF8"/>
    <w:rsid w:val="00F16DDF"/>
    <w:rsid w:val="00F174D8"/>
    <w:rsid w:val="00F17B78"/>
    <w:rsid w:val="00F17F48"/>
    <w:rsid w:val="00F2026B"/>
    <w:rsid w:val="00F2059C"/>
    <w:rsid w:val="00F20CF9"/>
    <w:rsid w:val="00F20F9A"/>
    <w:rsid w:val="00F210D0"/>
    <w:rsid w:val="00F21B7E"/>
    <w:rsid w:val="00F21D02"/>
    <w:rsid w:val="00F22E7D"/>
    <w:rsid w:val="00F234D0"/>
    <w:rsid w:val="00F238DB"/>
    <w:rsid w:val="00F23C01"/>
    <w:rsid w:val="00F24235"/>
    <w:rsid w:val="00F258F9"/>
    <w:rsid w:val="00F259CD"/>
    <w:rsid w:val="00F25CA6"/>
    <w:rsid w:val="00F25EA4"/>
    <w:rsid w:val="00F260D6"/>
    <w:rsid w:val="00F260E8"/>
    <w:rsid w:val="00F265D1"/>
    <w:rsid w:val="00F26B46"/>
    <w:rsid w:val="00F26CBF"/>
    <w:rsid w:val="00F2747A"/>
    <w:rsid w:val="00F27553"/>
    <w:rsid w:val="00F279E1"/>
    <w:rsid w:val="00F27A5E"/>
    <w:rsid w:val="00F27BFB"/>
    <w:rsid w:val="00F308F5"/>
    <w:rsid w:val="00F30B64"/>
    <w:rsid w:val="00F30CDD"/>
    <w:rsid w:val="00F30FC9"/>
    <w:rsid w:val="00F314FE"/>
    <w:rsid w:val="00F318CB"/>
    <w:rsid w:val="00F31CD9"/>
    <w:rsid w:val="00F32C90"/>
    <w:rsid w:val="00F33225"/>
    <w:rsid w:val="00F3327F"/>
    <w:rsid w:val="00F33370"/>
    <w:rsid w:val="00F3346E"/>
    <w:rsid w:val="00F3442A"/>
    <w:rsid w:val="00F35151"/>
    <w:rsid w:val="00F3536B"/>
    <w:rsid w:val="00F35561"/>
    <w:rsid w:val="00F35CEC"/>
    <w:rsid w:val="00F35D6B"/>
    <w:rsid w:val="00F35DF3"/>
    <w:rsid w:val="00F35E44"/>
    <w:rsid w:val="00F361E7"/>
    <w:rsid w:val="00F3629E"/>
    <w:rsid w:val="00F362C4"/>
    <w:rsid w:val="00F377F0"/>
    <w:rsid w:val="00F37D11"/>
    <w:rsid w:val="00F403BC"/>
    <w:rsid w:val="00F40469"/>
    <w:rsid w:val="00F40987"/>
    <w:rsid w:val="00F4184B"/>
    <w:rsid w:val="00F41A6A"/>
    <w:rsid w:val="00F4218A"/>
    <w:rsid w:val="00F42C87"/>
    <w:rsid w:val="00F4357A"/>
    <w:rsid w:val="00F437F1"/>
    <w:rsid w:val="00F43A0D"/>
    <w:rsid w:val="00F43E9C"/>
    <w:rsid w:val="00F44245"/>
    <w:rsid w:val="00F449D9"/>
    <w:rsid w:val="00F44C90"/>
    <w:rsid w:val="00F45AEE"/>
    <w:rsid w:val="00F45CD2"/>
    <w:rsid w:val="00F46749"/>
    <w:rsid w:val="00F467B7"/>
    <w:rsid w:val="00F4701B"/>
    <w:rsid w:val="00F47D9C"/>
    <w:rsid w:val="00F50016"/>
    <w:rsid w:val="00F503AE"/>
    <w:rsid w:val="00F508F6"/>
    <w:rsid w:val="00F51846"/>
    <w:rsid w:val="00F51981"/>
    <w:rsid w:val="00F51BDD"/>
    <w:rsid w:val="00F527D8"/>
    <w:rsid w:val="00F52BCC"/>
    <w:rsid w:val="00F52EE8"/>
    <w:rsid w:val="00F53058"/>
    <w:rsid w:val="00F535D1"/>
    <w:rsid w:val="00F53ABB"/>
    <w:rsid w:val="00F54608"/>
    <w:rsid w:val="00F55302"/>
    <w:rsid w:val="00F55E61"/>
    <w:rsid w:val="00F5601D"/>
    <w:rsid w:val="00F5634B"/>
    <w:rsid w:val="00F56C2A"/>
    <w:rsid w:val="00F56D7A"/>
    <w:rsid w:val="00F570D0"/>
    <w:rsid w:val="00F57497"/>
    <w:rsid w:val="00F60679"/>
    <w:rsid w:val="00F60B2E"/>
    <w:rsid w:val="00F60B52"/>
    <w:rsid w:val="00F60E19"/>
    <w:rsid w:val="00F613B3"/>
    <w:rsid w:val="00F614D8"/>
    <w:rsid w:val="00F61D56"/>
    <w:rsid w:val="00F62672"/>
    <w:rsid w:val="00F62791"/>
    <w:rsid w:val="00F632B5"/>
    <w:rsid w:val="00F63BF2"/>
    <w:rsid w:val="00F63F87"/>
    <w:rsid w:val="00F64178"/>
    <w:rsid w:val="00F644B0"/>
    <w:rsid w:val="00F648B0"/>
    <w:rsid w:val="00F64A8C"/>
    <w:rsid w:val="00F64D56"/>
    <w:rsid w:val="00F65029"/>
    <w:rsid w:val="00F652E1"/>
    <w:rsid w:val="00F6573F"/>
    <w:rsid w:val="00F659F3"/>
    <w:rsid w:val="00F659FA"/>
    <w:rsid w:val="00F67145"/>
    <w:rsid w:val="00F672DB"/>
    <w:rsid w:val="00F67459"/>
    <w:rsid w:val="00F67635"/>
    <w:rsid w:val="00F67BFE"/>
    <w:rsid w:val="00F67E45"/>
    <w:rsid w:val="00F7006E"/>
    <w:rsid w:val="00F705F7"/>
    <w:rsid w:val="00F70C64"/>
    <w:rsid w:val="00F70C75"/>
    <w:rsid w:val="00F70F2D"/>
    <w:rsid w:val="00F71173"/>
    <w:rsid w:val="00F71728"/>
    <w:rsid w:val="00F72C57"/>
    <w:rsid w:val="00F7329E"/>
    <w:rsid w:val="00F733C2"/>
    <w:rsid w:val="00F736A5"/>
    <w:rsid w:val="00F73E16"/>
    <w:rsid w:val="00F7519D"/>
    <w:rsid w:val="00F754AC"/>
    <w:rsid w:val="00F760BD"/>
    <w:rsid w:val="00F76144"/>
    <w:rsid w:val="00F76611"/>
    <w:rsid w:val="00F76A7A"/>
    <w:rsid w:val="00F76BE8"/>
    <w:rsid w:val="00F76C63"/>
    <w:rsid w:val="00F76E67"/>
    <w:rsid w:val="00F7714B"/>
    <w:rsid w:val="00F7763A"/>
    <w:rsid w:val="00F81620"/>
    <w:rsid w:val="00F81A26"/>
    <w:rsid w:val="00F82278"/>
    <w:rsid w:val="00F82740"/>
    <w:rsid w:val="00F83CC2"/>
    <w:rsid w:val="00F848B9"/>
    <w:rsid w:val="00F848D2"/>
    <w:rsid w:val="00F84E01"/>
    <w:rsid w:val="00F84EB2"/>
    <w:rsid w:val="00F84FFB"/>
    <w:rsid w:val="00F85038"/>
    <w:rsid w:val="00F8551A"/>
    <w:rsid w:val="00F85B31"/>
    <w:rsid w:val="00F85E5D"/>
    <w:rsid w:val="00F86144"/>
    <w:rsid w:val="00F8699A"/>
    <w:rsid w:val="00F8739E"/>
    <w:rsid w:val="00F8747A"/>
    <w:rsid w:val="00F874E4"/>
    <w:rsid w:val="00F87CFC"/>
    <w:rsid w:val="00F90323"/>
    <w:rsid w:val="00F913A1"/>
    <w:rsid w:val="00F91D44"/>
    <w:rsid w:val="00F91E5C"/>
    <w:rsid w:val="00F91E9D"/>
    <w:rsid w:val="00F92105"/>
    <w:rsid w:val="00F9259E"/>
    <w:rsid w:val="00F925C8"/>
    <w:rsid w:val="00F929E0"/>
    <w:rsid w:val="00F92B5C"/>
    <w:rsid w:val="00F92FB0"/>
    <w:rsid w:val="00F93646"/>
    <w:rsid w:val="00F9382E"/>
    <w:rsid w:val="00F942FE"/>
    <w:rsid w:val="00F94B23"/>
    <w:rsid w:val="00F94CE4"/>
    <w:rsid w:val="00F94DB5"/>
    <w:rsid w:val="00F95876"/>
    <w:rsid w:val="00F9596E"/>
    <w:rsid w:val="00F95B1B"/>
    <w:rsid w:val="00F9651E"/>
    <w:rsid w:val="00F9665A"/>
    <w:rsid w:val="00FA0BB7"/>
    <w:rsid w:val="00FA177A"/>
    <w:rsid w:val="00FA186A"/>
    <w:rsid w:val="00FA188C"/>
    <w:rsid w:val="00FA2315"/>
    <w:rsid w:val="00FA24E5"/>
    <w:rsid w:val="00FA2674"/>
    <w:rsid w:val="00FA2EFD"/>
    <w:rsid w:val="00FA31E5"/>
    <w:rsid w:val="00FA3390"/>
    <w:rsid w:val="00FA38D4"/>
    <w:rsid w:val="00FA3DAF"/>
    <w:rsid w:val="00FA3EB7"/>
    <w:rsid w:val="00FA3F6E"/>
    <w:rsid w:val="00FA41CF"/>
    <w:rsid w:val="00FA4497"/>
    <w:rsid w:val="00FA54F7"/>
    <w:rsid w:val="00FA5704"/>
    <w:rsid w:val="00FA5856"/>
    <w:rsid w:val="00FA58DB"/>
    <w:rsid w:val="00FA5957"/>
    <w:rsid w:val="00FA5FED"/>
    <w:rsid w:val="00FA61D3"/>
    <w:rsid w:val="00FA6934"/>
    <w:rsid w:val="00FA69E2"/>
    <w:rsid w:val="00FA69F2"/>
    <w:rsid w:val="00FA7692"/>
    <w:rsid w:val="00FA77AE"/>
    <w:rsid w:val="00FB0292"/>
    <w:rsid w:val="00FB0918"/>
    <w:rsid w:val="00FB1702"/>
    <w:rsid w:val="00FB1903"/>
    <w:rsid w:val="00FB1D56"/>
    <w:rsid w:val="00FB228C"/>
    <w:rsid w:val="00FB22BB"/>
    <w:rsid w:val="00FB23E3"/>
    <w:rsid w:val="00FB38D6"/>
    <w:rsid w:val="00FB3918"/>
    <w:rsid w:val="00FB3F9F"/>
    <w:rsid w:val="00FB47F2"/>
    <w:rsid w:val="00FB4C7B"/>
    <w:rsid w:val="00FB585E"/>
    <w:rsid w:val="00FB64E9"/>
    <w:rsid w:val="00FB6EC5"/>
    <w:rsid w:val="00FB73D5"/>
    <w:rsid w:val="00FB7497"/>
    <w:rsid w:val="00FB7AFD"/>
    <w:rsid w:val="00FC008E"/>
    <w:rsid w:val="00FC05A4"/>
    <w:rsid w:val="00FC0A87"/>
    <w:rsid w:val="00FC0B13"/>
    <w:rsid w:val="00FC1222"/>
    <w:rsid w:val="00FC173D"/>
    <w:rsid w:val="00FC1E7A"/>
    <w:rsid w:val="00FC2124"/>
    <w:rsid w:val="00FC24AA"/>
    <w:rsid w:val="00FC35C8"/>
    <w:rsid w:val="00FC3A50"/>
    <w:rsid w:val="00FC3E60"/>
    <w:rsid w:val="00FC4096"/>
    <w:rsid w:val="00FC457E"/>
    <w:rsid w:val="00FC515A"/>
    <w:rsid w:val="00FC53A8"/>
    <w:rsid w:val="00FC53C4"/>
    <w:rsid w:val="00FC5500"/>
    <w:rsid w:val="00FC5D7D"/>
    <w:rsid w:val="00FC6006"/>
    <w:rsid w:val="00FC6915"/>
    <w:rsid w:val="00FC6A44"/>
    <w:rsid w:val="00FC6D60"/>
    <w:rsid w:val="00FC6DD8"/>
    <w:rsid w:val="00FC7146"/>
    <w:rsid w:val="00FC7EFC"/>
    <w:rsid w:val="00FC7F5C"/>
    <w:rsid w:val="00FD0D43"/>
    <w:rsid w:val="00FD1A3F"/>
    <w:rsid w:val="00FD1C96"/>
    <w:rsid w:val="00FD200E"/>
    <w:rsid w:val="00FD2055"/>
    <w:rsid w:val="00FD2308"/>
    <w:rsid w:val="00FD293D"/>
    <w:rsid w:val="00FD2BCD"/>
    <w:rsid w:val="00FD2C1A"/>
    <w:rsid w:val="00FD3ABE"/>
    <w:rsid w:val="00FD4F96"/>
    <w:rsid w:val="00FD515D"/>
    <w:rsid w:val="00FD5436"/>
    <w:rsid w:val="00FD572B"/>
    <w:rsid w:val="00FD5AF0"/>
    <w:rsid w:val="00FD5CF8"/>
    <w:rsid w:val="00FD6187"/>
    <w:rsid w:val="00FD6323"/>
    <w:rsid w:val="00FD6B9A"/>
    <w:rsid w:val="00FD7085"/>
    <w:rsid w:val="00FD74BC"/>
    <w:rsid w:val="00FE102E"/>
    <w:rsid w:val="00FE1213"/>
    <w:rsid w:val="00FE17FE"/>
    <w:rsid w:val="00FE2C5C"/>
    <w:rsid w:val="00FE2C87"/>
    <w:rsid w:val="00FE2DAB"/>
    <w:rsid w:val="00FE2E96"/>
    <w:rsid w:val="00FE3732"/>
    <w:rsid w:val="00FE39FC"/>
    <w:rsid w:val="00FE42EE"/>
    <w:rsid w:val="00FE4D43"/>
    <w:rsid w:val="00FE5281"/>
    <w:rsid w:val="00FE5456"/>
    <w:rsid w:val="00FE5F68"/>
    <w:rsid w:val="00FE5FDC"/>
    <w:rsid w:val="00FE622A"/>
    <w:rsid w:val="00FE624D"/>
    <w:rsid w:val="00FE6522"/>
    <w:rsid w:val="00FE6974"/>
    <w:rsid w:val="00FE6AFF"/>
    <w:rsid w:val="00FE6BB6"/>
    <w:rsid w:val="00FE7180"/>
    <w:rsid w:val="00FE73AC"/>
    <w:rsid w:val="00FE74DA"/>
    <w:rsid w:val="00FE78C5"/>
    <w:rsid w:val="00FE7DFF"/>
    <w:rsid w:val="00FF0276"/>
    <w:rsid w:val="00FF0D91"/>
    <w:rsid w:val="00FF0DCA"/>
    <w:rsid w:val="00FF1150"/>
    <w:rsid w:val="00FF16CD"/>
    <w:rsid w:val="00FF1927"/>
    <w:rsid w:val="00FF19DF"/>
    <w:rsid w:val="00FF1CB5"/>
    <w:rsid w:val="00FF22AE"/>
    <w:rsid w:val="00FF23E3"/>
    <w:rsid w:val="00FF25DE"/>
    <w:rsid w:val="00FF2791"/>
    <w:rsid w:val="00FF3235"/>
    <w:rsid w:val="00FF323B"/>
    <w:rsid w:val="00FF3CA1"/>
    <w:rsid w:val="00FF421A"/>
    <w:rsid w:val="00FF4C8D"/>
    <w:rsid w:val="00FF4D92"/>
    <w:rsid w:val="00FF4EF0"/>
    <w:rsid w:val="00FF5342"/>
    <w:rsid w:val="00FF59D0"/>
    <w:rsid w:val="00FF5DD7"/>
    <w:rsid w:val="00FF6090"/>
    <w:rsid w:val="00FF6339"/>
    <w:rsid w:val="00FF6C98"/>
    <w:rsid w:val="00FF730E"/>
    <w:rsid w:val="00FF7505"/>
    <w:rsid w:val="00FF759F"/>
    <w:rsid w:val="00FF7EBB"/>
    <w:rsid w:val="05089D10"/>
    <w:rsid w:val="06A459BA"/>
    <w:rsid w:val="0C42B2A0"/>
    <w:rsid w:val="14CE7EBB"/>
    <w:rsid w:val="16435C12"/>
    <w:rsid w:val="17327136"/>
    <w:rsid w:val="1E3421E1"/>
    <w:rsid w:val="21A6A1F8"/>
    <w:rsid w:val="2C26BFCD"/>
    <w:rsid w:val="2E8B2024"/>
    <w:rsid w:val="37FF81DC"/>
    <w:rsid w:val="38FBA194"/>
    <w:rsid w:val="3C070CBF"/>
    <w:rsid w:val="3F37233F"/>
    <w:rsid w:val="3FE04FED"/>
    <w:rsid w:val="3FE616AE"/>
    <w:rsid w:val="43B42533"/>
    <w:rsid w:val="46A33123"/>
    <w:rsid w:val="47D92CC8"/>
    <w:rsid w:val="48EA77A6"/>
    <w:rsid w:val="4D38C1CC"/>
    <w:rsid w:val="501535B3"/>
    <w:rsid w:val="525F1DFA"/>
    <w:rsid w:val="55CB4263"/>
    <w:rsid w:val="55FBFA6E"/>
    <w:rsid w:val="5617031F"/>
    <w:rsid w:val="57E3076E"/>
    <w:rsid w:val="5B2CF782"/>
    <w:rsid w:val="5B7F2ADB"/>
    <w:rsid w:val="5BB3B041"/>
    <w:rsid w:val="5D052B1F"/>
    <w:rsid w:val="5FDD8D55"/>
    <w:rsid w:val="65308545"/>
    <w:rsid w:val="67F1F5C0"/>
    <w:rsid w:val="6B5A068C"/>
    <w:rsid w:val="6D589C92"/>
    <w:rsid w:val="6FB39CD2"/>
    <w:rsid w:val="760F1EBD"/>
    <w:rsid w:val="78448E78"/>
    <w:rsid w:val="78886AA0"/>
    <w:rsid w:val="7A761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1F46C2"/>
  <w14:defaultImageDpi w14:val="330"/>
  <w15:docId w15:val="{EBD5FB07-6B58-4C00-872B-CA860BD2D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rsid w:val="00FA31E5"/>
    <w:pPr>
      <w:spacing w:before="240" w:after="240"/>
      <w:jc w:val="both"/>
    </w:pPr>
    <w:rPr>
      <w:rFonts w:ascii="Arial" w:hAnsi="Arial" w:cs="Arial"/>
      <w:sz w:val="20"/>
      <w:szCs w:val="20"/>
      <w:lang w:val="lt-LT"/>
    </w:rPr>
  </w:style>
  <w:style w:type="paragraph" w:styleId="Antrat1">
    <w:name w:val="heading 1"/>
    <w:aliases w:val="_Antraštė - 1 lygio | Ellex"/>
    <w:basedOn w:val="prastasis"/>
    <w:next w:val="prastasis"/>
    <w:link w:val="Antrat1Diagrama"/>
    <w:uiPriority w:val="9"/>
    <w:qFormat/>
    <w:rsid w:val="00865D7A"/>
    <w:pPr>
      <w:keepNext/>
      <w:numPr>
        <w:numId w:val="4"/>
      </w:numPr>
      <w:ind w:left="567" w:hanging="567"/>
      <w:outlineLvl w:val="0"/>
    </w:pPr>
    <w:rPr>
      <w:b/>
      <w:caps/>
      <w:lang w:val="cs-CZ"/>
    </w:rPr>
  </w:style>
  <w:style w:type="paragraph" w:styleId="Antrat2">
    <w:name w:val="heading 2"/>
    <w:aliases w:val="_Antraštė - 2 lygio | Ellex"/>
    <w:basedOn w:val="Antrat1"/>
    <w:next w:val="prastasis"/>
    <w:link w:val="Antrat2Diagrama"/>
    <w:uiPriority w:val="9"/>
    <w:unhideWhenUsed/>
    <w:qFormat/>
    <w:rsid w:val="00103563"/>
    <w:pPr>
      <w:numPr>
        <w:ilvl w:val="1"/>
      </w:numPr>
      <w:ind w:left="709" w:hanging="708"/>
      <w:outlineLvl w:val="1"/>
    </w:pPr>
    <w:rPr>
      <w:caps w:val="0"/>
    </w:rPr>
  </w:style>
  <w:style w:type="paragraph" w:styleId="Antrat3">
    <w:name w:val="heading 3"/>
    <w:aliases w:val="_Antraštė - 3 lygio | Ellex"/>
    <w:basedOn w:val="prastasis"/>
    <w:next w:val="prastasis"/>
    <w:link w:val="Antrat3Diagrama"/>
    <w:uiPriority w:val="9"/>
    <w:unhideWhenUsed/>
    <w:qFormat/>
    <w:rsid w:val="00103563"/>
    <w:pPr>
      <w:keepNext/>
      <w:keepLines/>
      <w:numPr>
        <w:ilvl w:val="2"/>
        <w:numId w:val="4"/>
      </w:numPr>
      <w:spacing w:before="200"/>
      <w:ind w:left="1276" w:hanging="567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Antrat4">
    <w:name w:val="heading 4"/>
    <w:aliases w:val="_Antraštė - 4 lygio | Ellex"/>
    <w:basedOn w:val="Stilius1"/>
    <w:next w:val="prastasis"/>
    <w:link w:val="Antrat4Diagrama"/>
    <w:uiPriority w:val="9"/>
    <w:unhideWhenUsed/>
    <w:qFormat/>
    <w:rsid w:val="00103563"/>
    <w:pPr>
      <w:numPr>
        <w:ilvl w:val="3"/>
      </w:numPr>
      <w:ind w:left="1985" w:hanging="708"/>
      <w:outlineLvl w:val="3"/>
    </w:pPr>
  </w:style>
  <w:style w:type="paragraph" w:styleId="Antrat5">
    <w:name w:val="heading 5"/>
    <w:basedOn w:val="prastasis"/>
    <w:next w:val="prastasis"/>
    <w:link w:val="Antrat5Diagrama"/>
    <w:uiPriority w:val="9"/>
    <w:unhideWhenUsed/>
    <w:rsid w:val="00A71D2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96A0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unhideWhenUsed/>
    <w:rsid w:val="00A71D2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96A0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unhideWhenUsed/>
    <w:rsid w:val="00A71D2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0A4DA9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unhideWhenUsed/>
    <w:rsid w:val="00A71D2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A4DA9" w:themeColor="text1" w:themeTint="BF"/>
    </w:rPr>
  </w:style>
  <w:style w:type="paragraph" w:styleId="Antrat9">
    <w:name w:val="heading 9"/>
    <w:basedOn w:val="prastasis"/>
    <w:next w:val="prastasis"/>
    <w:link w:val="Antrat9Diagrama"/>
    <w:uiPriority w:val="9"/>
    <w:unhideWhenUsed/>
    <w:rsid w:val="00A71D2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A4DA9" w:themeColor="text1" w:themeTint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9559EA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9559EA"/>
  </w:style>
  <w:style w:type="paragraph" w:styleId="Porat">
    <w:name w:val="footer"/>
    <w:basedOn w:val="prastasis"/>
    <w:link w:val="PoratDiagrama"/>
    <w:uiPriority w:val="99"/>
    <w:unhideWhenUsed/>
    <w:rsid w:val="009559EA"/>
    <w:pPr>
      <w:tabs>
        <w:tab w:val="center" w:pos="4153"/>
        <w:tab w:val="right" w:pos="830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9559EA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559EA"/>
    <w:rPr>
      <w:rFonts w:ascii="Lucida Grande CE" w:hAnsi="Lucida Grande CE" w:cs="Lucida Grande CE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559EA"/>
    <w:rPr>
      <w:rFonts w:ascii="Lucida Grande CE" w:hAnsi="Lucida Grande CE" w:cs="Lucida Grande CE"/>
      <w:sz w:val="18"/>
      <w:szCs w:val="18"/>
    </w:rPr>
  </w:style>
  <w:style w:type="character" w:customStyle="1" w:styleId="Antrat1Diagrama">
    <w:name w:val="Antraštė 1 Diagrama"/>
    <w:aliases w:val="_Antraštė - 1 lygio | Ellex Diagrama"/>
    <w:basedOn w:val="Numatytasispastraiposriftas"/>
    <w:link w:val="Antrat1"/>
    <w:uiPriority w:val="9"/>
    <w:rsid w:val="00865D7A"/>
    <w:rPr>
      <w:rFonts w:ascii="Arial" w:hAnsi="Arial" w:cs="Arial"/>
      <w:b/>
      <w:caps/>
      <w:sz w:val="20"/>
      <w:szCs w:val="20"/>
    </w:rPr>
  </w:style>
  <w:style w:type="paragraph" w:styleId="Pavadinimas">
    <w:name w:val="Title"/>
    <w:aliases w:val="_Pavadinimas memorandumo | Ellex"/>
    <w:basedOn w:val="prastasis"/>
    <w:next w:val="prastasis"/>
    <w:link w:val="PavadinimasDiagrama"/>
    <w:uiPriority w:val="10"/>
    <w:qFormat/>
    <w:rsid w:val="00196A2C"/>
    <w:pPr>
      <w:spacing w:after="300"/>
      <w:contextualSpacing/>
    </w:pPr>
    <w:rPr>
      <w:rFonts w:eastAsiaTheme="majorEastAsia" w:cstheme="majorBidi"/>
      <w:b/>
      <w:caps/>
      <w:spacing w:val="5"/>
      <w:kern w:val="28"/>
      <w:szCs w:val="44"/>
      <w:lang w:val="en-US"/>
    </w:rPr>
  </w:style>
  <w:style w:type="character" w:customStyle="1" w:styleId="PavadinimasDiagrama">
    <w:name w:val="Pavadinimas Diagrama"/>
    <w:aliases w:val="_Pavadinimas memorandumo | Ellex Diagrama"/>
    <w:basedOn w:val="Numatytasispastraiposriftas"/>
    <w:link w:val="Pavadinimas"/>
    <w:uiPriority w:val="10"/>
    <w:rsid w:val="00196A2C"/>
    <w:rPr>
      <w:rFonts w:ascii="Arial" w:eastAsiaTheme="majorEastAsia" w:hAnsi="Arial" w:cstheme="majorBidi"/>
      <w:b/>
      <w:caps/>
      <w:spacing w:val="5"/>
      <w:kern w:val="28"/>
      <w:sz w:val="20"/>
      <w:szCs w:val="44"/>
      <w:lang w:val="en-US"/>
    </w:rPr>
  </w:style>
  <w:style w:type="paragraph" w:styleId="Betarp">
    <w:name w:val="No Spacing"/>
    <w:uiPriority w:val="1"/>
    <w:rsid w:val="00A71D23"/>
    <w:rPr>
      <w:rFonts w:ascii="Arial" w:hAnsi="Arial"/>
      <w:color w:val="3C3C31"/>
      <w:sz w:val="18"/>
    </w:rPr>
  </w:style>
  <w:style w:type="character" w:customStyle="1" w:styleId="Antrat2Diagrama">
    <w:name w:val="Antraštė 2 Diagrama"/>
    <w:aliases w:val="_Antraštė - 2 lygio | Ellex Diagrama"/>
    <w:basedOn w:val="Numatytasispastraiposriftas"/>
    <w:link w:val="Antrat2"/>
    <w:uiPriority w:val="9"/>
    <w:rsid w:val="00103563"/>
    <w:rPr>
      <w:rFonts w:ascii="Arial" w:hAnsi="Arial" w:cs="Arial"/>
      <w:b/>
      <w:sz w:val="20"/>
      <w:szCs w:val="20"/>
    </w:rPr>
  </w:style>
  <w:style w:type="character" w:customStyle="1" w:styleId="Antrat3Diagrama">
    <w:name w:val="Antraštė 3 Diagrama"/>
    <w:aliases w:val="_Antraštė - 3 lygio | Ellex Diagrama"/>
    <w:basedOn w:val="Numatytasispastraiposriftas"/>
    <w:link w:val="Antrat3"/>
    <w:uiPriority w:val="9"/>
    <w:rsid w:val="00103563"/>
    <w:rPr>
      <w:rFonts w:asciiTheme="majorHAnsi" w:eastAsiaTheme="majorEastAsia" w:hAnsiTheme="majorHAnsi" w:cstheme="majorBidi"/>
      <w:b/>
      <w:bCs/>
      <w:sz w:val="20"/>
      <w:szCs w:val="20"/>
      <w:lang w:val="en-GB"/>
    </w:rPr>
  </w:style>
  <w:style w:type="character" w:customStyle="1" w:styleId="Antrat4Diagrama">
    <w:name w:val="Antraštė 4 Diagrama"/>
    <w:aliases w:val="_Antraštė - 4 lygio | Ellex Diagrama"/>
    <w:basedOn w:val="Numatytasispastraiposriftas"/>
    <w:link w:val="Antrat4"/>
    <w:uiPriority w:val="9"/>
    <w:rsid w:val="00103563"/>
    <w:rPr>
      <w:rFonts w:asciiTheme="majorHAnsi" w:eastAsiaTheme="majorEastAsia" w:hAnsiTheme="majorHAnsi" w:cstheme="majorBidi"/>
      <w:b/>
      <w:bCs/>
      <w:sz w:val="20"/>
      <w:szCs w:val="20"/>
      <w:lang w:val="en-GB"/>
    </w:rPr>
  </w:style>
  <w:style w:type="character" w:customStyle="1" w:styleId="Antrat5Diagrama">
    <w:name w:val="Antraštė 5 Diagrama"/>
    <w:basedOn w:val="Numatytasispastraiposriftas"/>
    <w:link w:val="Antrat5"/>
    <w:uiPriority w:val="9"/>
    <w:rsid w:val="00A71D23"/>
    <w:rPr>
      <w:rFonts w:asciiTheme="majorHAnsi" w:eastAsiaTheme="majorEastAsia" w:hAnsiTheme="majorHAnsi" w:cstheme="majorBidi"/>
      <w:color w:val="496A00" w:themeColor="accent1" w:themeShade="7F"/>
      <w:sz w:val="18"/>
    </w:rPr>
  </w:style>
  <w:style w:type="character" w:customStyle="1" w:styleId="Antrat6Diagrama">
    <w:name w:val="Antraštė 6 Diagrama"/>
    <w:basedOn w:val="Numatytasispastraiposriftas"/>
    <w:link w:val="Antrat6"/>
    <w:uiPriority w:val="9"/>
    <w:rsid w:val="00A71D23"/>
    <w:rPr>
      <w:rFonts w:asciiTheme="majorHAnsi" w:eastAsiaTheme="majorEastAsia" w:hAnsiTheme="majorHAnsi" w:cstheme="majorBidi"/>
      <w:i/>
      <w:iCs/>
      <w:color w:val="496A00" w:themeColor="accent1" w:themeShade="7F"/>
      <w:sz w:val="18"/>
    </w:rPr>
  </w:style>
  <w:style w:type="character" w:customStyle="1" w:styleId="Antrat7Diagrama">
    <w:name w:val="Antraštė 7 Diagrama"/>
    <w:basedOn w:val="Numatytasispastraiposriftas"/>
    <w:link w:val="Antrat7"/>
    <w:uiPriority w:val="9"/>
    <w:rsid w:val="00A71D23"/>
    <w:rPr>
      <w:rFonts w:asciiTheme="majorHAnsi" w:eastAsiaTheme="majorEastAsia" w:hAnsiTheme="majorHAnsi" w:cstheme="majorBidi"/>
      <w:i/>
      <w:iCs/>
      <w:color w:val="0A4DA9" w:themeColor="text1" w:themeTint="BF"/>
      <w:sz w:val="18"/>
    </w:rPr>
  </w:style>
  <w:style w:type="character" w:customStyle="1" w:styleId="Antrat8Diagrama">
    <w:name w:val="Antraštė 8 Diagrama"/>
    <w:basedOn w:val="Numatytasispastraiposriftas"/>
    <w:link w:val="Antrat8"/>
    <w:uiPriority w:val="9"/>
    <w:rsid w:val="00A71D23"/>
    <w:rPr>
      <w:rFonts w:asciiTheme="majorHAnsi" w:eastAsiaTheme="majorEastAsia" w:hAnsiTheme="majorHAnsi" w:cstheme="majorBidi"/>
      <w:color w:val="0A4DA9" w:themeColor="text1" w:themeTint="BF"/>
      <w:sz w:val="20"/>
      <w:szCs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rsid w:val="00A71D23"/>
    <w:rPr>
      <w:rFonts w:asciiTheme="majorHAnsi" w:eastAsiaTheme="majorEastAsia" w:hAnsiTheme="majorHAnsi" w:cstheme="majorBidi"/>
      <w:i/>
      <w:iCs/>
      <w:color w:val="0A4DA9" w:themeColor="text1" w:themeTint="BF"/>
      <w:sz w:val="20"/>
      <w:szCs w:val="20"/>
    </w:rPr>
  </w:style>
  <w:style w:type="paragraph" w:styleId="Paantrat">
    <w:name w:val="Subtitle"/>
    <w:aliases w:val="_Loginis atskyrimas - nenumeruota antraštė | Ellex"/>
    <w:basedOn w:val="prastapastraipaEllex"/>
    <w:next w:val="prastasis"/>
    <w:link w:val="PaantratDiagrama"/>
    <w:uiPriority w:val="11"/>
    <w:qFormat/>
    <w:rsid w:val="00C436DF"/>
    <w:pPr>
      <w:numPr>
        <w:numId w:val="0"/>
      </w:numPr>
    </w:pPr>
    <w:rPr>
      <w:b/>
      <w:bCs/>
      <w:i/>
      <w:iCs/>
    </w:rPr>
  </w:style>
  <w:style w:type="character" w:customStyle="1" w:styleId="PaantratDiagrama">
    <w:name w:val="Paantraštė Diagrama"/>
    <w:aliases w:val="_Loginis atskyrimas - nenumeruota antraštė | Ellex Diagrama"/>
    <w:basedOn w:val="Numatytasispastraiposriftas"/>
    <w:link w:val="Paantrat"/>
    <w:uiPriority w:val="11"/>
    <w:rsid w:val="00C436DF"/>
    <w:rPr>
      <w:rFonts w:ascii="Arial" w:eastAsiaTheme="minorHAnsi" w:hAnsi="Arial" w:cs="Arial"/>
      <w:b/>
      <w:bCs/>
      <w:i/>
      <w:iCs/>
      <w:sz w:val="20"/>
      <w:szCs w:val="20"/>
      <w:lang w:val="en-GB"/>
    </w:rPr>
  </w:style>
  <w:style w:type="paragraph" w:styleId="Iskirtacitata">
    <w:name w:val="Intense Quote"/>
    <w:basedOn w:val="prastasis"/>
    <w:next w:val="prastasis"/>
    <w:link w:val="IskirtacitataDiagrama"/>
    <w:uiPriority w:val="30"/>
    <w:rsid w:val="00A71D23"/>
    <w:pPr>
      <w:pBdr>
        <w:bottom w:val="single" w:sz="4" w:space="4" w:color="94D600" w:themeColor="accent1"/>
      </w:pBdr>
      <w:spacing w:before="200" w:after="280"/>
      <w:ind w:left="936" w:right="936"/>
    </w:pPr>
    <w:rPr>
      <w:b/>
      <w:bCs/>
      <w:i/>
      <w:iCs/>
      <w:color w:val="94D600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A71D23"/>
    <w:rPr>
      <w:rFonts w:ascii="Arial" w:hAnsi="Arial"/>
      <w:b/>
      <w:bCs/>
      <w:i/>
      <w:iCs/>
      <w:color w:val="94D600" w:themeColor="accent1"/>
      <w:sz w:val="18"/>
    </w:rPr>
  </w:style>
  <w:style w:type="character" w:styleId="Nerykinuoroda">
    <w:name w:val="Subtle Reference"/>
    <w:basedOn w:val="Numatytasispastraiposriftas"/>
    <w:uiPriority w:val="31"/>
    <w:rsid w:val="00A71D23"/>
    <w:rPr>
      <w:smallCaps/>
      <w:color w:val="041E41" w:themeColor="accent2"/>
      <w:u w:val="single"/>
    </w:rPr>
  </w:style>
  <w:style w:type="character" w:styleId="Rykinuoroda">
    <w:name w:val="Intense Reference"/>
    <w:uiPriority w:val="32"/>
    <w:rsid w:val="005778DC"/>
    <w:rPr>
      <w:color w:val="auto"/>
      <w:u w:val="none"/>
    </w:rPr>
  </w:style>
  <w:style w:type="character" w:styleId="Knygospavadinimas">
    <w:name w:val="Book Title"/>
    <w:basedOn w:val="Numatytasispastraiposriftas"/>
    <w:uiPriority w:val="33"/>
    <w:rsid w:val="00A71D23"/>
    <w:rPr>
      <w:b/>
      <w:bCs/>
      <w:smallCaps/>
      <w:spacing w:val="5"/>
    </w:rPr>
  </w:style>
  <w:style w:type="paragraph" w:styleId="Sraopastraipa">
    <w:name w:val="List Paragraph"/>
    <w:aliases w:val="_Sąrašas punktais - 1 lygio | Ellex"/>
    <w:basedOn w:val="Sraaspunktais-1lygioSraopastraipa"/>
    <w:link w:val="SraopastraipaDiagrama"/>
    <w:uiPriority w:val="34"/>
    <w:qFormat/>
    <w:rsid w:val="00571ADC"/>
    <w:pPr>
      <w:keepNext/>
    </w:pPr>
  </w:style>
  <w:style w:type="character" w:styleId="Hipersaitas">
    <w:name w:val="Hyperlink"/>
    <w:basedOn w:val="Numatytasispastraiposriftas"/>
    <w:uiPriority w:val="99"/>
    <w:unhideWhenUsed/>
    <w:rsid w:val="00EF7AEE"/>
    <w:rPr>
      <w:color w:val="0A4DA9" w:themeColor="text1" w:themeTint="BF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B70277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59"/>
    <w:unhideWhenUsed/>
    <w:rsid w:val="005937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faz">
    <w:name w:val="Emphasis"/>
    <w:basedOn w:val="Numatytasispastraiposriftas"/>
    <w:uiPriority w:val="20"/>
    <w:rsid w:val="00050BF7"/>
    <w:rPr>
      <w:i/>
      <w:iCs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D1044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CD1044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CD1044"/>
    <w:rPr>
      <w:rFonts w:ascii="Arial" w:hAnsi="Arial"/>
      <w:color w:val="2D2D35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D1044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D1044"/>
    <w:rPr>
      <w:rFonts w:ascii="Arial" w:hAnsi="Arial"/>
      <w:b/>
      <w:bCs/>
      <w:color w:val="2D2D35"/>
      <w:sz w:val="20"/>
      <w:szCs w:val="20"/>
    </w:rPr>
  </w:style>
  <w:style w:type="paragraph" w:styleId="Puslapioinaostekstas">
    <w:name w:val="footnote text"/>
    <w:aliases w:val="_Išnašos | Ellex,Footnote Text Char Char,Footnote Text Char2,Footnote Text Char1 Char Char,Footnote Text Char Char Char Char,Footnote Text Char1 Char Char Char Char,Footnote Text Char Char1 Char Char Char Char Char"/>
    <w:basedOn w:val="prastasis"/>
    <w:link w:val="PuslapioinaostekstasDiagrama"/>
    <w:uiPriority w:val="99"/>
    <w:unhideWhenUsed/>
    <w:qFormat/>
    <w:rsid w:val="00335DA9"/>
    <w:pPr>
      <w:spacing w:before="0" w:after="0"/>
      <w:ind w:left="284" w:hanging="284"/>
    </w:pPr>
    <w:rPr>
      <w:color w:val="000000"/>
      <w:sz w:val="18"/>
      <w:szCs w:val="18"/>
    </w:rPr>
  </w:style>
  <w:style w:type="character" w:customStyle="1" w:styleId="PuslapioinaostekstasDiagrama">
    <w:name w:val="Puslapio išnašos tekstas Diagrama"/>
    <w:aliases w:val="_Išnašos | Ellex Diagrama,Footnote Text Char Char Diagrama,Footnote Text Char2 Diagrama,Footnote Text Char1 Char Char Diagrama,Footnote Text Char Char Char Char Diagrama,Footnote Text Char1 Char Char Char Char Diagrama"/>
    <w:basedOn w:val="Numatytasispastraiposriftas"/>
    <w:link w:val="Puslapioinaostekstas"/>
    <w:uiPriority w:val="99"/>
    <w:rsid w:val="00335DA9"/>
    <w:rPr>
      <w:rFonts w:ascii="Arial" w:hAnsi="Arial" w:cs="Arial"/>
      <w:color w:val="000000"/>
      <w:sz w:val="18"/>
      <w:szCs w:val="18"/>
      <w:lang w:val="en-GB"/>
    </w:rPr>
  </w:style>
  <w:style w:type="character" w:styleId="Puslapioinaosnuoroda">
    <w:name w:val="footnote reference"/>
    <w:aliases w:val="footnumber,Ref,de nota al pie,Footnote,Footnote symbol,Nota,Footnote number,Char,SUPERS,Voetnootmarkering,Char1,fr,o,(NECG) Footnote Reference,Times 10 Point,Exposant 3 Point,Footnote Reference Number,Footnote reference number,F"/>
    <w:basedOn w:val="Numatytasispastraiposriftas"/>
    <w:link w:val="SUPERSChar"/>
    <w:uiPriority w:val="99"/>
    <w:unhideWhenUsed/>
    <w:qFormat/>
    <w:rsid w:val="003F384F"/>
    <w:rPr>
      <w:vertAlign w:val="superscript"/>
    </w:rPr>
  </w:style>
  <w:style w:type="paragraph" w:styleId="prastasiniatinklio">
    <w:name w:val="Normal (Web)"/>
    <w:basedOn w:val="prastasis"/>
    <w:uiPriority w:val="99"/>
    <w:semiHidden/>
    <w:unhideWhenUsed/>
    <w:rsid w:val="00B11F1A"/>
    <w:pPr>
      <w:spacing w:before="100" w:beforeAutospacing="1" w:after="100" w:afterAutospacing="1"/>
    </w:pPr>
    <w:rPr>
      <w:rFonts w:ascii="Times New Roman" w:hAnsi="Times New Roman" w:cs="Times New Roman"/>
      <w:sz w:val="24"/>
      <w:lang w:val="en-US"/>
    </w:rPr>
  </w:style>
  <w:style w:type="paragraph" w:styleId="Pataisymai">
    <w:name w:val="Revision"/>
    <w:hidden/>
    <w:uiPriority w:val="99"/>
    <w:semiHidden/>
    <w:rsid w:val="00B11F1A"/>
    <w:rPr>
      <w:rFonts w:ascii="Arial" w:hAnsi="Arial"/>
      <w:color w:val="2D2D35"/>
      <w:sz w:val="18"/>
    </w:rPr>
  </w:style>
  <w:style w:type="character" w:customStyle="1" w:styleId="clear">
    <w:name w:val="clear"/>
    <w:basedOn w:val="Numatytasispastraiposriftas"/>
    <w:rsid w:val="00D649E6"/>
  </w:style>
  <w:style w:type="character" w:styleId="Grietas">
    <w:name w:val="Strong"/>
    <w:basedOn w:val="Numatytasispastraiposriftas"/>
    <w:uiPriority w:val="22"/>
    <w:rsid w:val="009314C9"/>
    <w:rPr>
      <w:b/>
      <w:bCs/>
    </w:rPr>
  </w:style>
  <w:style w:type="character" w:customStyle="1" w:styleId="bkg-highlight-blue">
    <w:name w:val="bkg-highlight-blue"/>
    <w:basedOn w:val="Numatytasispastraiposriftas"/>
    <w:rsid w:val="00751013"/>
  </w:style>
  <w:style w:type="character" w:customStyle="1" w:styleId="bkg-highlight-red">
    <w:name w:val="bkg-highlight-red"/>
    <w:basedOn w:val="Numatytasispastraiposriftas"/>
    <w:rsid w:val="00B26784"/>
  </w:style>
  <w:style w:type="character" w:styleId="Vietosrezervavimoenklotekstas">
    <w:name w:val="Placeholder Text"/>
    <w:basedOn w:val="Numatytasispastraiposriftas"/>
    <w:uiPriority w:val="99"/>
    <w:semiHidden/>
    <w:rsid w:val="000A3D44"/>
    <w:rPr>
      <w:color w:val="808080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C16BAC"/>
    <w:rPr>
      <w:color w:val="041E41" w:themeColor="followedHyperlink"/>
      <w:u w:val="single"/>
    </w:rPr>
  </w:style>
  <w:style w:type="paragraph" w:styleId="Turinys1">
    <w:name w:val="toc 1"/>
    <w:basedOn w:val="prastasis"/>
    <w:next w:val="prastasis"/>
    <w:link w:val="Turinys1Diagrama"/>
    <w:autoRedefine/>
    <w:uiPriority w:val="39"/>
    <w:unhideWhenUsed/>
    <w:rsid w:val="00E36C0D"/>
    <w:pPr>
      <w:tabs>
        <w:tab w:val="right" w:leader="dot" w:pos="9338"/>
      </w:tabs>
      <w:spacing w:before="120" w:after="120"/>
      <w:ind w:left="706" w:hanging="706"/>
    </w:pPr>
  </w:style>
  <w:style w:type="paragraph" w:customStyle="1" w:styleId="prastapastraipaEllex">
    <w:name w:val="__Įprasta pastraipa | Ellex"/>
    <w:basedOn w:val="prastasis"/>
    <w:link w:val="prastapastraipaEllexDiagrama"/>
    <w:qFormat/>
    <w:rsid w:val="00196A2C"/>
    <w:pPr>
      <w:numPr>
        <w:numId w:val="1"/>
      </w:numPr>
    </w:pPr>
    <w:rPr>
      <w:rFonts w:eastAsiaTheme="minorHAnsi"/>
    </w:rPr>
  </w:style>
  <w:style w:type="character" w:customStyle="1" w:styleId="SraopastraipaDiagrama">
    <w:name w:val="Sąrašo pastraipa Diagrama"/>
    <w:aliases w:val="_Sąrašas punktais - 1 lygio | Ellex Diagrama"/>
    <w:basedOn w:val="Numatytasispastraiposriftas"/>
    <w:link w:val="Sraopastraipa"/>
    <w:uiPriority w:val="34"/>
    <w:rsid w:val="00571ADC"/>
    <w:rPr>
      <w:rFonts w:ascii="Arial" w:hAnsi="Arial" w:cs="Arial"/>
      <w:sz w:val="20"/>
      <w:szCs w:val="20"/>
      <w:lang w:val="en-GB"/>
    </w:rPr>
  </w:style>
  <w:style w:type="paragraph" w:styleId="Citata">
    <w:name w:val="Quote"/>
    <w:basedOn w:val="prastapastraipaEllex"/>
    <w:next w:val="prastasis"/>
    <w:link w:val="CitataDiagrama"/>
    <w:uiPriority w:val="29"/>
    <w:rsid w:val="007D3040"/>
    <w:pPr>
      <w:numPr>
        <w:numId w:val="0"/>
      </w:numPr>
      <w:ind w:left="720"/>
    </w:pPr>
    <w:rPr>
      <w:i/>
      <w:iCs/>
    </w:rPr>
  </w:style>
  <w:style w:type="character" w:customStyle="1" w:styleId="CitataDiagrama">
    <w:name w:val="Citata Diagrama"/>
    <w:basedOn w:val="Numatytasispastraiposriftas"/>
    <w:link w:val="Citata"/>
    <w:uiPriority w:val="29"/>
    <w:rsid w:val="007D3040"/>
    <w:rPr>
      <w:rFonts w:ascii="Arial" w:eastAsiaTheme="minorHAnsi" w:hAnsi="Arial" w:cs="Arial"/>
      <w:i/>
      <w:iCs/>
      <w:sz w:val="20"/>
      <w:szCs w:val="20"/>
      <w:lang w:val="en-GB"/>
    </w:rPr>
  </w:style>
  <w:style w:type="paragraph" w:customStyle="1" w:styleId="ti-art">
    <w:name w:val="ti-art"/>
    <w:basedOn w:val="prastasis"/>
    <w:rsid w:val="001946A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sti-art">
    <w:name w:val="sti-art"/>
    <w:basedOn w:val="prastasis"/>
    <w:rsid w:val="001946A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rastasis1">
    <w:name w:val="Įprastasis1"/>
    <w:basedOn w:val="prastasis"/>
    <w:rsid w:val="001946A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italic">
    <w:name w:val="italic"/>
    <w:basedOn w:val="Numatytasispastraiposriftas"/>
    <w:rsid w:val="001946A7"/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rsid w:val="00CE20A4"/>
    <w:pPr>
      <w:spacing w:before="0" w:after="0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sid w:val="00CE20A4"/>
    <w:rPr>
      <w:rFonts w:ascii="Arial" w:hAnsi="Arial" w:cs="Arial"/>
      <w:sz w:val="20"/>
      <w:szCs w:val="20"/>
      <w:lang w:val="en-GB"/>
    </w:rPr>
  </w:style>
  <w:style w:type="character" w:styleId="Dokumentoinaosnumeris">
    <w:name w:val="endnote reference"/>
    <w:basedOn w:val="Numatytasispastraiposriftas"/>
    <w:uiPriority w:val="99"/>
    <w:semiHidden/>
    <w:unhideWhenUsed/>
    <w:rsid w:val="00CE20A4"/>
    <w:rPr>
      <w:vertAlign w:val="superscript"/>
    </w:rPr>
  </w:style>
  <w:style w:type="character" w:customStyle="1" w:styleId="Confirdential">
    <w:name w:val="Confirdential"/>
    <w:basedOn w:val="Numatytasispastraiposriftas"/>
    <w:uiPriority w:val="1"/>
    <w:rsid w:val="00C11610"/>
    <w:rPr>
      <w:rFonts w:ascii="Arial" w:hAnsi="Arial"/>
      <w:b/>
      <w:color w:val="C00000"/>
      <w:sz w:val="20"/>
    </w:rPr>
  </w:style>
  <w:style w:type="paragraph" w:customStyle="1" w:styleId="Stilius1">
    <w:name w:val="Stilius1"/>
    <w:basedOn w:val="Antrat3"/>
    <w:next w:val="Antrat3"/>
    <w:link w:val="Stilius1Diagrama"/>
    <w:rsid w:val="005C4412"/>
    <w:pPr>
      <w:ind w:left="1701"/>
    </w:pPr>
  </w:style>
  <w:style w:type="paragraph" w:styleId="Sraassunumeriais">
    <w:name w:val="List Number"/>
    <w:aliases w:val="Sąrašas raidėmis - 1 lygio"/>
    <w:basedOn w:val="prastapastraipaEllex"/>
    <w:link w:val="SraassunumeriaisDiagrama"/>
    <w:uiPriority w:val="99"/>
    <w:unhideWhenUsed/>
    <w:rsid w:val="002174B1"/>
    <w:pPr>
      <w:numPr>
        <w:numId w:val="0"/>
      </w:numPr>
      <w:ind w:left="1134" w:hanging="567"/>
    </w:pPr>
  </w:style>
  <w:style w:type="character" w:customStyle="1" w:styleId="Stilius1Diagrama">
    <w:name w:val="Stilius1 Diagrama"/>
    <w:basedOn w:val="Antrat3Diagrama"/>
    <w:link w:val="Stilius1"/>
    <w:rsid w:val="005C4412"/>
    <w:rPr>
      <w:rFonts w:asciiTheme="majorHAnsi" w:eastAsiaTheme="majorEastAsia" w:hAnsiTheme="majorHAnsi" w:cstheme="majorBidi"/>
      <w:b/>
      <w:bCs/>
      <w:sz w:val="20"/>
      <w:szCs w:val="20"/>
      <w:lang w:val="en-GB"/>
    </w:rPr>
  </w:style>
  <w:style w:type="paragraph" w:styleId="Sraassunumeriais2">
    <w:name w:val="List Number 2"/>
    <w:aliases w:val="_Sąrašas - 2 lygio | Ellex"/>
    <w:basedOn w:val="Sraasskaiiais-2lygioSraassunumeriais2"/>
    <w:link w:val="Sraassunumeriais2Diagrama"/>
    <w:uiPriority w:val="99"/>
    <w:unhideWhenUsed/>
    <w:qFormat/>
    <w:rsid w:val="00976612"/>
  </w:style>
  <w:style w:type="paragraph" w:styleId="Turinioantrat">
    <w:name w:val="TOC Heading"/>
    <w:aliases w:val="_Turinio antraštė | Ellex"/>
    <w:basedOn w:val="Antrat1"/>
    <w:next w:val="prastasis"/>
    <w:uiPriority w:val="39"/>
    <w:unhideWhenUsed/>
    <w:qFormat/>
    <w:rsid w:val="006C352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6EA000" w:themeColor="accent1" w:themeShade="BF"/>
      <w:sz w:val="32"/>
      <w:szCs w:val="32"/>
      <w:lang w:val="en-US"/>
    </w:rPr>
  </w:style>
  <w:style w:type="paragraph" w:styleId="Turinys2">
    <w:name w:val="toc 2"/>
    <w:basedOn w:val="prastasis"/>
    <w:next w:val="prastasis"/>
    <w:autoRedefine/>
    <w:uiPriority w:val="39"/>
    <w:unhideWhenUsed/>
    <w:rsid w:val="006C352D"/>
    <w:pPr>
      <w:spacing w:before="0" w:after="100" w:line="259" w:lineRule="auto"/>
      <w:ind w:left="220"/>
      <w:jc w:val="left"/>
    </w:pPr>
    <w:rPr>
      <w:rFonts w:asciiTheme="minorHAnsi" w:hAnsiTheme="minorHAnsi" w:cs="Times New Roman"/>
      <w:sz w:val="22"/>
      <w:szCs w:val="22"/>
      <w:lang w:val="en-US"/>
    </w:rPr>
  </w:style>
  <w:style w:type="paragraph" w:styleId="Turinys3">
    <w:name w:val="toc 3"/>
    <w:basedOn w:val="prastasis"/>
    <w:next w:val="prastasis"/>
    <w:autoRedefine/>
    <w:uiPriority w:val="39"/>
    <w:unhideWhenUsed/>
    <w:rsid w:val="006C352D"/>
    <w:pPr>
      <w:spacing w:before="0" w:after="100" w:line="259" w:lineRule="auto"/>
      <w:ind w:left="440"/>
      <w:jc w:val="left"/>
    </w:pPr>
    <w:rPr>
      <w:rFonts w:asciiTheme="minorHAnsi" w:hAnsiTheme="minorHAnsi" w:cs="Times New Roman"/>
      <w:sz w:val="22"/>
      <w:szCs w:val="22"/>
      <w:lang w:val="en-US"/>
    </w:rPr>
  </w:style>
  <w:style w:type="paragraph" w:customStyle="1" w:styleId="Sraaspunktais-3lygioEllex">
    <w:name w:val="_Sąrašas punktais - 3 lygio | Ellex"/>
    <w:basedOn w:val="Sraaspunktais-2lygioEllex"/>
    <w:link w:val="Sraaspunktais-3lygioEllexDiagrama"/>
    <w:qFormat/>
    <w:rsid w:val="00C508D3"/>
    <w:pPr>
      <w:numPr>
        <w:ilvl w:val="3"/>
      </w:numPr>
    </w:pPr>
  </w:style>
  <w:style w:type="paragraph" w:styleId="Sraas2">
    <w:name w:val="List 2"/>
    <w:basedOn w:val="Sraaspunktais-3lygioEllex"/>
    <w:uiPriority w:val="99"/>
    <w:unhideWhenUsed/>
    <w:rsid w:val="00AB32AD"/>
  </w:style>
  <w:style w:type="character" w:customStyle="1" w:styleId="prastapastraipaEllexDiagrama">
    <w:name w:val="__Įprasta pastraipa | Ellex Diagrama"/>
    <w:basedOn w:val="Numatytasispastraiposriftas"/>
    <w:link w:val="prastapastraipaEllex"/>
    <w:rsid w:val="00450028"/>
    <w:rPr>
      <w:rFonts w:ascii="Arial" w:eastAsiaTheme="minorHAnsi" w:hAnsi="Arial" w:cs="Arial"/>
      <w:sz w:val="20"/>
      <w:szCs w:val="20"/>
      <w:lang w:val="en-GB"/>
    </w:rPr>
  </w:style>
  <w:style w:type="character" w:customStyle="1" w:styleId="SraassunumeriaisDiagrama">
    <w:name w:val="Sąrašas su numeriais Diagrama"/>
    <w:aliases w:val="Sąrašas raidėmis - 1 lygio Diagrama"/>
    <w:basedOn w:val="prastapastraipaEllexDiagrama"/>
    <w:link w:val="Sraassunumeriais"/>
    <w:uiPriority w:val="99"/>
    <w:rsid w:val="002174B1"/>
    <w:rPr>
      <w:rFonts w:ascii="Arial" w:eastAsiaTheme="minorHAnsi" w:hAnsi="Arial" w:cs="Arial"/>
      <w:sz w:val="20"/>
      <w:szCs w:val="20"/>
      <w:lang w:val="en-GB"/>
    </w:rPr>
  </w:style>
  <w:style w:type="character" w:customStyle="1" w:styleId="Sraassunumeriais2Diagrama">
    <w:name w:val="Sąrašas su numeriais 2 Diagrama"/>
    <w:aliases w:val="_Sąrašas - 2 lygio | Ellex Diagrama"/>
    <w:basedOn w:val="SraassunumeriaisDiagrama"/>
    <w:link w:val="Sraassunumeriais2"/>
    <w:uiPriority w:val="99"/>
    <w:rsid w:val="00976612"/>
    <w:rPr>
      <w:rFonts w:ascii="Arial" w:eastAsiaTheme="minorHAnsi" w:hAnsi="Arial" w:cs="Arial"/>
      <w:sz w:val="20"/>
      <w:szCs w:val="20"/>
      <w:lang w:val="en-GB"/>
    </w:rPr>
  </w:style>
  <w:style w:type="character" w:customStyle="1" w:styleId="Sraaspunktais-3lygioEllexDiagrama">
    <w:name w:val="_Sąrašas punktais - 3 lygio | Ellex Diagrama"/>
    <w:basedOn w:val="Sraassunumeriais2Diagrama"/>
    <w:link w:val="Sraaspunktais-3lygioEllex"/>
    <w:rsid w:val="00C508D3"/>
    <w:rPr>
      <w:rFonts w:ascii="Arial" w:eastAsiaTheme="minorHAnsi" w:hAnsi="Arial" w:cs="Arial"/>
      <w:sz w:val="20"/>
      <w:szCs w:val="20"/>
      <w:lang w:val="en-GB"/>
    </w:rPr>
  </w:style>
  <w:style w:type="paragraph" w:customStyle="1" w:styleId="Sraas-1lygioEllex">
    <w:name w:val="_Sąrašas - 1 lygio | Ellex"/>
    <w:basedOn w:val="Sraassunumeriais"/>
    <w:link w:val="Sraas-1lygioEllexDiagrama"/>
    <w:qFormat/>
    <w:rsid w:val="00104905"/>
    <w:pPr>
      <w:numPr>
        <w:ilvl w:val="1"/>
        <w:numId w:val="1"/>
      </w:numPr>
    </w:pPr>
  </w:style>
  <w:style w:type="paragraph" w:customStyle="1" w:styleId="Sraaspunktais-2lygioEllex">
    <w:name w:val="_Sąrašas punktais - 2 lygio | Ellex"/>
    <w:basedOn w:val="prastapastraipaEllex"/>
    <w:link w:val="Sraaspunktais-2lygioEllexDiagrama"/>
    <w:qFormat/>
    <w:rsid w:val="00104905"/>
    <w:pPr>
      <w:numPr>
        <w:ilvl w:val="2"/>
        <w:numId w:val="5"/>
      </w:numPr>
    </w:pPr>
  </w:style>
  <w:style w:type="character" w:customStyle="1" w:styleId="Sraas-1lygioEllexDiagrama">
    <w:name w:val="_Sąrašas - 1 lygio | Ellex Diagrama"/>
    <w:basedOn w:val="SraassunumeriaisDiagrama"/>
    <w:link w:val="Sraas-1lygioEllex"/>
    <w:rsid w:val="00104905"/>
    <w:rPr>
      <w:rFonts w:ascii="Arial" w:eastAsiaTheme="minorHAnsi" w:hAnsi="Arial" w:cs="Arial"/>
      <w:sz w:val="20"/>
      <w:szCs w:val="20"/>
      <w:lang w:val="en-GB"/>
    </w:rPr>
  </w:style>
  <w:style w:type="paragraph" w:customStyle="1" w:styleId="CitataEllex">
    <w:name w:val="_Citata | Ellex"/>
    <w:basedOn w:val="Citata"/>
    <w:link w:val="CitataEllexDiagrama"/>
    <w:qFormat/>
    <w:rsid w:val="00892DFE"/>
    <w:pPr>
      <w:ind w:left="567"/>
    </w:pPr>
    <w:rPr>
      <w:noProof/>
    </w:rPr>
  </w:style>
  <w:style w:type="character" w:customStyle="1" w:styleId="Sraaspunktais-2lygioEllexDiagrama">
    <w:name w:val="_Sąrašas punktais - 2 lygio | Ellex Diagrama"/>
    <w:basedOn w:val="Sraaspunktais-3lygioEllexDiagrama"/>
    <w:link w:val="Sraaspunktais-2lygioEllex"/>
    <w:rsid w:val="00104905"/>
    <w:rPr>
      <w:rFonts w:ascii="Arial" w:eastAsiaTheme="minorHAnsi" w:hAnsi="Arial" w:cs="Arial"/>
      <w:sz w:val="20"/>
      <w:szCs w:val="20"/>
      <w:lang w:val="en-GB"/>
    </w:rPr>
  </w:style>
  <w:style w:type="character" w:customStyle="1" w:styleId="CitataEllexDiagrama">
    <w:name w:val="_Citata | Ellex Diagrama"/>
    <w:basedOn w:val="CitataDiagrama"/>
    <w:link w:val="CitataEllex"/>
    <w:rsid w:val="00892DFE"/>
    <w:rPr>
      <w:rFonts w:ascii="Arial" w:eastAsiaTheme="minorHAnsi" w:hAnsi="Arial" w:cs="Arial"/>
      <w:i/>
      <w:iCs/>
      <w:noProof/>
      <w:sz w:val="20"/>
      <w:szCs w:val="20"/>
      <w:lang w:val="lt-LT"/>
    </w:rPr>
  </w:style>
  <w:style w:type="paragraph" w:customStyle="1" w:styleId="Sraas-3lygioEllex">
    <w:name w:val="_Sąrašas - 3 lygio | Ellex"/>
    <w:basedOn w:val="Sraassunumeriais"/>
    <w:link w:val="Sraas-3lygioEllexDiagrama"/>
    <w:qFormat/>
    <w:rsid w:val="008708BF"/>
    <w:pPr>
      <w:numPr>
        <w:ilvl w:val="3"/>
        <w:numId w:val="1"/>
      </w:numPr>
    </w:pPr>
  </w:style>
  <w:style w:type="paragraph" w:styleId="Sraas">
    <w:name w:val="List"/>
    <w:basedOn w:val="prastasis"/>
    <w:uiPriority w:val="99"/>
    <w:unhideWhenUsed/>
    <w:rsid w:val="007A22BB"/>
    <w:pPr>
      <w:ind w:left="283" w:hanging="283"/>
      <w:contextualSpacing/>
    </w:pPr>
  </w:style>
  <w:style w:type="character" w:customStyle="1" w:styleId="Sraas-3lygioEllexDiagrama">
    <w:name w:val="_Sąrašas - 3 lygio | Ellex Diagrama"/>
    <w:basedOn w:val="SraassunumeriaisDiagrama"/>
    <w:link w:val="Sraas-3lygioEllex"/>
    <w:rsid w:val="008708BF"/>
    <w:rPr>
      <w:rFonts w:ascii="Arial" w:eastAsiaTheme="minorHAnsi" w:hAnsi="Arial" w:cs="Arial"/>
      <w:sz w:val="20"/>
      <w:szCs w:val="20"/>
      <w:lang w:val="en-GB"/>
    </w:rPr>
  </w:style>
  <w:style w:type="paragraph" w:styleId="Sraas3">
    <w:name w:val="List 3"/>
    <w:basedOn w:val="prastasis"/>
    <w:uiPriority w:val="99"/>
    <w:unhideWhenUsed/>
    <w:rsid w:val="007A22BB"/>
    <w:pPr>
      <w:ind w:left="849" w:hanging="283"/>
      <w:contextualSpacing/>
    </w:pPr>
  </w:style>
  <w:style w:type="paragraph" w:customStyle="1" w:styleId="TurinysEllex">
    <w:name w:val="_Turinys | Ellex"/>
    <w:basedOn w:val="Turinys1"/>
    <w:link w:val="TurinysEllexDiagrama"/>
    <w:qFormat/>
    <w:rsid w:val="005C71E7"/>
    <w:pPr>
      <w:ind w:left="567" w:hanging="567"/>
    </w:pPr>
  </w:style>
  <w:style w:type="character" w:customStyle="1" w:styleId="Turinys1Diagrama">
    <w:name w:val="Turinys 1 Diagrama"/>
    <w:basedOn w:val="Numatytasispastraiposriftas"/>
    <w:link w:val="Turinys1"/>
    <w:uiPriority w:val="39"/>
    <w:rsid w:val="00E01DE8"/>
    <w:rPr>
      <w:rFonts w:ascii="Arial" w:hAnsi="Arial" w:cs="Arial"/>
      <w:sz w:val="20"/>
      <w:szCs w:val="20"/>
      <w:lang w:val="en-GB"/>
    </w:rPr>
  </w:style>
  <w:style w:type="character" w:customStyle="1" w:styleId="TurinysEllexDiagrama">
    <w:name w:val="_Turinys | Ellex Diagrama"/>
    <w:basedOn w:val="Turinys1Diagrama"/>
    <w:link w:val="TurinysEllex"/>
    <w:rsid w:val="005C71E7"/>
    <w:rPr>
      <w:rFonts w:ascii="Arial" w:hAnsi="Arial" w:cs="Arial"/>
      <w:sz w:val="20"/>
      <w:szCs w:val="20"/>
      <w:lang w:val="lt-LT"/>
    </w:rPr>
  </w:style>
  <w:style w:type="paragraph" w:styleId="Sraassuenkleliais2">
    <w:name w:val="List Bullet 2"/>
    <w:basedOn w:val="prastasis"/>
    <w:uiPriority w:val="99"/>
    <w:unhideWhenUsed/>
    <w:rsid w:val="00F7329E"/>
    <w:pPr>
      <w:numPr>
        <w:numId w:val="14"/>
      </w:numPr>
      <w:contextualSpacing/>
    </w:pPr>
  </w:style>
  <w:style w:type="paragraph" w:styleId="Sraassunumeriais3">
    <w:name w:val="List Number 3"/>
    <w:basedOn w:val="prastasis"/>
    <w:uiPriority w:val="99"/>
    <w:unhideWhenUsed/>
    <w:rsid w:val="006C3872"/>
    <w:pPr>
      <w:numPr>
        <w:numId w:val="10"/>
      </w:numPr>
      <w:contextualSpacing/>
    </w:pPr>
  </w:style>
  <w:style w:type="paragraph" w:customStyle="1" w:styleId="Stilius2">
    <w:name w:val="Stilius2"/>
    <w:basedOn w:val="Sraas-1lygioEllex"/>
    <w:link w:val="Stilius2Diagrama"/>
    <w:rsid w:val="0062418E"/>
  </w:style>
  <w:style w:type="paragraph" w:customStyle="1" w:styleId="Sraaspunktais-1lygioSraopastraipa">
    <w:name w:val="Sąrašas punktais - 1 lygio  (Sąrašo pastraipa)"/>
    <w:basedOn w:val="prastasis"/>
    <w:rsid w:val="00E43D1D"/>
    <w:pPr>
      <w:numPr>
        <w:ilvl w:val="1"/>
        <w:numId w:val="5"/>
      </w:numPr>
    </w:pPr>
  </w:style>
  <w:style w:type="character" w:customStyle="1" w:styleId="Stilius2Diagrama">
    <w:name w:val="Stilius2 Diagrama"/>
    <w:basedOn w:val="Sraas-1lygioEllexDiagrama"/>
    <w:link w:val="Stilius2"/>
    <w:rsid w:val="0062418E"/>
    <w:rPr>
      <w:rFonts w:ascii="Arial" w:eastAsiaTheme="minorHAnsi" w:hAnsi="Arial" w:cs="Arial"/>
      <w:sz w:val="20"/>
      <w:szCs w:val="20"/>
      <w:lang w:val="en-GB"/>
    </w:rPr>
  </w:style>
  <w:style w:type="paragraph" w:customStyle="1" w:styleId="Sraasskaiiais-2lygioSraassunumeriais2">
    <w:name w:val="Sąrašas skaičiais - 2 lygio  (Sąrašas su numeriais 2)"/>
    <w:basedOn w:val="prastasis"/>
    <w:rsid w:val="00EC62D9"/>
    <w:pPr>
      <w:numPr>
        <w:ilvl w:val="2"/>
        <w:numId w:val="1"/>
      </w:numPr>
    </w:pPr>
  </w:style>
  <w:style w:type="paragraph" w:customStyle="1" w:styleId="SUPERSChar">
    <w:name w:val="SUPERS Char"/>
    <w:aliases w:val="EN Footnote Reference Char"/>
    <w:basedOn w:val="prastasis"/>
    <w:link w:val="Puslapioinaosnuoroda"/>
    <w:uiPriority w:val="99"/>
    <w:rsid w:val="004D582F"/>
    <w:pPr>
      <w:spacing w:before="0" w:after="160" w:line="240" w:lineRule="exact"/>
      <w:jc w:val="left"/>
    </w:pPr>
    <w:rPr>
      <w:rFonts w:asciiTheme="minorHAnsi" w:hAnsiTheme="minorHAnsi" w:cstheme="minorBidi"/>
      <w:sz w:val="24"/>
      <w:szCs w:val="24"/>
      <w:vertAlign w:val="superscript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4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9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9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325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9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30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99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987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207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500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8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95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36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3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4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709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36106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612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2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5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70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12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233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648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648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7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ithuania@ellex.legal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nfo@vialietuva.l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llex">
      <a:dk1>
        <a:srgbClr val="041E41"/>
      </a:dk1>
      <a:lt1>
        <a:srgbClr val="FFFFFF"/>
      </a:lt1>
      <a:dk2>
        <a:srgbClr val="94D600"/>
      </a:dk2>
      <a:lt2>
        <a:srgbClr val="FFFFFF"/>
      </a:lt2>
      <a:accent1>
        <a:srgbClr val="94D600"/>
      </a:accent1>
      <a:accent2>
        <a:srgbClr val="041E41"/>
      </a:accent2>
      <a:accent3>
        <a:srgbClr val="6D6E71"/>
      </a:accent3>
      <a:accent4>
        <a:srgbClr val="EAD9B6"/>
      </a:accent4>
      <a:accent5>
        <a:srgbClr val="E8E1DC"/>
      </a:accent5>
      <a:accent6>
        <a:srgbClr val="A5A5A5"/>
      </a:accent6>
      <a:hlink>
        <a:srgbClr val="94D600"/>
      </a:hlink>
      <a:folHlink>
        <a:srgbClr val="041E41"/>
      </a:folHlink>
    </a:clrScheme>
    <a:fontScheme name="Arial - Ellex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roperties xmlns="http://www.imanage.com/work/xmlschema">
  <documentid>VNO!10017174.1</documentid>
  <senderid>KKACERAUSKAS</senderid>
  <senderemail>KAROLIS.KACERAUSKAS@ELLEX.LEGAL</senderemail>
  <lastmodified>2025-04-05T13:52:00.0000000+03:00</lastmodified>
  <database>VNO</database>
</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 Version="0">
  <b:Source>
    <b:Tag>faadf</b:Tag>
    <b:SourceType>Book</b:SourceType>
    <b:Guid>{4292AFA0-808B-4E58-BFD1-9E89E8D6807F}</b:Guid>
    <b:Author>
      <b:Author>
        <b:NameList>
          <b:Person>
            <b:Last>faasdf</b:Last>
          </b:Person>
        </b:NameList>
      </b:Author>
    </b:Author>
    <b:Title>sdfasd</b:Title>
    <b:Year>dsfasdf</b:Year>
    <b:City>sdfasdf</b:City>
    <b:Publisher>sdf</b:Publisher>
    <b:RefOrder>1</b:RefOrder>
  </b:Source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3C07BEEB38C217459A16297E2A4061A7" ma:contentTypeVersion="13" ma:contentTypeDescription="Kurkite naują dokumentą." ma:contentTypeScope="" ma:versionID="77bf35ebd460568c51a6aebfbc7cb360">
  <xsd:schema xmlns:xsd="http://www.w3.org/2001/XMLSchema" xmlns:xs="http://www.w3.org/2001/XMLSchema" xmlns:p="http://schemas.microsoft.com/office/2006/metadata/properties" xmlns:ns3="ee027cf2-955d-48fd-80a6-91f4e7c4ccd4" xmlns:ns4="64ffd3a7-c199-48ce-a585-a7182fd82e8c" targetNamespace="http://schemas.microsoft.com/office/2006/metadata/properties" ma:root="true" ma:fieldsID="60de7edd02339d2772b566832994572d" ns3:_="" ns4:_="">
    <xsd:import namespace="ee027cf2-955d-48fd-80a6-91f4e7c4ccd4"/>
    <xsd:import namespace="64ffd3a7-c199-48ce-a585-a7182fd82e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27cf2-955d-48fd-80a6-91f4e7c4cc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fd3a7-c199-48ce-a585-a7182fd82e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B2EB91-289D-4315-A2CC-D9EBBD4D7DAA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8293372B-BB73-4934-9C1D-744E74E275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6D875C-BE3E-428B-8B7D-FCF0FFAC9B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740AB2-B931-4C35-9C18-F35F378AE5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9EE1892-B68E-491D-855E-4F77417B52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027cf2-955d-48fd-80a6-91f4e7c4ccd4"/>
    <ds:schemaRef ds:uri="64ffd3a7-c199-48ce-a585-a7182fd82e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37</Words>
  <Characters>5025</Characters>
  <Application>Microsoft Office Word</Application>
  <DocSecurity>0</DocSecurity>
  <Lines>41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1</CharactersWithSpaces>
  <SharedDoc>false</SharedDoc>
  <HLinks>
    <vt:vector size="12" baseType="variant">
      <vt:variant>
        <vt:i4>6029394</vt:i4>
      </vt:variant>
      <vt:variant>
        <vt:i4>3</vt:i4>
      </vt:variant>
      <vt:variant>
        <vt:i4>0</vt:i4>
      </vt:variant>
      <vt:variant>
        <vt:i4>5</vt:i4>
      </vt:variant>
      <vt:variant>
        <vt:lpwstr>https://eur-lex.europa.eu/eli/reg/2016/679/oj</vt:lpwstr>
      </vt:variant>
      <vt:variant>
        <vt:lpwstr/>
      </vt:variant>
      <vt:variant>
        <vt:i4>8061048</vt:i4>
      </vt:variant>
      <vt:variant>
        <vt:i4>0</vt:i4>
      </vt:variant>
      <vt:variant>
        <vt:i4>0</vt:i4>
      </vt:variant>
      <vt:variant>
        <vt:i4>5</vt:i4>
      </vt:variant>
      <vt:variant>
        <vt:lpwstr>https://eur-lex.europa.eu/legal-content/EN/ALL/?uri=CELEX%3A32012Q0929%2801%2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emionova</dc:creator>
  <cp:keywords/>
  <cp:lastModifiedBy>Inga Latvėnė</cp:lastModifiedBy>
  <cp:revision>4</cp:revision>
  <dcterms:created xsi:type="dcterms:W3CDTF">2025-04-08T12:35:00Z</dcterms:created>
  <dcterms:modified xsi:type="dcterms:W3CDTF">2025-04-2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07BEEB38C217459A16297E2A4061A7</vt:lpwstr>
  </property>
  <property fmtid="{D5CDD505-2E9C-101B-9397-08002B2CF9AE}" pid="3" name="GrammarlyDocumentId">
    <vt:lpwstr>0644a5cdc9c2b8e2d62dc9fed7a5f8422441d5f35801bf44d8786085b9798b74</vt:lpwstr>
  </property>
</Properties>
</file>